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86E3EF" w14:textId="0B98E14D" w:rsidR="002672C8" w:rsidRPr="004C1015" w:rsidRDefault="00351026" w:rsidP="00351026">
      <w:pPr>
        <w:jc w:val="center"/>
        <w:rPr>
          <w:b/>
          <w:bCs/>
          <w:sz w:val="24"/>
          <w:szCs w:val="30"/>
          <w:u w:val="single"/>
        </w:rPr>
      </w:pPr>
      <w:r w:rsidRPr="004C1015">
        <w:rPr>
          <w:b/>
          <w:bCs/>
          <w:sz w:val="24"/>
          <w:szCs w:val="30"/>
          <w:u w:val="single"/>
        </w:rPr>
        <w:t>EXERCISE 2.5</w:t>
      </w:r>
    </w:p>
    <w:p w14:paraId="52EB6B96" w14:textId="77777777" w:rsidR="00294F94" w:rsidRPr="002B4C79" w:rsidRDefault="00351026" w:rsidP="00351026">
      <w:pPr>
        <w:pStyle w:val="ListParagraph"/>
        <w:numPr>
          <w:ilvl w:val="0"/>
          <w:numId w:val="1"/>
        </w:numPr>
        <w:rPr>
          <w:sz w:val="24"/>
          <w:szCs w:val="30"/>
        </w:rPr>
      </w:pPr>
      <w:r w:rsidRPr="002B4C79">
        <w:rPr>
          <w:sz w:val="24"/>
          <w:szCs w:val="30"/>
        </w:rPr>
        <w:t xml:space="preserve">Express the following logarithm in terms of </w:t>
      </w:r>
      <w:proofErr w:type="spellStart"/>
      <w:r w:rsidR="00294F94" w:rsidRPr="002B4C79">
        <w:rPr>
          <w:sz w:val="24"/>
          <w:szCs w:val="30"/>
        </w:rPr>
        <w:t>log</w:t>
      </w:r>
      <w:r w:rsidR="00294F94" w:rsidRPr="002B4C79">
        <w:rPr>
          <w:sz w:val="24"/>
          <w:szCs w:val="30"/>
          <w:vertAlign w:val="subscript"/>
        </w:rPr>
        <w:t>a</w:t>
      </w:r>
      <w:r w:rsidR="00294F94" w:rsidRPr="002B4C79">
        <w:rPr>
          <w:sz w:val="24"/>
          <w:szCs w:val="30"/>
        </w:rPr>
        <w:t>x</w:t>
      </w:r>
      <w:proofErr w:type="spellEnd"/>
      <w:r w:rsidR="00294F94" w:rsidRPr="002B4C79">
        <w:rPr>
          <w:sz w:val="24"/>
          <w:szCs w:val="30"/>
        </w:rPr>
        <w:t xml:space="preserve">, </w:t>
      </w:r>
      <w:proofErr w:type="spellStart"/>
      <w:r w:rsidR="00294F94" w:rsidRPr="002B4C79">
        <w:rPr>
          <w:sz w:val="24"/>
          <w:szCs w:val="30"/>
        </w:rPr>
        <w:t>log</w:t>
      </w:r>
      <w:r w:rsidR="00294F94" w:rsidRPr="002B4C79">
        <w:rPr>
          <w:sz w:val="24"/>
          <w:szCs w:val="30"/>
          <w:vertAlign w:val="subscript"/>
        </w:rPr>
        <w:t>a</w:t>
      </w:r>
      <w:r w:rsidR="00294F94" w:rsidRPr="002B4C79">
        <w:rPr>
          <w:sz w:val="24"/>
          <w:szCs w:val="30"/>
        </w:rPr>
        <w:t>y</w:t>
      </w:r>
      <w:proofErr w:type="spellEnd"/>
      <w:r w:rsidR="00294F94" w:rsidRPr="002B4C79">
        <w:rPr>
          <w:sz w:val="24"/>
          <w:szCs w:val="30"/>
        </w:rPr>
        <w:t xml:space="preserve"> and </w:t>
      </w:r>
      <w:proofErr w:type="spellStart"/>
      <w:r w:rsidR="00294F94" w:rsidRPr="002B4C79">
        <w:rPr>
          <w:sz w:val="24"/>
          <w:szCs w:val="30"/>
        </w:rPr>
        <w:t>log</w:t>
      </w:r>
      <w:r w:rsidR="00294F94" w:rsidRPr="002B4C79">
        <w:rPr>
          <w:sz w:val="24"/>
          <w:szCs w:val="30"/>
          <w:vertAlign w:val="subscript"/>
        </w:rPr>
        <w:t>a</w:t>
      </w:r>
      <w:r w:rsidR="00294F94" w:rsidRPr="002B4C79">
        <w:rPr>
          <w:sz w:val="24"/>
          <w:szCs w:val="30"/>
        </w:rPr>
        <w:t>z</w:t>
      </w:r>
      <w:proofErr w:type="spellEnd"/>
      <w:r w:rsidR="00294F94" w:rsidRPr="002B4C79">
        <w:rPr>
          <w:sz w:val="24"/>
          <w:szCs w:val="30"/>
        </w:rPr>
        <w:t>.</w:t>
      </w:r>
    </w:p>
    <w:p w14:paraId="0307F74E" w14:textId="4305D031" w:rsidR="00351026" w:rsidRPr="00BB3748" w:rsidRDefault="00AD1102" w:rsidP="00294F94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</m:t>
            </m:r>
          </m:e>
        </m:d>
        <m:func>
          <m:func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a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  <w:sz w:val="24"/>
                        <w:szCs w:val="30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x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3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  <w:sz w:val="24"/>
                        <w:szCs w:val="30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z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2</m:t>
                    </m:r>
                  </m:sup>
                </m:sSup>
              </m:den>
            </m:f>
          </m:e>
        </m:func>
      </m:oMath>
      <w:r w:rsidR="00294F94" w:rsidRPr="00BB3748">
        <w:rPr>
          <w:b/>
          <w:bCs/>
          <w:color w:val="FF0000"/>
          <w:sz w:val="24"/>
          <w:szCs w:val="30"/>
        </w:rPr>
        <w:t xml:space="preserve"> </w:t>
      </w:r>
      <w:r w:rsidR="00351026" w:rsidRPr="00BB3748">
        <w:rPr>
          <w:b/>
          <w:bCs/>
          <w:color w:val="FF0000"/>
          <w:sz w:val="24"/>
          <w:szCs w:val="30"/>
        </w:rPr>
        <w:t xml:space="preserve"> </w:t>
      </w:r>
    </w:p>
    <w:p w14:paraId="38647331" w14:textId="6F81077F" w:rsidR="002B4C79" w:rsidRPr="002B4C79" w:rsidRDefault="002B4C79" w:rsidP="00294F94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44097525" w14:textId="72885BDD" w:rsidR="002B4C79" w:rsidRDefault="00AD1102" w:rsidP="00294F94">
      <w:pPr>
        <w:ind w:left="720"/>
        <w:rPr>
          <w:sz w:val="24"/>
          <w:szCs w:val="30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3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30"/>
                  </w:rPr>
                  <m:t>a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30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30"/>
          </w:rPr>
          <m:t xml:space="preserve">= </m:t>
        </m:r>
        <m:func>
          <m:func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3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30"/>
                  </w:rPr>
                  <m:t>a</m:t>
                </m:r>
              </m:sub>
            </m:sSub>
          </m:fName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30"/>
                  </w:rPr>
                  <m:t>y</m:t>
                </m:r>
              </m:e>
            </m:d>
            <m:r>
              <w:rPr>
                <w:rFonts w:ascii="Cambria Math" w:hAnsi="Cambria Math"/>
                <w:sz w:val="24"/>
                <w:szCs w:val="30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30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a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hAnsi="Cambria Math"/>
                <w:sz w:val="24"/>
                <w:szCs w:val="30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3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30"/>
                  </w:rPr>
                  <m:t>a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30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4"/>
                    <w:szCs w:val="30"/>
                  </w:rPr>
                  <m:t>3</m:t>
                </m:r>
              </m:sup>
            </m:sSup>
            <m:r>
              <w:rPr>
                <w:rFonts w:ascii="Cambria Math" w:hAnsi="Cambria Math"/>
                <w:sz w:val="24"/>
                <w:szCs w:val="30"/>
              </w:rPr>
              <m:t xml:space="preserve">+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3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30"/>
                  </w:rPr>
                  <m:t>a</m:t>
                </m:r>
              </m:sub>
            </m:sSub>
            <m:r>
              <w:rPr>
                <w:rFonts w:ascii="Cambria Math" w:hAnsi="Cambria Math"/>
                <w:sz w:val="24"/>
                <w:szCs w:val="30"/>
              </w:rPr>
              <m:t xml:space="preserve">y- </m:t>
            </m:r>
          </m:e>
        </m:func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sSup>
          <m:sSup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pPr>
          <m:e>
            <m:r>
              <w:rPr>
                <w:rFonts w:ascii="Cambria Math" w:hAnsi="Cambria Math"/>
                <w:sz w:val="24"/>
                <w:szCs w:val="30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30"/>
              </w:rPr>
              <m:t>2</m:t>
            </m:r>
          </m:sup>
        </m:sSup>
      </m:oMath>
      <w:r w:rsidR="002B4C79" w:rsidRPr="002B4C79">
        <w:rPr>
          <w:sz w:val="24"/>
          <w:szCs w:val="30"/>
        </w:rPr>
        <w:t xml:space="preserve">    </w:t>
      </w:r>
    </w:p>
    <w:p w14:paraId="4CBEB255" w14:textId="39D8F220" w:rsidR="003720BB" w:rsidRPr="002B4C79" w:rsidRDefault="00AD1102" w:rsidP="003720BB">
      <w:pPr>
        <w:ind w:left="720"/>
        <w:rPr>
          <w:sz w:val="24"/>
          <w:szCs w:val="30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3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30"/>
                  </w:rPr>
                  <m:t>a</m:t>
                </m:r>
              </m:sub>
            </m:sSub>
          </m:fName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3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30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z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2</m:t>
                    </m:r>
                  </m:sup>
                </m:sSup>
              </m:den>
            </m:f>
          </m:e>
        </m:func>
        <m:r>
          <w:rPr>
            <w:rFonts w:ascii="Cambria Math" w:hAnsi="Cambria Math"/>
            <w:sz w:val="24"/>
            <w:szCs w:val="30"/>
          </w:rPr>
          <m:t xml:space="preserve">= </m:t>
        </m:r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3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r>
          <w:rPr>
            <w:rFonts w:ascii="Cambria Math" w:hAnsi="Cambria Math"/>
            <w:sz w:val="24"/>
            <w:szCs w:val="30"/>
          </w:rPr>
          <m:t xml:space="preserve">x+ </m:t>
        </m:r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r>
          <w:rPr>
            <w:rFonts w:ascii="Cambria Math" w:hAnsi="Cambria Math"/>
            <w:sz w:val="24"/>
            <w:szCs w:val="30"/>
          </w:rPr>
          <m:t>y-2</m:t>
        </m:r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r>
          <w:rPr>
            <w:rFonts w:ascii="Cambria Math" w:hAnsi="Cambria Math"/>
            <w:sz w:val="24"/>
            <w:szCs w:val="30"/>
          </w:rPr>
          <m:t xml:space="preserve">z---Ans </m:t>
        </m:r>
      </m:oMath>
      <w:r w:rsidR="003720BB" w:rsidRPr="002B4C79">
        <w:rPr>
          <w:sz w:val="24"/>
          <w:szCs w:val="30"/>
        </w:rPr>
        <w:t xml:space="preserve">    </w:t>
      </w:r>
    </w:p>
    <w:p w14:paraId="112D3064" w14:textId="40929E16" w:rsidR="00BB3748" w:rsidRPr="00BB3748" w:rsidRDefault="00AD1102" w:rsidP="00BB3748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</m:t>
            </m:r>
          </m:e>
        </m:d>
        <m:func>
          <m:func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a</m:t>
                </m:r>
              </m:sub>
            </m:sSub>
          </m:fName>
          <m:e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  <w:sz w:val="24"/>
                        <w:szCs w:val="30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xy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2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z</m:t>
                </m:r>
              </m:e>
            </m:rad>
          </m:e>
        </m:func>
      </m:oMath>
      <w:r w:rsidR="00BB3748" w:rsidRPr="00BB3748">
        <w:rPr>
          <w:b/>
          <w:bCs/>
          <w:color w:val="FF0000"/>
          <w:sz w:val="24"/>
          <w:szCs w:val="30"/>
        </w:rPr>
        <w:t xml:space="preserve">  </w:t>
      </w:r>
    </w:p>
    <w:p w14:paraId="0DA6359D" w14:textId="77777777" w:rsidR="00BB3748" w:rsidRPr="002B4C79" w:rsidRDefault="00BB3748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743913EF" w14:textId="170AA482" w:rsidR="003720BB" w:rsidRPr="003C4FB6" w:rsidRDefault="00AD1102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</m:fName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z</m:t>
                  </m:r>
                </m:e>
              </m:rad>
            </m:e>
          </m:func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z)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y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>)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y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0E55C2DB" w14:textId="1A9ACC06" w:rsidR="003C4FB6" w:rsidRDefault="00AD1102" w:rsidP="00BB3748">
      <w:pPr>
        <w:ind w:left="720"/>
        <w:rPr>
          <w:sz w:val="24"/>
          <w:szCs w:val="30"/>
        </w:rPr>
      </w:pPr>
      <m:oMath>
        <m:func>
          <m:func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30"/>
                  </w:rPr>
                  <m:t>log</m:t>
                </m:r>
              </m:e>
              <m:sub>
                <m:r>
                  <w:rPr>
                    <w:rFonts w:ascii="Cambria Math" w:hAnsi="Cambria Math"/>
                    <w:sz w:val="24"/>
                    <w:szCs w:val="30"/>
                  </w:rPr>
                  <m:t>a</m:t>
                </m:r>
              </m:sub>
            </m:sSub>
          </m:fName>
          <m:e>
            <m:rad>
              <m:radPr>
                <m:degHide m:val="1"/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x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30"/>
                  </w:rPr>
                  <m:t>z</m:t>
                </m:r>
              </m:e>
            </m:rad>
          </m:e>
        </m:func>
        <m:r>
          <w:rPr>
            <w:rFonts w:ascii="Cambria Math" w:hAnsi="Cambria Math"/>
            <w:sz w:val="24"/>
            <w:szCs w:val="30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Pr>
          <m:num>
            <m:r>
              <w:rPr>
                <w:rFonts w:ascii="Cambria Math" w:hAnsi="Cambria Math"/>
                <w:sz w:val="24"/>
                <w:szCs w:val="30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30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r>
          <w:rPr>
            <w:rFonts w:ascii="Cambria Math" w:hAnsi="Cambria Math"/>
            <w:sz w:val="24"/>
            <w:szCs w:val="30"/>
          </w:rPr>
          <m:t>x</m:t>
        </m:r>
      </m:oMath>
      <w:r w:rsidR="002207F5">
        <w:rPr>
          <w:rFonts w:eastAsiaTheme="minorEastAsia"/>
          <w:sz w:val="24"/>
          <w:szCs w:val="30"/>
        </w:rPr>
        <w:t xml:space="preserve">+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r>
          <w:rPr>
            <w:rFonts w:ascii="Cambria Math" w:hAnsi="Cambria Math"/>
            <w:sz w:val="24"/>
            <w:szCs w:val="30"/>
          </w:rPr>
          <m:t>y+</m:t>
        </m:r>
        <m:f>
          <m:f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Pr>
          <m:num>
            <m:r>
              <w:rPr>
                <w:rFonts w:ascii="Cambria Math" w:hAnsi="Cambria Math"/>
                <w:sz w:val="24"/>
                <w:szCs w:val="30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30"/>
              </w:rPr>
              <m:t>2</m:t>
            </m:r>
          </m:den>
        </m:f>
        <m:sSub>
          <m:sSubPr>
            <m:ctrlPr>
              <w:rPr>
                <w:rFonts w:ascii="Cambria Math" w:hAnsi="Cambria Math"/>
                <w:i/>
                <w:sz w:val="24"/>
                <w:szCs w:val="30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e>
          <m:sub>
            <m:r>
              <w:rPr>
                <w:rFonts w:ascii="Cambria Math" w:hAnsi="Cambria Math"/>
                <w:sz w:val="24"/>
                <w:szCs w:val="30"/>
              </w:rPr>
              <m:t>a</m:t>
            </m:r>
          </m:sub>
        </m:sSub>
        <m:r>
          <w:rPr>
            <w:rFonts w:ascii="Cambria Math" w:hAnsi="Cambria Math"/>
            <w:sz w:val="24"/>
            <w:szCs w:val="30"/>
          </w:rPr>
          <m:t>z----Ans</m:t>
        </m:r>
      </m:oMath>
    </w:p>
    <w:p w14:paraId="67530280" w14:textId="49787FF0" w:rsidR="003D3B61" w:rsidRPr="003D3B61" w:rsidRDefault="00AD1102" w:rsidP="003D3B61">
      <w:pPr>
        <w:ind w:left="720"/>
        <w:rPr>
          <w:b/>
          <w:bCs/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iii</m:t>
              </m:r>
            </m:e>
          </m:d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dPr>
            <m:e>
              <m:rad>
                <m:ra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radPr>
                <m:deg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3</m:t>
                  </m:r>
                </m:deg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-1</m:t>
                      </m:r>
                    </m:sup>
                  </m:sSup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4"/>
                              <w:szCs w:val="30"/>
                            </w:rPr>
                            <m:t>3</m:t>
                          </m:r>
                        </m:sup>
                      </m:sSup>
                    </m:e>
                  </m:rad>
                </m:e>
              </m:rad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    ÷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3</m:t>
                      </m:r>
                    </m:sup>
                  </m:sSup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radPr>
                    <m:deg/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x</m:t>
                      </m:r>
                    </m:e>
                  </m:rad>
                </m:e>
              </m:rad>
            </m:e>
          </m:d>
        </m:oMath>
      </m:oMathPara>
    </w:p>
    <w:p w14:paraId="5781F6B5" w14:textId="7693D5BE" w:rsidR="00EB23D4" w:rsidRDefault="003D3B61" w:rsidP="00EB23D4">
      <w:pPr>
        <w:ind w:left="720"/>
        <w:rPr>
          <w:b/>
          <w:bCs/>
          <w:color w:val="FF0000"/>
          <w:sz w:val="24"/>
          <w:szCs w:val="30"/>
        </w:rPr>
      </w:pPr>
      <m:oMath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 xml:space="preserve"> </m:t>
        </m:r>
      </m:oMath>
      <w:r w:rsidR="00EB23D4" w:rsidRPr="00BB3748">
        <w:rPr>
          <w:b/>
          <w:bCs/>
          <w:color w:val="FF0000"/>
          <w:sz w:val="24"/>
          <w:szCs w:val="30"/>
        </w:rPr>
        <w:t xml:space="preserve">  </w:t>
      </w:r>
    </w:p>
    <w:p w14:paraId="2FE2551F" w14:textId="77777777" w:rsidR="00EB23D4" w:rsidRPr="002B4C79" w:rsidRDefault="00EB23D4" w:rsidP="00EB23D4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18E85829" w14:textId="60B190B5" w:rsidR="00EB23D4" w:rsidRPr="003C4FB6" w:rsidRDefault="00AD1102" w:rsidP="00EB23D4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rad>
                <m:ra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g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1</m:t>
                      </m:r>
                    </m:sup>
                  </m:sSup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radPr>
                    <m:deg/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3</m:t>
                          </m:r>
                        </m:sup>
                      </m:sSup>
                    </m:e>
                  </m:rad>
                </m:e>
              </m:rad>
              <m:r>
                <w:rPr>
                  <w:rFonts w:ascii="Cambria Math" w:hAnsi="Cambria Math"/>
                  <w:sz w:val="24"/>
                  <w:szCs w:val="30"/>
                </w:rPr>
                <m:t xml:space="preserve">    ÷ 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sup>
                  </m:sSup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</m:t>
                      </m:r>
                    </m:e>
                  </m:rad>
                </m:e>
              </m:rad>
            </m:e>
          </m:d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([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1</m:t>
                  </m:r>
                </m:sup>
              </m:sSup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sup>
                  </m:sSup>
                </m:e>
              </m:rad>
              <m:r>
                <w:rPr>
                  <w:rFonts w:ascii="Cambria Math" w:hAnsi="Cambria Math"/>
                  <w:sz w:val="24"/>
                  <w:szCs w:val="30"/>
                </w:rPr>
                <m:t>]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÷[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p>
              </m:sSup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</m:rad>
              <m:r>
                <w:rPr>
                  <w:rFonts w:ascii="Cambria Math" w:hAnsi="Cambria Math"/>
                  <w:sz w:val="24"/>
                  <w:szCs w:val="30"/>
                </w:rPr>
                <m:t>]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)    </m:t>
          </m:r>
        </m:oMath>
      </m:oMathPara>
    </w:p>
    <w:p w14:paraId="3F91CD68" w14:textId="307D8363" w:rsidR="00EB23D4" w:rsidRPr="00834133" w:rsidRDefault="00CF6563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([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]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÷[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x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]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)      </m:t>
          </m:r>
        </m:oMath>
      </m:oMathPara>
    </w:p>
    <w:p w14:paraId="5A26460E" w14:textId="518B9189" w:rsidR="00834133" w:rsidRPr="00DA0BEF" w:rsidRDefault="00834133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([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]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÷[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]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) </m:t>
          </m:r>
        </m:oMath>
      </m:oMathPara>
    </w:p>
    <w:p w14:paraId="2DE41EF6" w14:textId="12D81036" w:rsidR="00DA0BEF" w:rsidRPr="002B4C79" w:rsidRDefault="00DA0BEF" w:rsidP="00DA0BE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÷y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4</m:t>
                      </m:r>
                    </m:den>
                  </m:f>
                </m:sup>
              </m:sSup>
            </m:e>
          </m:d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725B2695" w14:textId="2820096A" w:rsidR="00DA0BEF" w:rsidRPr="00C319E4" w:rsidRDefault="00D91F6D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4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4</m:t>
                  </m:r>
                </m:den>
              </m:f>
            </m:sup>
          </m:sSup>
        </m:oMath>
      </m:oMathPara>
    </w:p>
    <w:p w14:paraId="7015EB51" w14:textId="68E0A23F" w:rsidR="00C319E4" w:rsidRPr="00700C66" w:rsidRDefault="00C319E4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</m:t>
          </m:r>
        </m:oMath>
      </m:oMathPara>
    </w:p>
    <w:p w14:paraId="52DA1B57" w14:textId="10349475" w:rsidR="00700C66" w:rsidRPr="00700C66" w:rsidRDefault="00700C66" w:rsidP="00700C6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</m:t>
          </m:r>
        </m:oMath>
      </m:oMathPara>
    </w:p>
    <w:p w14:paraId="684E13EC" w14:textId="7292F52B" w:rsidR="00700C66" w:rsidRPr="00700C66" w:rsidRDefault="00700C66" w:rsidP="00700C6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4</m:t>
                  </m:r>
                </m:den>
              </m:f>
            </m:e>
          </m:d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e>
          </m:d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</m:t>
          </m:r>
        </m:oMath>
      </m:oMathPara>
    </w:p>
    <w:p w14:paraId="2B087C3C" w14:textId="7F5189BB" w:rsidR="00700C66" w:rsidRPr="002B4C79" w:rsidRDefault="00700C66" w:rsidP="00700C6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----Ans</m:t>
          </m:r>
        </m:oMath>
      </m:oMathPara>
    </w:p>
    <w:p w14:paraId="0F8B310A" w14:textId="200AEA25" w:rsidR="006D5B1F" w:rsidRPr="003D3B61" w:rsidRDefault="00AD1102" w:rsidP="006D5B1F">
      <w:pPr>
        <w:ind w:left="720"/>
        <w:rPr>
          <w:b/>
          <w:bCs/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iv</m:t>
              </m:r>
            </m:e>
          </m:d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  <w:sz w:val="24"/>
                              <w:szCs w:val="30"/>
                            </w:rPr>
                          </m:ctrlPr>
                        </m:fPr>
                        <m:num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4"/>
                              <w:szCs w:val="30"/>
                            </w:rPr>
                            <m:t>y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z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-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y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-4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z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3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-3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÷ 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b/>
                              <w:bCs/>
                              <w:i/>
                              <w:color w:val="FF0000"/>
                              <w:sz w:val="24"/>
                              <w:szCs w:val="3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y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-1</m:t>
                              </m:r>
                            </m:sup>
                          </m:sSup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color w:val="FF0000"/>
                              <w:sz w:val="24"/>
                              <w:szCs w:val="30"/>
                            </w:rPr>
                            <m:t>z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y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b/>
                                  <w:bCs/>
                                  <w:i/>
                                  <w:color w:val="FF0000"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z</m:t>
                              </m:r>
                            </m:e>
                            <m:sup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color w:val="FF0000"/>
                                  <w:sz w:val="24"/>
                                  <w:szCs w:val="30"/>
                                </w:rPr>
                                <m:t>-3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5</m:t>
                  </m:r>
                </m:sup>
              </m:sSup>
            </m:e>
          </m:d>
        </m:oMath>
      </m:oMathPara>
    </w:p>
    <w:p w14:paraId="69E5068D" w14:textId="77777777" w:rsidR="006D5B1F" w:rsidRDefault="006D5B1F" w:rsidP="006D5B1F">
      <w:pPr>
        <w:ind w:left="720"/>
        <w:rPr>
          <w:b/>
          <w:bCs/>
          <w:color w:val="FF0000"/>
          <w:sz w:val="24"/>
          <w:szCs w:val="30"/>
        </w:rPr>
      </w:pPr>
      <m:oMath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 xml:space="preserve"> </m:t>
        </m:r>
      </m:oMath>
      <w:r w:rsidRPr="00BB3748">
        <w:rPr>
          <w:b/>
          <w:bCs/>
          <w:color w:val="FF0000"/>
          <w:sz w:val="24"/>
          <w:szCs w:val="30"/>
        </w:rPr>
        <w:t xml:space="preserve">  </w:t>
      </w:r>
    </w:p>
    <w:p w14:paraId="123938BA" w14:textId="77777777" w:rsidR="006D5B1F" w:rsidRPr="002B4C79" w:rsidRDefault="006D5B1F" w:rsidP="006D5B1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41B07F17" w14:textId="2CE91646" w:rsidR="00700C66" w:rsidRPr="008D4663" w:rsidRDefault="00AD1102" w:rsidP="00700C6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-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-4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3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3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÷ 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-1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z</m:t>
                          </m:r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y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2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30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z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30"/>
                                </w:rPr>
                                <m:t>-3</m:t>
                              </m:r>
                            </m:sup>
                          </m:sSup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4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-2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-3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3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÷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-1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-2</m:t>
                          </m:r>
                        </m:sup>
                      </m:s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</m:e>
          </m:d>
          <m:r>
            <w:rPr>
              <w:rFonts w:ascii="Cambria Math" w:hAnsi="Cambria Math"/>
              <w:sz w:val="24"/>
              <w:szCs w:val="30"/>
            </w:rPr>
            <m:t xml:space="preserve">  </m:t>
          </m:r>
        </m:oMath>
      </m:oMathPara>
    </w:p>
    <w:p w14:paraId="05085546" w14:textId="2B8F93AA" w:rsidR="008D4663" w:rsidRPr="00C673B4" w:rsidRDefault="008D4663" w:rsidP="00700C6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5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-5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3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÷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y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-3</m:t>
                          </m:r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z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4</m:t>
                          </m:r>
                        </m:sup>
                      </m:sSup>
                    </m:e>
                  </m:d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06BAA73E" w14:textId="56146827" w:rsidR="00C673B4" w:rsidRPr="008D4663" w:rsidRDefault="00C673B4" w:rsidP="00C673B4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1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15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÷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15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20</m:t>
                  </m:r>
                </m:sup>
              </m:sSup>
            </m:e>
          </m:d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247CCB76" w14:textId="06ACF052" w:rsidR="00BF661B" w:rsidRPr="008D4663" w:rsidRDefault="00BF661B" w:rsidP="00BF661B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{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5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÷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0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} </m:t>
          </m:r>
        </m:oMath>
      </m:oMathPara>
    </w:p>
    <w:p w14:paraId="4CB43F46" w14:textId="7EDFD2EE" w:rsidR="00BF661B" w:rsidRPr="008D4663" w:rsidRDefault="00BF661B" w:rsidP="00BF661B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5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-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(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0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) </m:t>
          </m:r>
        </m:oMath>
      </m:oMathPara>
    </w:p>
    <w:p w14:paraId="7C758ED0" w14:textId="48ACC76B" w:rsidR="00C15E6C" w:rsidRPr="008D4663" w:rsidRDefault="00C15E6C" w:rsidP="00C15E6C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5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>-(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0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) </m:t>
          </m:r>
        </m:oMath>
      </m:oMathPara>
    </w:p>
    <w:p w14:paraId="02F056F2" w14:textId="0C7614EC" w:rsidR="006637D9" w:rsidRPr="008D4663" w:rsidRDefault="006637D9" w:rsidP="006637D9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5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15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>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20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016DB491" w14:textId="4A49E0B4" w:rsidR="006637D9" w:rsidRPr="008D4663" w:rsidRDefault="006637D9" w:rsidP="006637D9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-15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15 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z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15 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20 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z </m:t>
          </m:r>
        </m:oMath>
      </m:oMathPara>
    </w:p>
    <w:p w14:paraId="1905E0C6" w14:textId="5FDD1EC4" w:rsidR="002E4224" w:rsidRPr="008D4663" w:rsidRDefault="002E4224" w:rsidP="002E4224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5 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z----Ans </m:t>
          </m:r>
        </m:oMath>
      </m:oMathPara>
    </w:p>
    <w:p w14:paraId="2E28B313" w14:textId="0BC78BD7" w:rsidR="004F1B3A" w:rsidRPr="003D3B61" w:rsidRDefault="00AD1102" w:rsidP="004F1B3A">
      <w:pPr>
        <w:ind w:left="720"/>
        <w:rPr>
          <w:b/>
          <w:bCs/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v</m:t>
              </m:r>
            </m:e>
          </m:d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fPr>
            <m:num>
              <m:rad>
                <m:ra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radPr>
                <m:deg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6</m:t>
                  </m:r>
                </m:deg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-2</m:t>
                      </m:r>
                    </m:sup>
                  </m:sSup>
                </m:e>
              </m:rad>
            </m:num>
            <m:den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-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-3</m:t>
                      </m:r>
                    </m:sup>
                  </m:sSup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</m:den>
          </m:f>
        </m:oMath>
      </m:oMathPara>
    </w:p>
    <w:p w14:paraId="26275ADF" w14:textId="77777777" w:rsidR="00331055" w:rsidRDefault="00331055" w:rsidP="00331055">
      <w:pPr>
        <w:ind w:left="720"/>
        <w:rPr>
          <w:b/>
          <w:bCs/>
          <w:color w:val="FF0000"/>
          <w:sz w:val="24"/>
          <w:szCs w:val="30"/>
        </w:rPr>
      </w:pPr>
      <m:oMath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 xml:space="preserve"> </m:t>
        </m:r>
      </m:oMath>
      <w:r w:rsidRPr="00BB3748">
        <w:rPr>
          <w:b/>
          <w:bCs/>
          <w:color w:val="FF0000"/>
          <w:sz w:val="24"/>
          <w:szCs w:val="30"/>
        </w:rPr>
        <w:t xml:space="preserve">  </w:t>
      </w:r>
    </w:p>
    <w:p w14:paraId="4ED5E611" w14:textId="77777777" w:rsidR="00331055" w:rsidRPr="002B4C79" w:rsidRDefault="00331055" w:rsidP="00331055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0CBD3D02" w14:textId="21366C32" w:rsidR="00700C66" w:rsidRPr="007131DB" w:rsidRDefault="00AD1102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ad>
                <m:ra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g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2</m:t>
                      </m:r>
                    </m:sup>
                  </m:sSup>
                </m:e>
              </m:ra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x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2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1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-3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</m:den>
          </m:f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6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3FE17642" w14:textId="4AC5975B" w:rsidR="007131DB" w:rsidRPr="003B3CFD" w:rsidRDefault="007131DB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</m:oMath>
      </m:oMathPara>
    </w:p>
    <w:p w14:paraId="1F87733B" w14:textId="4F4FBC9A" w:rsidR="003B3CFD" w:rsidRPr="00226F93" w:rsidRDefault="003B3CFD" w:rsidP="003B3CFD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</m:oMath>
      </m:oMathPara>
    </w:p>
    <w:p w14:paraId="33DDE4EB" w14:textId="613CD786" w:rsidR="00226F93" w:rsidRPr="00331055" w:rsidRDefault="00226F93" w:rsidP="00226F9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0AA80E6B" w14:textId="6B8240D8" w:rsidR="00226F93" w:rsidRPr="00C657EB" w:rsidRDefault="00226F93" w:rsidP="00226F9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18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 xml:space="preserve"> </m:t>
          </m:r>
        </m:oMath>
      </m:oMathPara>
    </w:p>
    <w:p w14:paraId="7EFE8B56" w14:textId="7BAF3BE9" w:rsidR="00C657EB" w:rsidRPr="0034072F" w:rsidRDefault="00C657EB" w:rsidP="00226F9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</m:oMath>
      </m:oMathPara>
    </w:p>
    <w:p w14:paraId="18646C5C" w14:textId="2B412F08" w:rsidR="0034072F" w:rsidRPr="0034072F" w:rsidRDefault="0034072F" w:rsidP="0034072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6</m:t>
                  </m:r>
                </m:den>
              </m:f>
            </m:sup>
          </m:sSup>
        </m:oMath>
      </m:oMathPara>
    </w:p>
    <w:p w14:paraId="2791663D" w14:textId="7A5EAD2C" w:rsidR="0034072F" w:rsidRPr="00167327" w:rsidRDefault="0034072F" w:rsidP="0034072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3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z---Ans</m:t>
          </m:r>
        </m:oMath>
      </m:oMathPara>
    </w:p>
    <w:p w14:paraId="39C4F0EC" w14:textId="008AD0EA" w:rsidR="00167327" w:rsidRPr="003D3B61" w:rsidRDefault="00AD1102" w:rsidP="00167327">
      <w:pPr>
        <w:ind w:left="720"/>
        <w:rPr>
          <w:b/>
          <w:bCs/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vi</m:t>
              </m:r>
            </m:e>
          </m:d>
          <m:sSub>
            <m:sSub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b/>
                  <w:bCs/>
                  <w:i/>
                  <w:color w:val="FF0000"/>
                  <w:sz w:val="24"/>
                  <w:szCs w:val="30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x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3</m:t>
                      </m:r>
                    </m:sup>
                  </m:sSup>
                </m:e>
              </m:rad>
            </m:num>
            <m:den>
              <m:rad>
                <m:radPr>
                  <m:ctrlPr>
                    <w:rPr>
                      <w:rFonts w:ascii="Cambria Math" w:hAnsi="Cambria Math"/>
                      <w:b/>
                      <w:bCs/>
                      <w:i/>
                      <w:color w:val="FF0000"/>
                      <w:sz w:val="24"/>
                      <w:szCs w:val="30"/>
                    </w:rPr>
                  </m:ctrlPr>
                </m:radPr>
                <m:deg>
                  <m:r>
                    <m:rPr>
                      <m:sty m:val="bi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3</m:t>
                  </m:r>
                </m:deg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FF0000"/>
                          <w:sz w:val="24"/>
                          <w:szCs w:val="30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5</m:t>
                      </m:r>
                    </m:sup>
                  </m:sSup>
                </m:e>
              </m:rad>
            </m:den>
          </m:f>
        </m:oMath>
      </m:oMathPara>
    </w:p>
    <w:p w14:paraId="535B512B" w14:textId="77777777" w:rsidR="00167327" w:rsidRDefault="00167327" w:rsidP="00167327">
      <w:pPr>
        <w:ind w:left="720"/>
        <w:rPr>
          <w:b/>
          <w:bCs/>
          <w:color w:val="FF0000"/>
          <w:sz w:val="24"/>
          <w:szCs w:val="30"/>
        </w:rPr>
      </w:pPr>
      <m:oMath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 xml:space="preserve"> </m:t>
        </m:r>
      </m:oMath>
      <w:r w:rsidRPr="00BB3748">
        <w:rPr>
          <w:b/>
          <w:bCs/>
          <w:color w:val="FF0000"/>
          <w:sz w:val="24"/>
          <w:szCs w:val="30"/>
        </w:rPr>
        <w:t xml:space="preserve">  </w:t>
      </w:r>
    </w:p>
    <w:p w14:paraId="7145CABD" w14:textId="77777777" w:rsidR="00167327" w:rsidRPr="002B4C79" w:rsidRDefault="00167327" w:rsidP="00167327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516F66BB" w14:textId="77777777" w:rsidR="00167327" w:rsidRPr="00331055" w:rsidRDefault="00167327" w:rsidP="0034072F">
      <w:pPr>
        <w:ind w:left="720"/>
        <w:rPr>
          <w:sz w:val="24"/>
          <w:szCs w:val="30"/>
        </w:rPr>
      </w:pPr>
    </w:p>
    <w:p w14:paraId="7EB602AB" w14:textId="3689DED3" w:rsidR="0034072F" w:rsidRPr="00065767" w:rsidRDefault="00AD1102" w:rsidP="0034072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/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sup>
                  </m:sSup>
                </m:e>
              </m:rad>
            </m:num>
            <m:den>
              <m:rad>
                <m:rad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radPr>
                <m:deg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g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5</m:t>
                      </m:r>
                    </m:sup>
                  </m:sSup>
                </m:e>
              </m:rad>
            </m:den>
          </m:f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5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/>
              <w:sz w:val="24"/>
              <w:szCs w:val="30"/>
            </w:rPr>
            <m:t xml:space="preserve"> 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y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z</m:t>
                      </m:r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2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3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  <w:sz w:val="24"/>
                      <w:szCs w:val="30"/>
                    </w:rPr>
                    <m:t>x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3</m:t>
                      </m:r>
                    </m:den>
                  </m:f>
                </m:sup>
              </m:sSup>
            </m:den>
          </m:f>
        </m:oMath>
      </m:oMathPara>
    </w:p>
    <w:p w14:paraId="41033A3C" w14:textId="234635A0" w:rsidR="00226F93" w:rsidRPr="00331055" w:rsidRDefault="00D97BD4" w:rsidP="003B3CFD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</m:oMath>
      </m:oMathPara>
    </w:p>
    <w:p w14:paraId="4561A43E" w14:textId="7B84FA31" w:rsidR="003A6F80" w:rsidRPr="00331055" w:rsidRDefault="003A6F80" w:rsidP="003A6F80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1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</m:oMath>
      </m:oMathPara>
    </w:p>
    <w:p w14:paraId="2498E4B8" w14:textId="28C9D18C" w:rsidR="008C6363" w:rsidRPr="003E29D6" w:rsidRDefault="008C6363" w:rsidP="008C636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-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</m:oMath>
      </m:oMathPara>
    </w:p>
    <w:p w14:paraId="598E1629" w14:textId="66FEFD67" w:rsidR="003E29D6" w:rsidRPr="003E29D6" w:rsidRDefault="003E29D6" w:rsidP="003E29D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x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-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y</m:t>
              </m:r>
            </m:e>
            <m:sup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sup>
          </m:sSup>
          <m:r>
            <w:rPr>
              <w:rFonts w:ascii="Cambria Math" w:hAnsi="Cambria Math"/>
              <w:sz w:val="24"/>
              <w:szCs w:val="30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z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den>
              </m:f>
            </m:sup>
          </m:sSup>
        </m:oMath>
      </m:oMathPara>
    </w:p>
    <w:p w14:paraId="17847F26" w14:textId="0768638C" w:rsidR="003E29D6" w:rsidRPr="00BF5A6B" w:rsidRDefault="003E29D6" w:rsidP="003E29D6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x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y-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den>
          </m:f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z---Ans</m:t>
          </m:r>
        </m:oMath>
      </m:oMathPara>
    </w:p>
    <w:p w14:paraId="4ABFA87B" w14:textId="77777777" w:rsidR="00BF5A6B" w:rsidRPr="00331055" w:rsidRDefault="00BF5A6B" w:rsidP="003E29D6">
      <w:pPr>
        <w:ind w:left="720"/>
        <w:rPr>
          <w:sz w:val="24"/>
          <w:szCs w:val="30"/>
        </w:rPr>
      </w:pPr>
    </w:p>
    <w:p w14:paraId="7470694C" w14:textId="77777777" w:rsidR="003E29D6" w:rsidRPr="00331055" w:rsidRDefault="003E29D6" w:rsidP="003E29D6">
      <w:pPr>
        <w:ind w:left="720"/>
        <w:rPr>
          <w:sz w:val="24"/>
          <w:szCs w:val="30"/>
        </w:rPr>
      </w:pPr>
    </w:p>
    <w:p w14:paraId="3CED247A" w14:textId="77777777" w:rsidR="00480A5D" w:rsidRPr="00B3542D" w:rsidRDefault="00480A5D" w:rsidP="0072656D">
      <w:pPr>
        <w:pStyle w:val="ListParagraph"/>
        <w:numPr>
          <w:ilvl w:val="0"/>
          <w:numId w:val="1"/>
        </w:numPr>
        <w:rPr>
          <w:color w:val="FF0000"/>
          <w:sz w:val="24"/>
          <w:szCs w:val="30"/>
        </w:rPr>
      </w:pPr>
      <w:r w:rsidRPr="00B3542D">
        <w:rPr>
          <w:color w:val="FF0000"/>
          <w:sz w:val="24"/>
          <w:szCs w:val="30"/>
        </w:rPr>
        <w:t>Reduce each of the following into a single term</w:t>
      </w:r>
    </w:p>
    <w:p w14:paraId="1B1EABA3" w14:textId="18DE56E7" w:rsidR="0072656D" w:rsidRPr="00BB3748" w:rsidRDefault="00AD1102" w:rsidP="0072656D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</m:t>
            </m:r>
          </m:e>
        </m:d>
        <m:func>
          <m:func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a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20-</m:t>
            </m:r>
            <m:func>
              <m:func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  <w:sz w:val="24"/>
                        <w:szCs w:val="30"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log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a</m:t>
                    </m:r>
                  </m:sub>
                </m:sSub>
              </m:fName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15+</m:t>
                </m:r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  <w:sz w:val="24"/>
                        <w:szCs w:val="30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FF0000"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FF0000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  <w:sz w:val="24"/>
                            <w:szCs w:val="30"/>
                          </w:rPr>
                          <m:t>a</m:t>
                        </m:r>
                      </m:sub>
                    </m:sSub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FF0000"/>
                            <w:sz w:val="24"/>
                            <w:szCs w:val="30"/>
                          </w:rPr>
                        </m:ctrlPr>
                      </m:fPr>
                      <m:nu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  <w:sz w:val="24"/>
                            <w:szCs w:val="30"/>
                          </w:rPr>
                          <m:t>9</m:t>
                        </m:r>
                      </m:num>
                      <m:den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FF0000"/>
                            <w:sz w:val="24"/>
                            <w:szCs w:val="30"/>
                          </w:rPr>
                          <m:t>2</m:t>
                        </m:r>
                      </m:den>
                    </m:f>
                  </m:e>
                </m:func>
              </m:e>
            </m:func>
          </m:e>
        </m:func>
      </m:oMath>
      <w:r w:rsidR="0072656D" w:rsidRPr="00BB3748">
        <w:rPr>
          <w:b/>
          <w:bCs/>
          <w:color w:val="FF0000"/>
          <w:sz w:val="24"/>
          <w:szCs w:val="30"/>
        </w:rPr>
        <w:t xml:space="preserve">  </w:t>
      </w:r>
    </w:p>
    <w:p w14:paraId="53572211" w14:textId="2E4CE270" w:rsidR="00480A5D" w:rsidRPr="00A51144" w:rsidRDefault="00480A5D" w:rsidP="00480A5D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5697BA21" w14:textId="39AC84A3" w:rsidR="00A51144" w:rsidRPr="002B4C79" w:rsidRDefault="00AD1102" w:rsidP="00480A5D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A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B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den>
          </m:f>
        </m:oMath>
      </m:oMathPara>
    </w:p>
    <w:p w14:paraId="28658438" w14:textId="2EF0A538" w:rsidR="003E29D6" w:rsidRPr="00480A5D" w:rsidRDefault="00AD1102" w:rsidP="008C636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0-</m:t>
              </m:r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a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15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  <m:func>
                    <m:func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uncPr>
                    <m:fNam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lo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a</m:t>
                          </m:r>
                        </m:sub>
                      </m:sSub>
                    </m:fName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30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9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  <w:sz w:val="24"/>
                              <w:szCs w:val="30"/>
                            </w:rPr>
                            <m:t>2</m:t>
                          </m:r>
                        </m:den>
                      </m:f>
                    </m:e>
                  </m:func>
                </m:e>
              </m:func>
              <m:r>
                <w:rPr>
                  <w:rFonts w:ascii="Cambria Math" w:hAnsi="Cambria Math"/>
                  <w:sz w:val="24"/>
                  <w:szCs w:val="30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20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15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a</m:t>
                      </m:r>
                    </m:sub>
                  </m:sSub>
                </m:fName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9</m:t>
                      </m:r>
                    </m:num>
                    <m:den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den>
                  </m:f>
                </m:e>
              </m:func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</m:e>
          </m:func>
        </m:oMath>
      </m:oMathPara>
    </w:p>
    <w:p w14:paraId="194C4F35" w14:textId="025D15B0" w:rsidR="003B3CFD" w:rsidRPr="002C1A13" w:rsidRDefault="00A51144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den>
          </m:f>
          <m:r>
            <w:rPr>
              <w:rFonts w:ascii="Cambria Math" w:hAnsi="Cambria Math"/>
              <w:sz w:val="24"/>
              <w:szCs w:val="30"/>
            </w:rPr>
            <m:t>+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</m:fName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9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den>
              </m:f>
            </m:e>
          </m:func>
          <m:r>
            <w:rPr>
              <w:rFonts w:ascii="Cambria Math" w:hAnsi="Cambria Math"/>
              <w:sz w:val="24"/>
              <w:szCs w:val="30"/>
            </w:rPr>
            <m:t>---Ans</m:t>
          </m:r>
        </m:oMath>
      </m:oMathPara>
    </w:p>
    <w:p w14:paraId="4815AD85" w14:textId="02AEA416" w:rsidR="002C1A13" w:rsidRDefault="002C1A13" w:rsidP="00BB3748">
      <w:pPr>
        <w:ind w:left="720"/>
        <w:rPr>
          <w:sz w:val="24"/>
          <w:szCs w:val="30"/>
        </w:rPr>
      </w:pPr>
    </w:p>
    <w:p w14:paraId="00D97F2B" w14:textId="32F03751" w:rsidR="002C1A13" w:rsidRDefault="002C1A13" w:rsidP="00BB3748">
      <w:pPr>
        <w:ind w:left="720"/>
        <w:rPr>
          <w:sz w:val="24"/>
          <w:szCs w:val="30"/>
        </w:rPr>
      </w:pPr>
    </w:p>
    <w:p w14:paraId="4486ECB8" w14:textId="073434CA" w:rsidR="002C1A13" w:rsidRDefault="002C1A13" w:rsidP="00BB3748">
      <w:pPr>
        <w:ind w:left="720"/>
        <w:rPr>
          <w:sz w:val="24"/>
          <w:szCs w:val="30"/>
        </w:rPr>
      </w:pPr>
    </w:p>
    <w:p w14:paraId="78D9CE65" w14:textId="56CFEE8D" w:rsidR="002C1A13" w:rsidRDefault="002C1A13" w:rsidP="00BB3748">
      <w:pPr>
        <w:ind w:left="720"/>
        <w:rPr>
          <w:sz w:val="24"/>
          <w:szCs w:val="30"/>
        </w:rPr>
      </w:pPr>
    </w:p>
    <w:p w14:paraId="01FF8CCA" w14:textId="43C8D4A2" w:rsidR="002C1A13" w:rsidRDefault="002C1A13" w:rsidP="00BB3748">
      <w:pPr>
        <w:ind w:left="720"/>
        <w:rPr>
          <w:sz w:val="24"/>
          <w:szCs w:val="30"/>
        </w:rPr>
      </w:pPr>
    </w:p>
    <w:p w14:paraId="0A922DFD" w14:textId="77777777" w:rsidR="002C1A13" w:rsidRPr="00B3542D" w:rsidRDefault="002C1A13" w:rsidP="00BB3748">
      <w:pPr>
        <w:ind w:left="720"/>
        <w:rPr>
          <w:sz w:val="24"/>
          <w:szCs w:val="30"/>
        </w:rPr>
      </w:pPr>
    </w:p>
    <w:p w14:paraId="026AD22F" w14:textId="2E0ABAB7" w:rsidR="00B3542D" w:rsidRPr="00BB3748" w:rsidRDefault="00AD1102" w:rsidP="00B3542D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</m:t>
            </m:r>
          </m:e>
        </m:d>
        <m:func>
          <m:func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sSubPr>
              <m:e>
                <m:f>
                  <m:fPr>
                    <m:ctrlPr>
                      <w:rPr>
                        <w:rFonts w:ascii="Cambria Math" w:hAnsi="Cambria Math"/>
                        <w:b/>
                        <w:bCs/>
                        <w:color w:val="FF0000"/>
                        <w:sz w:val="24"/>
                        <w:szCs w:val="30"/>
                      </w:rPr>
                    </m:ctrlPr>
                  </m:fPr>
                  <m:num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1</m:t>
                    </m:r>
                  </m:num>
                  <m:den>
                    <m:r>
                      <m:rPr>
                        <m:sty m:val="b"/>
                      </m:rPr>
                      <w:rPr>
                        <w:rFonts w:ascii="Cambria Math" w:hAnsi="Cambria Math"/>
                        <w:color w:val="FF0000"/>
                        <w:sz w:val="24"/>
                        <w:szCs w:val="30"/>
                      </w:rPr>
                      <m:t>3</m:t>
                    </m:r>
                  </m:den>
                </m:f>
                <m:r>
                  <m:rPr>
                    <m:sty m:val="b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log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a</m:t>
                </m:r>
              </m:sub>
            </m:sSub>
          </m:fName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(</m:t>
            </m:r>
            <m:sSup>
              <m:sSup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x-1)</m:t>
                </m:r>
              </m:e>
              <m:sup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3</m:t>
                </m:r>
              </m:sup>
            </m:sSup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+</m:t>
            </m:r>
            <m:f>
              <m:fPr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fPr>
              <m:num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10</m:t>
                </m:r>
              </m:num>
              <m:den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9</m:t>
                </m:r>
              </m:den>
            </m:f>
          </m:e>
        </m:func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30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x+1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-</m:t>
        </m:r>
        <m:f>
          <m:f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9</m:t>
            </m:r>
          </m:den>
        </m:f>
        <m:sSub>
          <m:sSub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  <w:color w:val="FF0000"/>
                <w:sz w:val="24"/>
                <w:szCs w:val="30"/>
              </w:rPr>
              <m:t>log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a</m:t>
            </m:r>
          </m:sub>
        </m:sSub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(x+1)</m:t>
        </m:r>
      </m:oMath>
      <w:r w:rsidR="00B3542D" w:rsidRPr="00BB3748">
        <w:rPr>
          <w:b/>
          <w:bCs/>
          <w:color w:val="FF0000"/>
          <w:sz w:val="24"/>
          <w:szCs w:val="30"/>
        </w:rPr>
        <w:t xml:space="preserve">  </w:t>
      </w:r>
    </w:p>
    <w:p w14:paraId="570E0BB2" w14:textId="77777777" w:rsidR="00B3542D" w:rsidRPr="00A51144" w:rsidRDefault="00B3542D" w:rsidP="00B3542D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4385E339" w14:textId="4FCE9463" w:rsidR="00B3542D" w:rsidRDefault="00AD1102" w:rsidP="00BB3748">
      <w:pPr>
        <w:ind w:left="720"/>
        <w:rPr>
          <w:sz w:val="24"/>
          <w:szCs w:val="30"/>
        </w:rPr>
      </w:pPr>
      <m:oMath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bPr>
              <m:e>
                <m:f>
                  <m:fPr>
                    <m:ctrlP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1</m:t>
                    </m: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3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x-1)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3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+</m:t>
            </m:r>
            <m:f>
              <m:f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10</m:t>
                </m:r>
              </m:num>
              <m:den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9</m:t>
                </m:r>
              </m:den>
            </m:f>
          </m:e>
        </m:func>
        <m:sSub>
          <m:sSub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6"/>
              </w:rPr>
              <m:t>log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+1</m:t>
            </m:r>
          </m:e>
        </m:d>
        <m:r>
          <w:rPr>
            <w:rFonts w:ascii="Cambria Math" w:hAnsi="Cambria Math"/>
            <w:color w:val="000000" w:themeColor="text1"/>
            <w:sz w:val="20"/>
            <w:szCs w:val="26"/>
          </w:rPr>
          <m:t>-</m:t>
        </m:r>
        <m:f>
          <m:f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Pr>
          <m:num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1</m:t>
            </m:r>
          </m:num>
          <m:den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9</m:t>
            </m:r>
          </m:den>
        </m:f>
        <m:sSub>
          <m:sSub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6"/>
              </w:rPr>
              <m:t>log</m:t>
            </m:r>
          </m:e>
          <m:sub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a</m:t>
            </m:r>
          </m:sub>
        </m:sSub>
        <m:d>
          <m:d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+1</m:t>
            </m:r>
          </m:e>
        </m:d>
        <m:r>
          <w:rPr>
            <w:rFonts w:ascii="Cambria Math" w:hAnsi="Cambria Math"/>
            <w:color w:val="000000" w:themeColor="text1"/>
            <w:sz w:val="20"/>
            <w:szCs w:val="26"/>
          </w:rPr>
          <m:t>=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x-1)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3*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0"/>
                        <w:szCs w:val="2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3</m:t>
                    </m:r>
                  </m:den>
                </m:f>
              </m:sup>
            </m:s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+</m:t>
            </m:r>
          </m:e>
        </m:func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x+1)</m:t>
                </m:r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0"/>
                        <w:szCs w:val="2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10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9</m:t>
                    </m:r>
                  </m:den>
                </m:f>
              </m:sup>
            </m:sSup>
          </m:e>
        </m:func>
        <m:r>
          <w:rPr>
            <w:rFonts w:ascii="Cambria Math" w:hAnsi="Cambria Math"/>
            <w:color w:val="000000" w:themeColor="text1"/>
            <w:sz w:val="20"/>
            <w:szCs w:val="26"/>
          </w:rPr>
          <m:t>+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sSub>
              <m:sSub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log</m:t>
                </m:r>
              </m:e>
              <m:sub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a</m:t>
                </m:r>
              </m:sub>
            </m:sSub>
          </m:fName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x+1)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0"/>
                        <w:szCs w:val="2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9</m:t>
                    </m:r>
                  </m:den>
                </m:f>
              </m:sup>
            </m:sSup>
          </m:e>
        </m:func>
        <m:r>
          <w:rPr>
            <w:rFonts w:ascii="Cambria Math" w:hAnsi="Cambria Math"/>
            <w:color w:val="000000" w:themeColor="text1"/>
            <w:sz w:val="20"/>
            <w:szCs w:val="26"/>
          </w:rPr>
          <m:t xml:space="preserve"> </m:t>
        </m:r>
      </m:oMath>
      <w:r w:rsidR="003758F1" w:rsidRPr="003758F1">
        <w:rPr>
          <w:color w:val="000000" w:themeColor="text1"/>
          <w:sz w:val="24"/>
          <w:szCs w:val="30"/>
        </w:rPr>
        <w:t xml:space="preserve"> </w:t>
      </w:r>
      <w:r w:rsidR="003758F1" w:rsidRPr="003758F1">
        <w:rPr>
          <w:sz w:val="24"/>
          <w:szCs w:val="30"/>
        </w:rPr>
        <w:t xml:space="preserve"> </w:t>
      </w:r>
    </w:p>
    <w:p w14:paraId="501DC496" w14:textId="5024BAAA" w:rsidR="00133FF5" w:rsidRPr="00DD5CFB" w:rsidRDefault="00133FF5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den>
                  </m:f>
                </m:sup>
              </m:sSup>
            </m:e>
          </m:func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den>
                  </m:f>
                </m:sup>
              </m:sSup>
            </m:e>
          </m:func>
          <m:r>
            <w:rPr>
              <w:rFonts w:ascii="Cambria Math" w:hAnsi="Cambria Math"/>
              <w:color w:val="000000" w:themeColor="text1"/>
              <w:sz w:val="20"/>
              <w:szCs w:val="26"/>
            </w:rPr>
            <m:t xml:space="preserve"> </m:t>
          </m:r>
        </m:oMath>
      </m:oMathPara>
    </w:p>
    <w:p w14:paraId="380B67A9" w14:textId="7D38C583" w:rsidR="00DD5CFB" w:rsidRPr="00005FD0" w:rsidRDefault="00005FD0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10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den>
                  </m:f>
                </m:sup>
              </m:sSup>
            </m:e>
          </m:func>
        </m:oMath>
      </m:oMathPara>
    </w:p>
    <w:p w14:paraId="0245FAA3" w14:textId="355B891D" w:rsidR="00005FD0" w:rsidRPr="00133FF5" w:rsidRDefault="00005FD0" w:rsidP="00005FD0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10-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den>
                  </m:f>
                </m:sup>
              </m:sSup>
            </m:e>
          </m:func>
        </m:oMath>
      </m:oMathPara>
    </w:p>
    <w:p w14:paraId="2A79F5B3" w14:textId="04D18CEB" w:rsidR="00F849E3" w:rsidRPr="00133FF5" w:rsidRDefault="00F849E3" w:rsidP="00F849E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9</m:t>
                      </m:r>
                    </m:den>
                  </m:f>
                </m:sup>
              </m:sSup>
            </m:e>
          </m:func>
        </m:oMath>
      </m:oMathPara>
    </w:p>
    <w:p w14:paraId="0A1A3A29" w14:textId="59E71F50" w:rsidR="00F849E3" w:rsidRPr="00133FF5" w:rsidRDefault="00F849E3" w:rsidP="00F849E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1</m:t>
                  </m:r>
                </m:sup>
              </m:sSup>
            </m:e>
          </m:func>
        </m:oMath>
      </m:oMathPara>
    </w:p>
    <w:p w14:paraId="7C50A4B7" w14:textId="2ABD958B" w:rsidR="00F849E3" w:rsidRPr="00133FF5" w:rsidRDefault="00F849E3" w:rsidP="00F849E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x+1)</m:t>
              </m:r>
            </m:e>
          </m:func>
        </m:oMath>
      </m:oMathPara>
    </w:p>
    <w:p w14:paraId="21E622E4" w14:textId="56A67E36" w:rsidR="00F849E3" w:rsidRPr="00133FF5" w:rsidRDefault="00F849E3" w:rsidP="00F849E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*(x+1)</m:t>
          </m:r>
        </m:oMath>
      </m:oMathPara>
    </w:p>
    <w:p w14:paraId="144DD6F3" w14:textId="6F8B6879" w:rsidR="00F849E3" w:rsidRPr="00E448F9" w:rsidRDefault="00F849E3" w:rsidP="00F849E3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2</m:t>
                  </m:r>
                </m:sup>
              </m:sSup>
            </m:e>
          </m:d>
        </m:oMath>
      </m:oMathPara>
    </w:p>
    <w:p w14:paraId="2977BD93" w14:textId="6B6031A2" w:rsidR="00E448F9" w:rsidRPr="00133FF5" w:rsidRDefault="00E448F9" w:rsidP="00E448F9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e>
            <m:sub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-1</m:t>
              </m:r>
            </m:e>
          </m:d>
          <m:r>
            <w:rPr>
              <w:rFonts w:ascii="Cambria Math" w:hAnsi="Cambria Math"/>
              <w:color w:val="000000" w:themeColor="text1"/>
              <w:sz w:val="20"/>
              <w:szCs w:val="26"/>
            </w:rPr>
            <m:t>-</m:t>
          </m:r>
          <m:r>
            <w:rPr>
              <w:rFonts w:ascii="Cambria Math" w:hAnsi="Cambria Math"/>
              <w:sz w:val="24"/>
              <w:szCs w:val="30"/>
            </w:rPr>
            <m:t>---Answer</m:t>
          </m:r>
        </m:oMath>
      </m:oMathPara>
    </w:p>
    <w:p w14:paraId="546E68E0" w14:textId="6D114E0B" w:rsidR="00E448F9" w:rsidRPr="00BB3748" w:rsidRDefault="00AD1102" w:rsidP="00E448F9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i</m:t>
            </m:r>
          </m:e>
        </m:d>
        <m:func>
          <m:func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uncPr>
          <m:fNam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log</m:t>
            </m:r>
          </m:fName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x-2</m:t>
            </m:r>
          </m:e>
        </m:func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x+3</m:t>
        </m:r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x+1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-log(</m:t>
        </m:r>
        <m:sSup>
          <m:sSup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x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-1)</m:t>
        </m:r>
      </m:oMath>
      <w:r w:rsidR="00E448F9" w:rsidRPr="00BB3748">
        <w:rPr>
          <w:b/>
          <w:bCs/>
          <w:color w:val="FF0000"/>
          <w:sz w:val="24"/>
          <w:szCs w:val="30"/>
        </w:rPr>
        <w:t xml:space="preserve">  </w:t>
      </w:r>
    </w:p>
    <w:p w14:paraId="5233D4CE" w14:textId="2ABA47BF" w:rsidR="00E448F9" w:rsidRPr="00133FF5" w:rsidRDefault="00E448F9" w:rsidP="00E448F9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6654083D" w14:textId="23984369" w:rsidR="007948D0" w:rsidRPr="007948D0" w:rsidRDefault="00AD1102" w:rsidP="007948D0">
      <w:pPr>
        <w:ind w:left="720"/>
        <w:rPr>
          <w:color w:val="000000" w:themeColor="text1"/>
          <w:sz w:val="24"/>
          <w:szCs w:val="30"/>
        </w:rPr>
      </w:pPr>
      <m:oMath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log</m:t>
            </m:r>
          </m:fName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-2</m:t>
            </m:r>
          </m:e>
        </m:func>
        <m:r>
          <w:rPr>
            <w:rFonts w:ascii="Cambria Math" w:hAnsi="Cambria Math"/>
            <w:color w:val="000000" w:themeColor="text1"/>
            <w:sz w:val="20"/>
            <w:szCs w:val="26"/>
          </w:rPr>
          <m:t>logx+3log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dPr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+1</m:t>
            </m:r>
          </m:e>
        </m:d>
        <m:r>
          <w:rPr>
            <w:rFonts w:ascii="Cambria Math" w:hAnsi="Cambria Math"/>
            <w:color w:val="000000" w:themeColor="text1"/>
            <w:sz w:val="20"/>
            <w:szCs w:val="26"/>
          </w:rPr>
          <m:t>-log</m:t>
        </m:r>
        <m:d>
          <m:d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x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2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-1</m:t>
            </m:r>
          </m:e>
        </m:d>
        <m:r>
          <w:rPr>
            <w:rFonts w:ascii="Cambria Math" w:hAnsi="Cambria Math"/>
            <w:color w:val="000000" w:themeColor="text1"/>
            <w:sz w:val="20"/>
            <w:szCs w:val="26"/>
          </w:rPr>
          <m:t>=logx+log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-2</m:t>
            </m:r>
          </m:sup>
        </m:sSup>
        <m:r>
          <w:rPr>
            <w:rFonts w:ascii="Cambria Math" w:hAnsi="Cambria Math"/>
            <w:color w:val="000000" w:themeColor="text1"/>
            <w:sz w:val="20"/>
            <w:szCs w:val="26"/>
          </w:rPr>
          <m:t>+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6"/>
              </w:rPr>
              <m:t>log</m:t>
            </m:r>
          </m:fName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sSupPr>
              <m:e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x+1)</m:t>
                </m:r>
              </m:e>
              <m:sup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3</m:t>
                </m:r>
              </m:sup>
            </m:s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-log</m:t>
            </m:r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0"/>
                        <w:szCs w:val="2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color w:val="000000" w:themeColor="text1"/>
                    <w:sz w:val="20"/>
                    <w:szCs w:val="26"/>
                  </w:rPr>
                  <m:t>-1</m:t>
                </m:r>
              </m:e>
            </m:d>
          </m:e>
        </m:func>
      </m:oMath>
      <w:r w:rsidR="007948D0" w:rsidRPr="007948D0">
        <w:rPr>
          <w:color w:val="000000" w:themeColor="text1"/>
          <w:sz w:val="24"/>
          <w:szCs w:val="30"/>
        </w:rPr>
        <w:t xml:space="preserve">  </w:t>
      </w:r>
    </w:p>
    <w:p w14:paraId="05FE27B5" w14:textId="60469D1A" w:rsidR="00005FD0" w:rsidRPr="004D2A23" w:rsidRDefault="004D2A23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log x*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</m:t>
              </m:r>
            </m:e>
            <m:sup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-2</m:t>
              </m:r>
            </m:sup>
          </m:sSup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x+1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3</m:t>
                          </m:r>
                        </m:sup>
                      </m:sSup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-1</m:t>
                          </m:r>
                        </m:e>
                      </m:d>
                    </m:den>
                  </m:f>
                </m:e>
              </m:d>
            </m:e>
          </m:func>
        </m:oMath>
      </m:oMathPara>
    </w:p>
    <w:p w14:paraId="31E2ACF0" w14:textId="784E6DFF" w:rsidR="004D2A23" w:rsidRDefault="004D2A23" w:rsidP="00BB3748">
      <w:pPr>
        <w:ind w:left="720"/>
        <w:rPr>
          <w:sz w:val="24"/>
          <w:szCs w:val="30"/>
        </w:rPr>
      </w:pPr>
      <m:oMath>
        <m:r>
          <w:rPr>
            <w:rFonts w:ascii="Cambria Math" w:hAnsi="Cambria Math"/>
            <w:color w:val="000000" w:themeColor="text1"/>
            <w:sz w:val="20"/>
            <w:szCs w:val="26"/>
          </w:rPr>
          <m:t>=log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1-2</m:t>
            </m:r>
          </m:sup>
        </m:sSup>
        <m:r>
          <w:rPr>
            <w:rFonts w:ascii="Cambria Math" w:hAnsi="Cambria Math"/>
            <w:color w:val="000000" w:themeColor="text1"/>
            <w:sz w:val="20"/>
            <w:szCs w:val="26"/>
          </w:rPr>
          <m:t>+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6"/>
              </w:rPr>
              <m:t>log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0"/>
                        <w:szCs w:val="2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0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6"/>
                          </w:rPr>
                          <m:t>x+1)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6"/>
                          </w:rPr>
                          <m:t>3</m:t>
                        </m:r>
                      </m:sup>
                    </m:sSup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0"/>
                            <w:szCs w:val="2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6"/>
                          </w:rPr>
                          <m:t>x-1</m:t>
                        </m:r>
                      </m:e>
                    </m:d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(x+1)</m:t>
                    </m:r>
                  </m:den>
                </m:f>
              </m:e>
            </m:d>
          </m:e>
        </m:func>
      </m:oMath>
      <w:r w:rsidR="009D493C">
        <w:rPr>
          <w:sz w:val="24"/>
          <w:szCs w:val="30"/>
        </w:rPr>
        <w:t xml:space="preserve"> </w:t>
      </w:r>
    </w:p>
    <w:p w14:paraId="193B742D" w14:textId="13501E06" w:rsidR="00607B7D" w:rsidRPr="00133FF5" w:rsidRDefault="00607B7D" w:rsidP="00607B7D">
      <w:pPr>
        <w:ind w:left="720"/>
        <w:rPr>
          <w:sz w:val="24"/>
          <w:szCs w:val="30"/>
        </w:rPr>
      </w:pPr>
      <m:oMath>
        <m:r>
          <w:rPr>
            <w:rFonts w:ascii="Cambria Math" w:hAnsi="Cambria Math"/>
            <w:color w:val="000000" w:themeColor="text1"/>
            <w:sz w:val="20"/>
            <w:szCs w:val="26"/>
          </w:rPr>
          <m:t>=log</m:t>
        </m:r>
        <m:sSup>
          <m:sSup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sSupPr>
          <m:e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x</m:t>
            </m:r>
          </m:e>
          <m:sup>
            <m:r>
              <w:rPr>
                <w:rFonts w:ascii="Cambria Math" w:hAnsi="Cambria Math"/>
                <w:color w:val="000000" w:themeColor="text1"/>
                <w:sz w:val="20"/>
                <w:szCs w:val="26"/>
              </w:rPr>
              <m:t>-1</m:t>
            </m:r>
          </m:sup>
        </m:sSup>
        <m:r>
          <w:rPr>
            <w:rFonts w:ascii="Cambria Math" w:hAnsi="Cambria Math"/>
            <w:color w:val="000000" w:themeColor="text1"/>
            <w:sz w:val="20"/>
            <w:szCs w:val="26"/>
          </w:rPr>
          <m:t>+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0"/>
                <w:szCs w:val="26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0"/>
                <w:szCs w:val="26"/>
              </w:rPr>
              <m:t>log</m:t>
            </m:r>
          </m:fName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color w:val="000000" w:themeColor="text1"/>
                    <w:sz w:val="20"/>
                    <w:szCs w:val="26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/>
                        <w:i/>
                        <w:color w:val="000000" w:themeColor="text1"/>
                        <w:sz w:val="20"/>
                        <w:szCs w:val="26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6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0"/>
                            <w:szCs w:val="26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6"/>
                          </w:rPr>
                          <m:t>x+1)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6"/>
                          </w:rPr>
                          <m:t>3-1</m:t>
                        </m:r>
                      </m:sup>
                    </m:sSup>
                  </m:num>
                  <m:den>
                    <m:d>
                      <m:dPr>
                        <m:ctrlPr>
                          <w:rPr>
                            <w:rFonts w:ascii="Cambria Math" w:hAnsi="Cambria Math"/>
                            <w:i/>
                            <w:color w:val="000000" w:themeColor="text1"/>
                            <w:sz w:val="20"/>
                            <w:szCs w:val="26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color w:val="000000" w:themeColor="text1"/>
                            <w:sz w:val="20"/>
                            <w:szCs w:val="26"/>
                          </w:rPr>
                          <m:t>x-1</m:t>
                        </m:r>
                      </m:e>
                    </m:d>
                  </m:den>
                </m:f>
              </m:e>
            </m:d>
          </m:e>
        </m:func>
      </m:oMath>
      <w:r>
        <w:rPr>
          <w:sz w:val="24"/>
          <w:szCs w:val="30"/>
        </w:rPr>
        <w:t xml:space="preserve"> </w:t>
      </w:r>
    </w:p>
    <w:p w14:paraId="10D0117C" w14:textId="6C3D6E3F" w:rsidR="00607B7D" w:rsidRPr="009F776E" w:rsidRDefault="00607B7D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log</m:t>
          </m:r>
          <m:sSup>
            <m:sSup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sSupPr>
            <m:e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</m:t>
              </m:r>
            </m:e>
            <m:sup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-1</m:t>
              </m:r>
            </m:sup>
          </m:sSup>
          <m:r>
            <w:rPr>
              <w:rFonts w:ascii="Cambria Math" w:hAnsi="Cambria Math"/>
              <w:color w:val="000000" w:themeColor="text1"/>
              <w:sz w:val="20"/>
              <w:szCs w:val="26"/>
            </w:rPr>
            <m:t>+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x+1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2</m:t>
                          </m:r>
                        </m:sup>
                      </m:sSup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x-1</m:t>
                          </m:r>
                        </m:e>
                      </m:d>
                    </m:den>
                  </m:f>
                </m:e>
              </m:d>
            </m:e>
          </m:func>
        </m:oMath>
      </m:oMathPara>
    </w:p>
    <w:p w14:paraId="2A785F16" w14:textId="7073B932" w:rsidR="007E4E8C" w:rsidRPr="009F776E" w:rsidRDefault="007E4E8C" w:rsidP="007E4E8C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-1</m:t>
                      </m:r>
                    </m:sup>
                  </m:s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*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+1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-1</m:t>
                              </m:r>
                            </m:e>
                          </m:d>
                        </m:den>
                      </m:f>
                    </m:e>
                  </m:d>
                </m:e>
              </m:d>
            </m:e>
          </m:func>
          <m:r>
            <w:rPr>
              <w:rFonts w:ascii="Cambria Math" w:hAnsi="Cambria Math"/>
              <w:color w:val="000000" w:themeColor="text1"/>
              <w:sz w:val="20"/>
              <w:szCs w:val="26"/>
            </w:rPr>
            <m:t xml:space="preserve">  </m:t>
          </m:r>
        </m:oMath>
      </m:oMathPara>
    </w:p>
    <w:p w14:paraId="0B48BDAA" w14:textId="15844302" w:rsidR="00940278" w:rsidRPr="009F776E" w:rsidRDefault="00940278" w:rsidP="0094027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0"/>
                          <w:szCs w:val="26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*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+1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-1</m:t>
                              </m:r>
                            </m:e>
                          </m:d>
                        </m:den>
                      </m:f>
                    </m:e>
                  </m:d>
                </m:e>
              </m:d>
            </m:e>
          </m:func>
          <m:r>
            <w:rPr>
              <w:rFonts w:ascii="Cambria Math" w:hAnsi="Cambria Math"/>
              <w:color w:val="000000" w:themeColor="text1"/>
              <w:sz w:val="20"/>
              <w:szCs w:val="26"/>
            </w:rPr>
            <m:t xml:space="preserve">  </m:t>
          </m:r>
        </m:oMath>
      </m:oMathPara>
    </w:p>
    <w:p w14:paraId="48D10AA4" w14:textId="620B1DE5" w:rsidR="009F776E" w:rsidRPr="00940278" w:rsidRDefault="00940278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log</m:t>
              </m:r>
            </m:fName>
            <m:e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d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0"/>
                          <w:szCs w:val="26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color w:val="000000" w:themeColor="text1"/>
                              <w:sz w:val="20"/>
                              <w:szCs w:val="26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(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+1)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w:rPr>
                              <w:rFonts w:ascii="Cambria Math" w:hAnsi="Cambria Math"/>
                              <w:color w:val="000000" w:themeColor="text1"/>
                              <w:sz w:val="20"/>
                              <w:szCs w:val="26"/>
                            </w:rPr>
                            <m:t>x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color w:val="000000" w:themeColor="text1"/>
                                  <w:sz w:val="20"/>
                                  <w:szCs w:val="26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color w:val="000000" w:themeColor="text1"/>
                                  <w:sz w:val="20"/>
                                  <w:szCs w:val="26"/>
                                </w:rPr>
                                <m:t>x-1</m:t>
                              </m:r>
                            </m:e>
                          </m:d>
                        </m:den>
                      </m:f>
                    </m:e>
                  </m:d>
                </m:e>
              </m:d>
            </m:e>
          </m:func>
        </m:oMath>
      </m:oMathPara>
    </w:p>
    <w:p w14:paraId="5F86BBAC" w14:textId="354065CC" w:rsidR="00940278" w:rsidRPr="00760FFA" w:rsidRDefault="00940278" w:rsidP="00BB3748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0"/>
              <w:szCs w:val="26"/>
            </w:rPr>
            <m:t>=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 w:val="20"/>
              <w:szCs w:val="26"/>
            </w:rPr>
            <m:t>log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0"/>
                  <w:szCs w:val="26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+1)</m:t>
                  </m:r>
                </m:e>
                <m:sup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  <w:color w:val="000000" w:themeColor="text1"/>
                  <w:sz w:val="20"/>
                  <w:szCs w:val="26"/>
                </w:rPr>
                <m:t>x</m:t>
              </m:r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0"/>
                      <w:szCs w:val="26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0"/>
                      <w:szCs w:val="26"/>
                    </w:rPr>
                    <m:t>x-1</m:t>
                  </m:r>
                </m:e>
              </m:d>
            </m:den>
          </m:f>
          <m:r>
            <w:rPr>
              <w:rFonts w:ascii="Cambria Math" w:hAnsi="Cambria Math"/>
              <w:sz w:val="24"/>
              <w:szCs w:val="30"/>
            </w:rPr>
            <m:t>---Answer</m:t>
          </m:r>
        </m:oMath>
      </m:oMathPara>
    </w:p>
    <w:p w14:paraId="1DF70A9C" w14:textId="2CA5BD8C" w:rsidR="00760FFA" w:rsidRPr="00B3542D" w:rsidRDefault="00422D80" w:rsidP="00760FFA">
      <w:pPr>
        <w:pStyle w:val="ListParagraph"/>
        <w:numPr>
          <w:ilvl w:val="0"/>
          <w:numId w:val="1"/>
        </w:numPr>
        <w:rPr>
          <w:color w:val="FF0000"/>
          <w:sz w:val="24"/>
          <w:szCs w:val="30"/>
        </w:rPr>
      </w:pPr>
      <w:r>
        <w:rPr>
          <w:color w:val="FF0000"/>
          <w:sz w:val="24"/>
          <w:szCs w:val="30"/>
        </w:rPr>
        <w:t>If log2 = 0.3010, log3 = 0.4771 and log5 = 0.6990, then find the values of the following without using table.</w:t>
      </w:r>
    </w:p>
    <w:p w14:paraId="295ED3F9" w14:textId="5305002E" w:rsidR="00760FFA" w:rsidRPr="00BB3748" w:rsidRDefault="00AD1102" w:rsidP="00760FFA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15</m:t>
        </m:r>
      </m:oMath>
      <w:r w:rsidR="00760FFA" w:rsidRPr="00BB3748">
        <w:rPr>
          <w:b/>
          <w:bCs/>
          <w:color w:val="FF0000"/>
          <w:sz w:val="24"/>
          <w:szCs w:val="30"/>
        </w:rPr>
        <w:t xml:space="preserve">  </w:t>
      </w:r>
    </w:p>
    <w:p w14:paraId="35F6C502" w14:textId="77777777" w:rsidR="00760FFA" w:rsidRPr="00A51144" w:rsidRDefault="00760FFA" w:rsidP="00760FFA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w:lastRenderedPageBreak/>
            <m:t>SOLUTION</m:t>
          </m:r>
        </m:oMath>
      </m:oMathPara>
    </w:p>
    <w:p w14:paraId="41A53F6B" w14:textId="0FBFB285" w:rsidR="0006189F" w:rsidRDefault="0006189F" w:rsidP="0006189F">
      <w:pPr>
        <w:ind w:left="720"/>
        <w:rPr>
          <w:sz w:val="24"/>
          <w:szCs w:val="30"/>
        </w:rPr>
      </w:pPr>
      <m:oMath>
        <m:r>
          <w:rPr>
            <w:rFonts w:ascii="Cambria Math" w:hAnsi="Cambria Math"/>
            <w:color w:val="000000" w:themeColor="text1"/>
            <w:sz w:val="24"/>
            <w:szCs w:val="30"/>
          </w:rPr>
          <m:t>log15=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4"/>
                <w:szCs w:val="3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30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30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30"/>
                  </w:rPr>
                  <m:t>3×5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30"/>
              </w:rPr>
              <m:t>=log3+log5=0.4771+0.6990=1.1761---Ans</m:t>
            </m:r>
          </m:e>
        </m:func>
      </m:oMath>
      <w:r w:rsidRPr="0006189F">
        <w:rPr>
          <w:color w:val="000000" w:themeColor="text1"/>
          <w:sz w:val="24"/>
          <w:szCs w:val="30"/>
        </w:rPr>
        <w:t xml:space="preserve"> </w:t>
      </w:r>
      <w:r w:rsidRPr="0006189F">
        <w:rPr>
          <w:sz w:val="24"/>
          <w:szCs w:val="30"/>
        </w:rPr>
        <w:t xml:space="preserve"> </w:t>
      </w:r>
    </w:p>
    <w:p w14:paraId="48305B27" w14:textId="0225C1E9" w:rsidR="002A709B" w:rsidRDefault="002A709B" w:rsidP="0006189F">
      <w:pPr>
        <w:ind w:left="720"/>
        <w:rPr>
          <w:sz w:val="24"/>
          <w:szCs w:val="30"/>
        </w:rPr>
      </w:pPr>
    </w:p>
    <w:p w14:paraId="7D8CB9D8" w14:textId="1AC28823" w:rsidR="002A709B" w:rsidRDefault="002A709B" w:rsidP="0006189F">
      <w:pPr>
        <w:ind w:left="720"/>
        <w:rPr>
          <w:sz w:val="24"/>
          <w:szCs w:val="30"/>
        </w:rPr>
      </w:pPr>
    </w:p>
    <w:p w14:paraId="33ED6A14" w14:textId="360B400E" w:rsidR="002A709B" w:rsidRDefault="002A709B" w:rsidP="0006189F">
      <w:pPr>
        <w:ind w:left="720"/>
        <w:rPr>
          <w:sz w:val="24"/>
          <w:szCs w:val="30"/>
        </w:rPr>
      </w:pPr>
    </w:p>
    <w:p w14:paraId="68A53B2A" w14:textId="77777777" w:rsidR="002A709B" w:rsidRPr="0006189F" w:rsidRDefault="002A709B" w:rsidP="0006189F">
      <w:pPr>
        <w:ind w:left="720"/>
        <w:rPr>
          <w:sz w:val="24"/>
          <w:szCs w:val="30"/>
        </w:rPr>
      </w:pPr>
    </w:p>
    <w:p w14:paraId="33CBB79A" w14:textId="191ABA15" w:rsidR="005B1F0E" w:rsidRPr="00BB3748" w:rsidRDefault="00AD1102" w:rsidP="005B1F0E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64</m:t>
        </m:r>
      </m:oMath>
      <w:r w:rsidR="005B1F0E" w:rsidRPr="00BB3748">
        <w:rPr>
          <w:b/>
          <w:bCs/>
          <w:color w:val="FF0000"/>
          <w:sz w:val="24"/>
          <w:szCs w:val="30"/>
        </w:rPr>
        <w:t xml:space="preserve">  </w:t>
      </w:r>
    </w:p>
    <w:p w14:paraId="294F64AB" w14:textId="77777777" w:rsidR="005B1F0E" w:rsidRPr="00A51144" w:rsidRDefault="005B1F0E" w:rsidP="005B1F0E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028E08DF" w14:textId="5B109798" w:rsidR="00760FFA" w:rsidRPr="00106DF3" w:rsidRDefault="001269F1" w:rsidP="00BB3748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64= log2×2×2×2×2×2=log2+log2+log2+log2+log2+log2</m:t>
          </m:r>
        </m:oMath>
      </m:oMathPara>
    </w:p>
    <w:p w14:paraId="2A95EF8B" w14:textId="25DBB18C" w:rsidR="00106DF3" w:rsidRPr="00700A3B" w:rsidRDefault="00106DF3" w:rsidP="00106DF3">
      <w:pPr>
        <w:ind w:left="720"/>
        <w:rPr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og64=0.3010+0.3010+0.3010+0.3010+0.3010+0.3010=1.8062—-Ans</m:t>
          </m:r>
        </m:oMath>
      </m:oMathPara>
    </w:p>
    <w:p w14:paraId="525CD175" w14:textId="0A9B3CDF" w:rsidR="00700A3B" w:rsidRPr="00BB3748" w:rsidRDefault="00AD1102" w:rsidP="00700A3B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i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rad>
          <m:radPr>
            <m:degHide m:val="1"/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5×2</m:t>
            </m:r>
          </m:e>
        </m:rad>
      </m:oMath>
      <w:r w:rsidR="00700A3B" w:rsidRPr="00BB3748">
        <w:rPr>
          <w:b/>
          <w:bCs/>
          <w:color w:val="FF0000"/>
          <w:sz w:val="24"/>
          <w:szCs w:val="30"/>
        </w:rPr>
        <w:t xml:space="preserve">  </w:t>
      </w:r>
    </w:p>
    <w:p w14:paraId="0762C500" w14:textId="77777777" w:rsidR="007450C0" w:rsidRPr="00A51144" w:rsidRDefault="007450C0" w:rsidP="007450C0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1943D804" w14:textId="2825D09B" w:rsidR="00700A3B" w:rsidRPr="007450C0" w:rsidRDefault="007450C0" w:rsidP="00106DF3">
      <w:pPr>
        <w:ind w:left="720"/>
        <w:rPr>
          <w:sz w:val="24"/>
          <w:szCs w:val="30"/>
        </w:rPr>
      </w:pPr>
      <m:oMath>
        <m:r>
          <w:rPr>
            <w:rFonts w:ascii="Cambria Math" w:hAnsi="Cambria Math"/>
            <w:color w:val="000000" w:themeColor="text1"/>
            <w:sz w:val="24"/>
            <w:szCs w:val="30"/>
          </w:rPr>
          <m:t>log</m:t>
        </m:r>
        <m:rad>
          <m:radPr>
            <m:degHide m:val="1"/>
            <m:ctrlPr>
              <w:rPr>
                <w:rFonts w:ascii="Cambria Math" w:hAnsi="Cambria Math"/>
                <w:i/>
                <w:color w:val="000000" w:themeColor="text1"/>
                <w:sz w:val="24"/>
                <w:szCs w:val="30"/>
              </w:rPr>
            </m:ctrlPr>
          </m:radPr>
          <m:deg/>
          <m:e>
            <m:r>
              <w:rPr>
                <w:rFonts w:ascii="Cambria Math" w:hAnsi="Cambria Math"/>
                <w:color w:val="000000" w:themeColor="text1"/>
                <w:sz w:val="24"/>
                <w:szCs w:val="30"/>
              </w:rPr>
              <m:t>5×2</m:t>
            </m:r>
          </m:e>
        </m:rad>
        <m:r>
          <w:rPr>
            <w:rFonts w:ascii="Cambria Math" w:hAnsi="Cambria Math"/>
            <w:sz w:val="24"/>
            <w:szCs w:val="30"/>
          </w:rPr>
          <m:t>=</m:t>
        </m:r>
        <m:func>
          <m:funcPr>
            <m:ctrlPr>
              <w:rPr>
                <w:rFonts w:ascii="Cambria Math" w:hAnsi="Cambria Math"/>
                <w:i/>
                <w:color w:val="000000" w:themeColor="text1"/>
                <w:sz w:val="24"/>
                <w:szCs w:val="3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30"/>
              </w:rPr>
              <m:t>log</m:t>
            </m:r>
          </m:fName>
          <m:e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color w:val="000000" w:themeColor="text1"/>
                        <w:sz w:val="24"/>
                        <w:szCs w:val="30"/>
                      </w:rPr>
                      <m:t>5×2</m:t>
                    </m:r>
                  </m:e>
                </m:d>
              </m:e>
              <m:sup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2</m:t>
                    </m:r>
                  </m:den>
                </m:f>
              </m:sup>
            </m:sSup>
          </m:e>
        </m:func>
        <m:r>
          <w:rPr>
            <w:rFonts w:ascii="Cambria Math" w:hAnsi="Cambria Math"/>
            <w:sz w:val="24"/>
            <w:szCs w:val="30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Pr>
          <m:num>
            <m:r>
              <w:rPr>
                <w:rFonts w:ascii="Cambria Math" w:hAnsi="Cambria Math"/>
                <w:sz w:val="24"/>
                <w:szCs w:val="30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30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 w:val="24"/>
                <w:szCs w:val="30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sz w:val="24"/>
                <w:szCs w:val="30"/>
              </w:rPr>
              <m:t>log</m:t>
            </m:r>
          </m:fName>
          <m:e>
            <m:d>
              <m:dP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30"/>
                  </w:rPr>
                </m:ctrlPr>
              </m:dPr>
              <m:e>
                <m:r>
                  <w:rPr>
                    <w:rFonts w:ascii="Cambria Math" w:hAnsi="Cambria Math"/>
                    <w:color w:val="000000" w:themeColor="text1"/>
                    <w:sz w:val="24"/>
                    <w:szCs w:val="30"/>
                  </w:rPr>
                  <m:t>5×2</m:t>
                </m:r>
              </m:e>
            </m:d>
            <m:r>
              <w:rPr>
                <w:rFonts w:ascii="Cambria Math" w:hAnsi="Cambria Math"/>
                <w:color w:val="000000" w:themeColor="text1"/>
                <w:sz w:val="24"/>
                <w:szCs w:val="30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fPr>
              <m:num>
                <m:r>
                  <w:rPr>
                    <w:rFonts w:ascii="Cambria Math" w:hAnsi="Cambria Math"/>
                    <w:color w:val="000000" w:themeColor="text1"/>
                    <w:sz w:val="24"/>
                    <w:szCs w:val="30"/>
                  </w:rPr>
                  <m:t>1</m:t>
                </m:r>
                <m:ctrlPr>
                  <w:rPr>
                    <w:rFonts w:ascii="Cambria Math" w:hAnsi="Cambria Math"/>
                    <w:i/>
                    <w:color w:val="000000" w:themeColor="text1"/>
                    <w:sz w:val="24"/>
                    <w:szCs w:val="30"/>
                  </w:rPr>
                </m:ctrlPr>
              </m:num>
              <m:den>
                <m:r>
                  <w:rPr>
                    <w:rFonts w:ascii="Cambria Math" w:hAnsi="Cambria Math"/>
                    <w:sz w:val="24"/>
                    <w:szCs w:val="30"/>
                  </w:rPr>
                  <m:t>2</m:t>
                </m:r>
              </m:den>
            </m:f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30"/>
                  </w:rPr>
                  <m:t>log5+log2</m:t>
                </m:r>
              </m:e>
            </m:d>
            <m:r>
              <w:rPr>
                <w:rFonts w:ascii="Cambria Math" w:hAnsi="Cambria Math"/>
                <w:sz w:val="24"/>
                <w:szCs w:val="30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sz w:val="24"/>
                    <w:szCs w:val="30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30"/>
                  </w:rPr>
                  <m:t>1</m:t>
                </m:r>
              </m:num>
              <m:den>
                <m:r>
                  <w:rPr>
                    <w:rFonts w:ascii="Cambria Math" w:hAnsi="Cambria Math"/>
                    <w:sz w:val="24"/>
                    <w:szCs w:val="30"/>
                  </w:rPr>
                  <m:t>2</m:t>
                </m:r>
              </m:den>
            </m:f>
            <m:r>
              <w:rPr>
                <w:rFonts w:ascii="Cambria Math" w:hAnsi="Cambria Math"/>
                <w:sz w:val="24"/>
                <w:szCs w:val="30"/>
              </w:rPr>
              <m:t>[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30"/>
              </w:rPr>
              <m:t>0.6990</m:t>
            </m:r>
            <m:r>
              <w:rPr>
                <w:rFonts w:ascii="Cambria Math" w:hAnsi="Cambria Math"/>
                <w:color w:val="000000" w:themeColor="text1"/>
                <w:sz w:val="24"/>
                <w:szCs w:val="30"/>
              </w:rPr>
              <m:t>+</m:t>
            </m:r>
            <m:r>
              <m:rPr>
                <m:sty m:val="p"/>
              </m:rPr>
              <w:rPr>
                <w:rFonts w:ascii="Cambria Math" w:hAnsi="Cambria Math"/>
                <w:color w:val="000000" w:themeColor="text1"/>
                <w:sz w:val="24"/>
                <w:szCs w:val="30"/>
              </w:rPr>
              <m:t>0.3010</m:t>
            </m:r>
            <m:r>
              <w:rPr>
                <w:rFonts w:ascii="Cambria Math" w:hAnsi="Cambria Math"/>
                <w:sz w:val="24"/>
                <w:szCs w:val="30"/>
              </w:rPr>
              <m:t>]</m:t>
            </m:r>
          </m:e>
        </m:func>
        <m:r>
          <w:rPr>
            <w:rFonts w:ascii="Cambria Math" w:hAnsi="Cambria Math"/>
            <w:sz w:val="24"/>
            <w:szCs w:val="30"/>
          </w:rPr>
          <m:t xml:space="preserve"> </m:t>
        </m:r>
      </m:oMath>
      <w:r>
        <w:rPr>
          <w:sz w:val="24"/>
          <w:szCs w:val="30"/>
        </w:rPr>
        <w:t xml:space="preserve"> </w:t>
      </w:r>
      <w:r w:rsidRPr="007450C0">
        <w:rPr>
          <w:sz w:val="24"/>
          <w:szCs w:val="30"/>
        </w:rPr>
        <w:t xml:space="preserve">  </w:t>
      </w:r>
    </w:p>
    <w:p w14:paraId="269483ED" w14:textId="77061640" w:rsidR="00106DF3" w:rsidRPr="007F54DF" w:rsidRDefault="007F54DF" w:rsidP="00BB3748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radPr>
            <m:deg/>
            <m:e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5×2</m:t>
              </m:r>
            </m:e>
          </m:rad>
          <m:r>
            <w:rPr>
              <w:rFonts w:ascii="Cambria Math" w:hAnsi="Cambria Math"/>
              <w:sz w:val="24"/>
              <w:szCs w:val="30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</m:t>
              </m:r>
            </m:e>
          </m:d>
          <m:r>
            <w:rPr>
              <w:rFonts w:ascii="Cambria Math" w:hAnsi="Cambria Math"/>
              <w:sz w:val="24"/>
              <w:szCs w:val="30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2</m:t>
              </m:r>
            </m:den>
          </m:f>
          <m:r>
            <w:rPr>
              <w:rFonts w:ascii="Cambria Math" w:hAnsi="Cambria Math"/>
              <w:color w:val="000000" w:themeColor="text1"/>
              <w:sz w:val="24"/>
              <w:szCs w:val="30"/>
            </w:rPr>
            <m:t>=0.5---Ans</m:t>
          </m:r>
        </m:oMath>
      </m:oMathPara>
    </w:p>
    <w:p w14:paraId="2749C5C2" w14:textId="01B3BCC3" w:rsidR="007F54DF" w:rsidRPr="00BB3748" w:rsidRDefault="00AD1102" w:rsidP="007F54DF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iv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48</m:t>
        </m:r>
      </m:oMath>
      <w:r w:rsidR="007F54DF" w:rsidRPr="00BB3748">
        <w:rPr>
          <w:b/>
          <w:bCs/>
          <w:color w:val="FF0000"/>
          <w:sz w:val="24"/>
          <w:szCs w:val="30"/>
        </w:rPr>
        <w:t xml:space="preserve">  </w:t>
      </w:r>
    </w:p>
    <w:p w14:paraId="54345946" w14:textId="5BD8FF7D" w:rsidR="007F54DF" w:rsidRPr="004E7B94" w:rsidRDefault="007F54DF" w:rsidP="007F54D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276"/>
      </w:tblGrid>
      <w:tr w:rsidR="004E7B94" w14:paraId="5C8D8F2C" w14:textId="77777777" w:rsidTr="004E7B94">
        <w:trPr>
          <w:jc w:val="center"/>
        </w:trPr>
        <w:tc>
          <w:tcPr>
            <w:tcW w:w="846" w:type="dxa"/>
          </w:tcPr>
          <w:p w14:paraId="3800448B" w14:textId="77777777" w:rsidR="004E7B94" w:rsidRDefault="004E7B94" w:rsidP="005608DC">
            <w:r>
              <w:t>2</w:t>
            </w:r>
          </w:p>
        </w:tc>
        <w:tc>
          <w:tcPr>
            <w:tcW w:w="1276" w:type="dxa"/>
          </w:tcPr>
          <w:p w14:paraId="7D52622F" w14:textId="77777777" w:rsidR="004E7B94" w:rsidRDefault="004E7B94" w:rsidP="005608DC">
            <w:r>
              <w:t>48</w:t>
            </w:r>
          </w:p>
        </w:tc>
      </w:tr>
      <w:tr w:rsidR="004E7B94" w14:paraId="0EA5822D" w14:textId="77777777" w:rsidTr="004E7B94">
        <w:trPr>
          <w:jc w:val="center"/>
        </w:trPr>
        <w:tc>
          <w:tcPr>
            <w:tcW w:w="846" w:type="dxa"/>
          </w:tcPr>
          <w:p w14:paraId="3DBA6C9E" w14:textId="77777777" w:rsidR="004E7B94" w:rsidRDefault="004E7B94" w:rsidP="005608DC">
            <w:r>
              <w:t>2</w:t>
            </w:r>
          </w:p>
        </w:tc>
        <w:tc>
          <w:tcPr>
            <w:tcW w:w="1276" w:type="dxa"/>
          </w:tcPr>
          <w:p w14:paraId="33E5B6E0" w14:textId="77777777" w:rsidR="004E7B94" w:rsidRDefault="004E7B94" w:rsidP="005608DC">
            <w:r>
              <w:t>24</w:t>
            </w:r>
          </w:p>
        </w:tc>
      </w:tr>
      <w:tr w:rsidR="004E7B94" w14:paraId="68EB6EB0" w14:textId="77777777" w:rsidTr="004E7B94">
        <w:trPr>
          <w:jc w:val="center"/>
        </w:trPr>
        <w:tc>
          <w:tcPr>
            <w:tcW w:w="846" w:type="dxa"/>
          </w:tcPr>
          <w:p w14:paraId="7E7FA0CE" w14:textId="77777777" w:rsidR="004E7B94" w:rsidRDefault="004E7B94" w:rsidP="005608DC">
            <w:r>
              <w:t>2</w:t>
            </w:r>
          </w:p>
        </w:tc>
        <w:tc>
          <w:tcPr>
            <w:tcW w:w="1276" w:type="dxa"/>
          </w:tcPr>
          <w:p w14:paraId="01490257" w14:textId="77777777" w:rsidR="004E7B94" w:rsidRDefault="004E7B94" w:rsidP="005608DC">
            <w:r>
              <w:t>12</w:t>
            </w:r>
          </w:p>
        </w:tc>
      </w:tr>
      <w:tr w:rsidR="004E7B94" w14:paraId="0A72AC84" w14:textId="77777777" w:rsidTr="004E7B94">
        <w:trPr>
          <w:jc w:val="center"/>
        </w:trPr>
        <w:tc>
          <w:tcPr>
            <w:tcW w:w="846" w:type="dxa"/>
          </w:tcPr>
          <w:p w14:paraId="2B0240CA" w14:textId="77777777" w:rsidR="004E7B94" w:rsidRDefault="004E7B94" w:rsidP="005608DC">
            <w:r>
              <w:t>2</w:t>
            </w:r>
          </w:p>
        </w:tc>
        <w:tc>
          <w:tcPr>
            <w:tcW w:w="1276" w:type="dxa"/>
          </w:tcPr>
          <w:p w14:paraId="107C4513" w14:textId="77777777" w:rsidR="004E7B94" w:rsidRDefault="004E7B94" w:rsidP="005608DC">
            <w:r>
              <w:t>6</w:t>
            </w:r>
          </w:p>
        </w:tc>
      </w:tr>
      <w:tr w:rsidR="004E7B94" w14:paraId="72885F87" w14:textId="77777777" w:rsidTr="004E7B94">
        <w:trPr>
          <w:jc w:val="center"/>
        </w:trPr>
        <w:tc>
          <w:tcPr>
            <w:tcW w:w="846" w:type="dxa"/>
          </w:tcPr>
          <w:p w14:paraId="6C5109C9" w14:textId="77777777" w:rsidR="004E7B94" w:rsidRDefault="004E7B94" w:rsidP="005608DC">
            <w:r>
              <w:t>3</w:t>
            </w:r>
          </w:p>
        </w:tc>
        <w:tc>
          <w:tcPr>
            <w:tcW w:w="1276" w:type="dxa"/>
          </w:tcPr>
          <w:p w14:paraId="7BF148F2" w14:textId="77777777" w:rsidR="004E7B94" w:rsidRDefault="004E7B94" w:rsidP="005608DC">
            <w:r>
              <w:t>3</w:t>
            </w:r>
          </w:p>
        </w:tc>
      </w:tr>
      <w:tr w:rsidR="004E7B94" w14:paraId="703D6FF4" w14:textId="77777777" w:rsidTr="004E7B94">
        <w:trPr>
          <w:jc w:val="center"/>
        </w:trPr>
        <w:tc>
          <w:tcPr>
            <w:tcW w:w="846" w:type="dxa"/>
          </w:tcPr>
          <w:p w14:paraId="74C5A25E" w14:textId="77777777" w:rsidR="004E7B94" w:rsidRDefault="004E7B94" w:rsidP="005608DC"/>
        </w:tc>
        <w:tc>
          <w:tcPr>
            <w:tcW w:w="1276" w:type="dxa"/>
          </w:tcPr>
          <w:p w14:paraId="5CF2F8BE" w14:textId="77777777" w:rsidR="004E7B94" w:rsidRDefault="004E7B94" w:rsidP="005608DC">
            <w:r>
              <w:t>1</w:t>
            </w:r>
          </w:p>
        </w:tc>
      </w:tr>
    </w:tbl>
    <w:p w14:paraId="2ECE3627" w14:textId="77777777" w:rsidR="004E7B94" w:rsidRPr="00A51144" w:rsidRDefault="004E7B94" w:rsidP="007F54DF">
      <w:pPr>
        <w:ind w:left="720"/>
        <w:rPr>
          <w:sz w:val="24"/>
          <w:szCs w:val="30"/>
        </w:rPr>
      </w:pPr>
    </w:p>
    <w:p w14:paraId="3F908BA3" w14:textId="5C2EC4CE" w:rsidR="007F54DF" w:rsidRPr="0063093F" w:rsidRDefault="00E56FDC" w:rsidP="00BB3748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48</m:t>
          </m:r>
          <m:r>
            <w:rPr>
              <w:rFonts w:ascii="Cambria Math" w:hAnsi="Cambria Math"/>
              <w:sz w:val="24"/>
              <w:szCs w:val="30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30"/>
                    </w:rPr>
                    <m:t>2×2×2×2×3</m:t>
                  </m:r>
                </m:e>
              </m:d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=log2+log2+log2+log2+log3</m:t>
              </m:r>
            </m:e>
          </m:func>
        </m:oMath>
      </m:oMathPara>
    </w:p>
    <w:p w14:paraId="1F760477" w14:textId="60BDA518" w:rsidR="0063093F" w:rsidRPr="001269F1" w:rsidRDefault="0063093F" w:rsidP="0063093F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48</m:t>
          </m:r>
          <m:r>
            <w:rPr>
              <w:rFonts w:ascii="Cambria Math" w:hAnsi="Cambria Math"/>
              <w:sz w:val="24"/>
              <w:szCs w:val="30"/>
            </w:rPr>
            <m:t>=</m:t>
          </m:r>
          <m:r>
            <w:rPr>
              <w:rFonts w:ascii="Cambria Math" w:hAnsi="Cambria Math"/>
              <w:color w:val="000000" w:themeColor="text1"/>
            </w:rPr>
            <m:t>0.3010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+</m:t>
          </m:r>
          <m:r>
            <w:rPr>
              <w:rFonts w:ascii="Cambria Math" w:hAnsi="Cambria Math"/>
              <w:color w:val="000000" w:themeColor="text1"/>
            </w:rPr>
            <m:t>0.3010+0.3010+0.3010+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0.4771=1.6812--Ans</m:t>
          </m:r>
        </m:oMath>
      </m:oMathPara>
    </w:p>
    <w:p w14:paraId="17B740F3" w14:textId="798FFE0F" w:rsidR="00F93321" w:rsidRPr="00BB3748" w:rsidRDefault="00AD1102" w:rsidP="00F93321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v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rad>
          <m:radPr>
            <m:degHide m:val="1"/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radPr>
          <m:deg/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18</m:t>
            </m:r>
          </m:e>
        </m:rad>
      </m:oMath>
      <w:r w:rsidR="00F93321" w:rsidRPr="00BB3748">
        <w:rPr>
          <w:b/>
          <w:bCs/>
          <w:color w:val="FF0000"/>
          <w:sz w:val="24"/>
          <w:szCs w:val="30"/>
        </w:rPr>
        <w:t xml:space="preserve">  </w:t>
      </w:r>
    </w:p>
    <w:p w14:paraId="6C437521" w14:textId="77777777" w:rsidR="00F93321" w:rsidRPr="004E7B94" w:rsidRDefault="00F93321" w:rsidP="00F93321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276"/>
      </w:tblGrid>
      <w:tr w:rsidR="00F93321" w14:paraId="6BD75772" w14:textId="77777777" w:rsidTr="005608DC">
        <w:trPr>
          <w:jc w:val="center"/>
        </w:trPr>
        <w:tc>
          <w:tcPr>
            <w:tcW w:w="846" w:type="dxa"/>
          </w:tcPr>
          <w:p w14:paraId="72F15E6F" w14:textId="77777777" w:rsidR="00F93321" w:rsidRDefault="00F93321" w:rsidP="005608DC">
            <w:r>
              <w:t>2</w:t>
            </w:r>
          </w:p>
        </w:tc>
        <w:tc>
          <w:tcPr>
            <w:tcW w:w="1276" w:type="dxa"/>
          </w:tcPr>
          <w:p w14:paraId="30C0B472" w14:textId="2D69EAF6" w:rsidR="00F93321" w:rsidRDefault="00F93321" w:rsidP="005608DC">
            <w:r>
              <w:t>18</w:t>
            </w:r>
          </w:p>
        </w:tc>
      </w:tr>
      <w:tr w:rsidR="00F93321" w14:paraId="0DB6EEF8" w14:textId="77777777" w:rsidTr="005608DC">
        <w:trPr>
          <w:jc w:val="center"/>
        </w:trPr>
        <w:tc>
          <w:tcPr>
            <w:tcW w:w="846" w:type="dxa"/>
          </w:tcPr>
          <w:p w14:paraId="3F42AF0B" w14:textId="59D00BD2" w:rsidR="00F93321" w:rsidRDefault="00F93321" w:rsidP="005608DC">
            <w:r>
              <w:t>3</w:t>
            </w:r>
          </w:p>
        </w:tc>
        <w:tc>
          <w:tcPr>
            <w:tcW w:w="1276" w:type="dxa"/>
          </w:tcPr>
          <w:p w14:paraId="7C4211EF" w14:textId="5FEA6350" w:rsidR="00F93321" w:rsidRDefault="00F93321" w:rsidP="005608DC">
            <w:r>
              <w:t>9</w:t>
            </w:r>
          </w:p>
        </w:tc>
      </w:tr>
      <w:tr w:rsidR="00F93321" w14:paraId="0A9C84C4" w14:textId="77777777" w:rsidTr="005608DC">
        <w:trPr>
          <w:jc w:val="center"/>
        </w:trPr>
        <w:tc>
          <w:tcPr>
            <w:tcW w:w="846" w:type="dxa"/>
          </w:tcPr>
          <w:p w14:paraId="3DFA5E5C" w14:textId="63AEE40A" w:rsidR="00F93321" w:rsidRDefault="00F93321" w:rsidP="005608DC">
            <w:r>
              <w:t>3</w:t>
            </w:r>
          </w:p>
        </w:tc>
        <w:tc>
          <w:tcPr>
            <w:tcW w:w="1276" w:type="dxa"/>
          </w:tcPr>
          <w:p w14:paraId="4902C716" w14:textId="1485AF34" w:rsidR="00F93321" w:rsidRDefault="00F93321" w:rsidP="005608DC">
            <w:r>
              <w:t>3</w:t>
            </w:r>
          </w:p>
        </w:tc>
      </w:tr>
      <w:tr w:rsidR="00F93321" w14:paraId="67C95B23" w14:textId="77777777" w:rsidTr="005608DC">
        <w:trPr>
          <w:jc w:val="center"/>
        </w:trPr>
        <w:tc>
          <w:tcPr>
            <w:tcW w:w="846" w:type="dxa"/>
          </w:tcPr>
          <w:p w14:paraId="0560D76E" w14:textId="77777777" w:rsidR="00F93321" w:rsidRDefault="00F93321" w:rsidP="005608DC"/>
        </w:tc>
        <w:tc>
          <w:tcPr>
            <w:tcW w:w="1276" w:type="dxa"/>
          </w:tcPr>
          <w:p w14:paraId="6F35389A" w14:textId="77777777" w:rsidR="00F93321" w:rsidRDefault="00F93321" w:rsidP="005608DC">
            <w:r>
              <w:t>1</w:t>
            </w:r>
          </w:p>
        </w:tc>
      </w:tr>
    </w:tbl>
    <w:p w14:paraId="09410C00" w14:textId="29D36B31" w:rsidR="0063093F" w:rsidRPr="00833709" w:rsidRDefault="00F93321" w:rsidP="00BB3748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radPr>
            <m:deg/>
            <m:e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8</m:t>
              </m:r>
            </m:e>
          </m:rad>
          <m:r>
            <w:rPr>
              <w:rFonts w:ascii="Cambria Math" w:hAnsi="Cambria Math"/>
              <w:color w:val="000000" w:themeColor="text1"/>
              <w:sz w:val="24"/>
              <w:szCs w:val="30"/>
            </w:rPr>
            <m:t>=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30"/>
                    </w:rPr>
                    <m:t>(18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  <w:sz w:val="24"/>
                          <w:szCs w:val="30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30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  <w:sz w:val="24"/>
                          <w:szCs w:val="30"/>
                        </w:rPr>
                        <m:t>2</m:t>
                      </m:r>
                    </m:den>
                  </m:f>
                </m:sup>
              </m:sSup>
            </m:e>
          </m:func>
          <m:r>
            <w:rPr>
              <w:rFonts w:ascii="Cambria Math" w:hAnsi="Cambria Math"/>
              <w:color w:val="000000" w:themeColor="text1"/>
              <w:sz w:val="24"/>
              <w:szCs w:val="30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log2+log3+log3</m:t>
              </m:r>
            </m:e>
          </m:d>
          <m:r>
            <w:rPr>
              <w:rFonts w:ascii="Cambria Math" w:hAnsi="Cambria Math"/>
              <w:color w:val="000000" w:themeColor="text1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2</m:t>
              </m:r>
            </m:den>
          </m:f>
          <m:r>
            <w:rPr>
              <w:rFonts w:ascii="Cambria Math" w:hAnsi="Cambria Math"/>
              <w:color w:val="000000" w:themeColor="text1"/>
            </w:rPr>
            <m:t>[0.3010+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0.4771+0.4771] </m:t>
          </m:r>
        </m:oMath>
      </m:oMathPara>
    </w:p>
    <w:p w14:paraId="134A50B7" w14:textId="60014E94" w:rsidR="00833709" w:rsidRPr="000D7564" w:rsidRDefault="00833709" w:rsidP="00BB3748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w:lastRenderedPageBreak/>
            <m:t>log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radPr>
            <m:deg/>
            <m:e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8</m:t>
              </m:r>
            </m:e>
          </m:rad>
          <m:r>
            <w:rPr>
              <w:rFonts w:ascii="Cambria Math" w:hAnsi="Cambria Math"/>
              <w:color w:val="000000" w:themeColor="text1"/>
              <w:sz w:val="24"/>
              <w:szCs w:val="30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1.2552</m:t>
              </m:r>
            </m:e>
          </m:d>
          <m:r>
            <w:rPr>
              <w:rFonts w:ascii="Cambria Math" w:hAnsi="Cambria Math"/>
              <w:color w:val="000000" w:themeColor="text1"/>
              <w:sz w:val="24"/>
              <w:szCs w:val="30"/>
            </w:rPr>
            <m:t>=0.6276---Ans</m:t>
          </m:r>
        </m:oMath>
      </m:oMathPara>
    </w:p>
    <w:p w14:paraId="67FFA87D" w14:textId="5BA7A090" w:rsidR="00B030BF" w:rsidRPr="00BB3748" w:rsidRDefault="00AD1102" w:rsidP="00B030BF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v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30</m:t>
        </m:r>
      </m:oMath>
      <w:r w:rsidR="00B030BF" w:rsidRPr="00BB3748">
        <w:rPr>
          <w:b/>
          <w:bCs/>
          <w:color w:val="FF0000"/>
          <w:sz w:val="24"/>
          <w:szCs w:val="30"/>
        </w:rPr>
        <w:t xml:space="preserve">  </w:t>
      </w:r>
    </w:p>
    <w:p w14:paraId="55EFB91F" w14:textId="77777777" w:rsidR="00B030BF" w:rsidRPr="004E7B94" w:rsidRDefault="00B030BF" w:rsidP="00B030BF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276"/>
      </w:tblGrid>
      <w:tr w:rsidR="00B030BF" w14:paraId="1D59D948" w14:textId="77777777" w:rsidTr="002A709B">
        <w:trPr>
          <w:jc w:val="center"/>
        </w:trPr>
        <w:tc>
          <w:tcPr>
            <w:tcW w:w="846" w:type="dxa"/>
          </w:tcPr>
          <w:p w14:paraId="689DC1CF" w14:textId="77777777" w:rsidR="00B030BF" w:rsidRDefault="00B030BF" w:rsidP="002A709B">
            <w:r>
              <w:t>2</w:t>
            </w:r>
          </w:p>
        </w:tc>
        <w:tc>
          <w:tcPr>
            <w:tcW w:w="1276" w:type="dxa"/>
          </w:tcPr>
          <w:p w14:paraId="07212374" w14:textId="7BA8209D" w:rsidR="00B030BF" w:rsidRDefault="00B030BF" w:rsidP="002A709B">
            <w:r>
              <w:t>30</w:t>
            </w:r>
          </w:p>
        </w:tc>
      </w:tr>
      <w:tr w:rsidR="00B030BF" w14:paraId="4C649CF4" w14:textId="77777777" w:rsidTr="002A709B">
        <w:trPr>
          <w:jc w:val="center"/>
        </w:trPr>
        <w:tc>
          <w:tcPr>
            <w:tcW w:w="846" w:type="dxa"/>
          </w:tcPr>
          <w:p w14:paraId="1AF16537" w14:textId="512AD0C3" w:rsidR="00B030BF" w:rsidRDefault="00B030BF" w:rsidP="002A709B">
            <w:r>
              <w:t>3</w:t>
            </w:r>
          </w:p>
        </w:tc>
        <w:tc>
          <w:tcPr>
            <w:tcW w:w="1276" w:type="dxa"/>
          </w:tcPr>
          <w:p w14:paraId="39C4C274" w14:textId="0BAD6B08" w:rsidR="00B030BF" w:rsidRDefault="00B030BF" w:rsidP="002A709B">
            <w:r>
              <w:t>15</w:t>
            </w:r>
          </w:p>
        </w:tc>
      </w:tr>
      <w:tr w:rsidR="00B030BF" w14:paraId="76A13DC7" w14:textId="77777777" w:rsidTr="002A709B">
        <w:trPr>
          <w:jc w:val="center"/>
        </w:trPr>
        <w:tc>
          <w:tcPr>
            <w:tcW w:w="846" w:type="dxa"/>
          </w:tcPr>
          <w:p w14:paraId="4AE61B0D" w14:textId="3F42D3A2" w:rsidR="00B030BF" w:rsidRDefault="00B030BF" w:rsidP="002A709B">
            <w:r>
              <w:t>5</w:t>
            </w:r>
          </w:p>
        </w:tc>
        <w:tc>
          <w:tcPr>
            <w:tcW w:w="1276" w:type="dxa"/>
          </w:tcPr>
          <w:p w14:paraId="78A89677" w14:textId="057A290A" w:rsidR="00B030BF" w:rsidRDefault="00B030BF" w:rsidP="002A709B">
            <w:r>
              <w:t>5</w:t>
            </w:r>
          </w:p>
        </w:tc>
      </w:tr>
      <w:tr w:rsidR="00B030BF" w14:paraId="4C68BDD2" w14:textId="77777777" w:rsidTr="002A709B">
        <w:trPr>
          <w:jc w:val="center"/>
        </w:trPr>
        <w:tc>
          <w:tcPr>
            <w:tcW w:w="846" w:type="dxa"/>
          </w:tcPr>
          <w:p w14:paraId="22CBE086" w14:textId="01BDBA0F" w:rsidR="00B030BF" w:rsidRDefault="00B030BF" w:rsidP="002A709B"/>
        </w:tc>
        <w:tc>
          <w:tcPr>
            <w:tcW w:w="1276" w:type="dxa"/>
          </w:tcPr>
          <w:p w14:paraId="02713772" w14:textId="77777777" w:rsidR="00B030BF" w:rsidRDefault="00B030BF" w:rsidP="002A709B">
            <w:r>
              <w:t>1</w:t>
            </w:r>
          </w:p>
        </w:tc>
      </w:tr>
    </w:tbl>
    <w:p w14:paraId="4478C3E3" w14:textId="5A1F4D82" w:rsidR="00B030BF" w:rsidRPr="00156C2A" w:rsidRDefault="00861B55" w:rsidP="00BB3748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30=</m:t>
          </m:r>
          <m:func>
            <m:funcPr>
              <m:ctrl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30"/>
                    </w:rPr>
                    <m:t>2×3×5</m:t>
                  </m:r>
                </m:e>
              </m:d>
            </m:e>
          </m:func>
          <m:r>
            <w:rPr>
              <w:rFonts w:ascii="Cambria Math" w:hAnsi="Cambria Math"/>
              <w:color w:val="000000" w:themeColor="text1"/>
              <w:sz w:val="24"/>
              <w:szCs w:val="30"/>
            </w:rPr>
            <m:t>=log2+log3+log5=</m:t>
          </m:r>
          <m:r>
            <w:rPr>
              <w:rFonts w:ascii="Cambria Math" w:hAnsi="Cambria Math"/>
              <w:color w:val="000000" w:themeColor="text1"/>
            </w:rPr>
            <m:t>0.3010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+0.4771+</m:t>
          </m:r>
          <m:r>
            <m:rPr>
              <m:sty m:val="p"/>
            </m:rPr>
            <w:rPr>
              <w:rFonts w:ascii="Cambria Math" w:hAnsi="Cambria Math"/>
              <w:color w:val="000000" w:themeColor="text1"/>
              <w:sz w:val="24"/>
              <w:szCs w:val="30"/>
            </w:rPr>
            <m:t>0.6990=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1.4771---Ans </m:t>
          </m:r>
        </m:oMath>
      </m:oMathPara>
    </w:p>
    <w:p w14:paraId="165C96E2" w14:textId="551860EF" w:rsidR="00156C2A" w:rsidRPr="00BB3748" w:rsidRDefault="00AD1102" w:rsidP="00156C2A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vi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f>
          <m:f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8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3</m:t>
            </m:r>
          </m:den>
        </m:f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 xml:space="preserve"> </m:t>
        </m:r>
      </m:oMath>
      <w:r w:rsidR="00156C2A" w:rsidRPr="00BB3748">
        <w:rPr>
          <w:b/>
          <w:bCs/>
          <w:color w:val="FF0000"/>
          <w:sz w:val="24"/>
          <w:szCs w:val="30"/>
        </w:rPr>
        <w:t xml:space="preserve">  </w:t>
      </w:r>
    </w:p>
    <w:p w14:paraId="79150CE0" w14:textId="5AD6ED20" w:rsidR="00156C2A" w:rsidRPr="00AC54D9" w:rsidRDefault="00156C2A" w:rsidP="00156C2A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0253C36A" w14:textId="18F48F3A" w:rsidR="00AC54D9" w:rsidRPr="0035793E" w:rsidRDefault="00AC54D9" w:rsidP="00156C2A">
      <w:pPr>
        <w:ind w:left="720"/>
        <w:rPr>
          <w:rFonts w:eastAsiaTheme="minorEastAsia"/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8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3</m:t>
              </m:r>
            </m:den>
          </m:f>
          <m:r>
            <w:rPr>
              <w:rFonts w:ascii="Cambria Math" w:hAnsi="Cambria Math"/>
              <w:color w:val="000000" w:themeColor="text1"/>
              <w:sz w:val="24"/>
              <w:szCs w:val="30"/>
            </w:rPr>
            <m:t>=log8-log3=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30"/>
                    </w:rPr>
                    <m:t>2×2×2</m:t>
                  </m:r>
                </m:e>
              </m:d>
            </m:e>
          </m:func>
          <m:r>
            <w:rPr>
              <w:rFonts w:ascii="Cambria Math" w:hAnsi="Cambria Math"/>
              <w:color w:val="000000" w:themeColor="text1"/>
              <w:sz w:val="24"/>
              <w:szCs w:val="30"/>
            </w:rPr>
            <m:t>-</m:t>
          </m:r>
          <m:func>
            <m:func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color w:val="000000" w:themeColor="text1"/>
                      <w:sz w:val="24"/>
                      <w:szCs w:val="30"/>
                    </w:rPr>
                  </m:ctrlPr>
                </m:dPr>
                <m:e>
                  <m:r>
                    <w:rPr>
                      <w:rFonts w:ascii="Cambria Math" w:hAnsi="Cambria Math"/>
                      <w:color w:val="000000" w:themeColor="text1"/>
                      <w:sz w:val="24"/>
                      <w:szCs w:val="30"/>
                    </w:rPr>
                    <m:t>3</m:t>
                  </m:r>
                </m:e>
              </m:d>
            </m:e>
          </m:func>
          <m:r>
            <w:rPr>
              <w:rFonts w:ascii="Cambria Math" w:hAnsi="Cambria Math"/>
              <w:color w:val="000000" w:themeColor="text1"/>
              <w:sz w:val="24"/>
              <w:szCs w:val="30"/>
            </w:rPr>
            <m:t>=log2+log2+log2-log3</m:t>
          </m:r>
        </m:oMath>
      </m:oMathPara>
    </w:p>
    <w:p w14:paraId="7927506D" w14:textId="3FD6BE09" w:rsidR="0035793E" w:rsidRPr="00387EDB" w:rsidRDefault="0035793E" w:rsidP="00156C2A">
      <w:pPr>
        <w:ind w:left="720"/>
        <w:rPr>
          <w:color w:val="000000" w:themeColor="text1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  <w:sz w:val="24"/>
              <w:szCs w:val="30"/>
            </w:rPr>
            <m:t>log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8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4"/>
                  <w:szCs w:val="30"/>
                </w:rPr>
                <m:t>3</m:t>
              </m:r>
            </m:den>
          </m:f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= </m:t>
          </m:r>
          <m:r>
            <w:rPr>
              <w:rFonts w:ascii="Cambria Math" w:hAnsi="Cambria Math"/>
              <w:color w:val="000000" w:themeColor="text1"/>
            </w:rPr>
            <m:t>0.3010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+ </m:t>
          </m:r>
          <m:r>
            <w:rPr>
              <w:rFonts w:ascii="Cambria Math" w:hAnsi="Cambria Math"/>
              <w:color w:val="000000" w:themeColor="text1"/>
            </w:rPr>
            <m:t>0.3010+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 </m:t>
          </m:r>
          <m:r>
            <w:rPr>
              <w:rFonts w:ascii="Cambria Math" w:hAnsi="Cambria Math"/>
              <w:color w:val="000000" w:themeColor="text1"/>
            </w:rPr>
            <m:t>0.3010-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0.4771=0.4259---Ans </m:t>
          </m:r>
        </m:oMath>
      </m:oMathPara>
    </w:p>
    <w:p w14:paraId="47308515" w14:textId="22FE29AA" w:rsidR="00387EDB" w:rsidRPr="00BB3748" w:rsidRDefault="00AD1102" w:rsidP="00387EDB">
      <w:pPr>
        <w:ind w:left="720"/>
        <w:rPr>
          <w:b/>
          <w:bCs/>
          <w:color w:val="FF0000"/>
          <w:sz w:val="24"/>
          <w:szCs w:val="30"/>
        </w:rPr>
      </w:pPr>
      <m:oMath>
        <m:d>
          <m:d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dPr>
          <m:e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viii</m:t>
            </m:r>
          </m:e>
        </m:d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>log</m:t>
        </m:r>
        <m:f>
          <m:fPr>
            <m:ctrlPr>
              <w:rPr>
                <w:rFonts w:ascii="Cambria Math" w:hAnsi="Cambria Math"/>
                <w:b/>
                <w:bCs/>
                <w:i/>
                <w:color w:val="FF0000"/>
                <w:sz w:val="24"/>
                <w:szCs w:val="30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FF0000"/>
                <w:sz w:val="24"/>
                <w:szCs w:val="30"/>
              </w:rPr>
              <m:t>5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b/>
                    <w:bCs/>
                    <w:i/>
                    <w:color w:val="FF0000"/>
                    <w:sz w:val="24"/>
                    <w:szCs w:val="30"/>
                  </w:rPr>
                </m:ctrlPr>
              </m:radPr>
              <m:deg/>
              <m:e>
                <m:r>
                  <m:rPr>
                    <m:sty m:val="bi"/>
                  </m:rPr>
                  <w:rPr>
                    <w:rFonts w:ascii="Cambria Math" w:hAnsi="Cambria Math"/>
                    <w:color w:val="FF0000"/>
                    <w:sz w:val="24"/>
                    <w:szCs w:val="30"/>
                  </w:rPr>
                  <m:t>3</m:t>
                </m:r>
              </m:e>
            </m:rad>
          </m:den>
        </m:f>
        <m:r>
          <m:rPr>
            <m:sty m:val="bi"/>
          </m:rPr>
          <w:rPr>
            <w:rFonts w:ascii="Cambria Math" w:hAnsi="Cambria Math"/>
            <w:color w:val="FF0000"/>
            <w:sz w:val="24"/>
            <w:szCs w:val="30"/>
          </w:rPr>
          <m:t xml:space="preserve"> </m:t>
        </m:r>
      </m:oMath>
      <w:r w:rsidR="00387EDB" w:rsidRPr="00BB3748">
        <w:rPr>
          <w:b/>
          <w:bCs/>
          <w:color w:val="FF0000"/>
          <w:sz w:val="24"/>
          <w:szCs w:val="30"/>
        </w:rPr>
        <w:t xml:space="preserve">  </w:t>
      </w:r>
    </w:p>
    <w:p w14:paraId="2B6E5ACF" w14:textId="77777777" w:rsidR="00387EDB" w:rsidRPr="00AC54D9" w:rsidRDefault="00387EDB" w:rsidP="00387EDB">
      <w:pPr>
        <w:ind w:left="720"/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SOLUTION</m:t>
          </m:r>
        </m:oMath>
      </m:oMathPara>
    </w:p>
    <w:p w14:paraId="78FA8FE2" w14:textId="7BDCB7B6" w:rsidR="00387EDB" w:rsidRPr="00ED6914" w:rsidRDefault="00784644" w:rsidP="00156C2A">
      <w:pPr>
        <w:ind w:left="720"/>
        <w:rPr>
          <w:rFonts w:eastAsiaTheme="minorEastAsia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og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5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/>
              <w:color w:val="000000" w:themeColor="text1"/>
            </w:rPr>
            <m:t>=log5-log</m:t>
          </m:r>
          <m:rad>
            <m:radPr>
              <m:degHide m:val="1"/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radPr>
            <m:deg/>
            <m:e>
              <m:r>
                <w:rPr>
                  <w:rFonts w:ascii="Cambria Math" w:hAnsi="Cambria Math"/>
                  <w:color w:val="000000" w:themeColor="text1"/>
                </w:rPr>
                <m:t>3</m:t>
              </m:r>
            </m:e>
          </m:rad>
          <m:r>
            <w:rPr>
              <w:rFonts w:ascii="Cambria Math" w:hAnsi="Cambria Math"/>
              <w:color w:val="000000" w:themeColor="text1"/>
            </w:rPr>
            <m:t>=log5-</m:t>
          </m:r>
          <m:func>
            <m:funcPr>
              <m:ctrlPr>
                <w:rPr>
                  <w:rFonts w:ascii="Cambria Math" w:hAnsi="Cambria Math"/>
                  <w:color w:val="000000" w:themeColor="text1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log</m:t>
              </m: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3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color w:val="000000" w:themeColor="text1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color w:val="000000" w:themeColor="text1"/>
                        </w:rPr>
                        <m:t>2</m:t>
                      </m:r>
                    </m:den>
                  </m:f>
                </m:sup>
              </m:sSup>
            </m:e>
          </m:func>
          <m:r>
            <w:rPr>
              <w:rFonts w:ascii="Cambria Math" w:hAnsi="Cambria Math"/>
              <w:color w:val="000000" w:themeColor="text1"/>
            </w:rPr>
            <m:t>=log5-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1</m:t>
              </m:r>
            </m:num>
            <m:den>
              <m:r>
                <w:rPr>
                  <w:rFonts w:ascii="Cambria Math" w:hAnsi="Cambria Math"/>
                  <w:color w:val="000000" w:themeColor="text1"/>
                </w:rPr>
                <m:t>2</m:t>
              </m:r>
            </m:den>
          </m:f>
          <m:r>
            <w:rPr>
              <w:rFonts w:ascii="Cambria Math" w:hAnsi="Cambria Math"/>
              <w:color w:val="000000" w:themeColor="text1"/>
            </w:rPr>
            <m:t xml:space="preserve">log3=  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0.6990-</m:t>
          </m:r>
          <m:f>
            <m:fPr>
              <m:ctrlPr>
                <w:rPr>
                  <w:rFonts w:ascii="Cambria Math" w:hAnsi="Cambria Math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den>
          </m:f>
          <m:r>
            <w:rPr>
              <w:rFonts w:ascii="Cambria Math" w:hAnsi="Cambria Math"/>
              <w:color w:val="000000" w:themeColor="text1"/>
            </w:rPr>
            <m:t>*(0.4771)</m:t>
          </m:r>
        </m:oMath>
      </m:oMathPara>
    </w:p>
    <w:p w14:paraId="0669AE58" w14:textId="62539DCC" w:rsidR="00ED6914" w:rsidRPr="00ED6914" w:rsidRDefault="00ED6914" w:rsidP="00ED6914">
      <w:pPr>
        <w:ind w:left="720"/>
        <w:rPr>
          <w:rFonts w:eastAsiaTheme="minorEastAsia"/>
          <w:color w:val="000000" w:themeColor="text1"/>
        </w:rPr>
      </w:pPr>
      <m:oMathPara>
        <m:oMathParaPr>
          <m:jc m:val="left"/>
        </m:oMathParaPr>
        <m:oMath>
          <m:r>
            <w:rPr>
              <w:rFonts w:ascii="Cambria Math" w:hAnsi="Cambria Math"/>
              <w:color w:val="000000" w:themeColor="text1"/>
            </w:rPr>
            <m:t>log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</w:rPr>
                <m:t>5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  <w:color w:val="000000" w:themeColor="text1"/>
                    </w:rPr>
                    <m:t>3</m:t>
                  </m:r>
                </m:e>
              </m:rad>
            </m:den>
          </m:f>
          <m:r>
            <w:rPr>
              <w:rFonts w:ascii="Cambria Math" w:hAnsi="Cambria Math"/>
              <w:color w:val="000000" w:themeColor="text1"/>
            </w:rPr>
            <m:t>=</m:t>
          </m:r>
          <m:r>
            <m:rPr>
              <m:sty m:val="p"/>
            </m:rPr>
            <w:rPr>
              <w:rFonts w:ascii="Cambria Math" w:hAnsi="Cambria Math"/>
              <w:color w:val="000000" w:themeColor="text1"/>
            </w:rPr>
            <m:t>0.6990-</m:t>
          </m:r>
          <m:f>
            <m:fPr>
              <m:ctrlPr>
                <w:rPr>
                  <w:rFonts w:ascii="Cambria Math" w:hAnsi="Cambria Math"/>
                  <w:color w:val="000000" w:themeColor="text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color w:val="000000" w:themeColor="text1"/>
                </w:rPr>
                <m:t>2</m:t>
              </m:r>
            </m:den>
          </m:f>
          <m:r>
            <w:rPr>
              <w:rFonts w:ascii="Cambria Math" w:hAnsi="Cambria Math"/>
              <w:color w:val="000000" w:themeColor="text1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000000" w:themeColor="text1"/>
                </w:rPr>
              </m:ctrlPr>
            </m:dPr>
            <m:e>
              <m:r>
                <w:rPr>
                  <w:rFonts w:ascii="Cambria Math" w:hAnsi="Cambria Math"/>
                  <w:color w:val="000000" w:themeColor="text1"/>
                </w:rPr>
                <m:t>0.4771</m:t>
              </m:r>
            </m:e>
          </m:d>
          <m:r>
            <w:rPr>
              <w:rFonts w:ascii="Cambria Math" w:hAnsi="Cambria Math"/>
              <w:color w:val="000000" w:themeColor="text1"/>
            </w:rPr>
            <m:t>=0.4604---Ans</m:t>
          </m:r>
        </m:oMath>
      </m:oMathPara>
    </w:p>
    <w:p w14:paraId="5D80C810" w14:textId="77777777" w:rsidR="00ED6914" w:rsidRPr="00ED6914" w:rsidRDefault="00ED6914" w:rsidP="00156C2A">
      <w:pPr>
        <w:ind w:left="720"/>
        <w:rPr>
          <w:rFonts w:eastAsiaTheme="minorEastAsia"/>
          <w:color w:val="000000" w:themeColor="text1"/>
        </w:rPr>
      </w:pPr>
    </w:p>
    <w:p w14:paraId="7DED5ED9" w14:textId="463D42BC" w:rsidR="00156C2A" w:rsidRPr="004912CC" w:rsidRDefault="00156C2A" w:rsidP="00BB3748">
      <w:pPr>
        <w:ind w:left="720"/>
        <w:rPr>
          <w:color w:val="FF0000"/>
          <w:sz w:val="24"/>
          <w:szCs w:val="30"/>
        </w:rPr>
      </w:pPr>
    </w:p>
    <w:p w14:paraId="37360DD9" w14:textId="5791370A" w:rsidR="00AD1102" w:rsidRPr="004912CC" w:rsidRDefault="00AD1102" w:rsidP="00AD1102">
      <w:pPr>
        <w:rPr>
          <w:color w:val="FF0000"/>
          <w:sz w:val="24"/>
          <w:szCs w:val="30"/>
        </w:rPr>
      </w:pPr>
      <w:r w:rsidRPr="004912CC">
        <w:rPr>
          <w:color w:val="FF0000"/>
          <w:sz w:val="24"/>
          <w:szCs w:val="30"/>
        </w:rPr>
        <w:t>Q4.</w:t>
      </w:r>
      <w:r w:rsidRPr="004912CC">
        <w:rPr>
          <w:color w:val="FF0000"/>
          <w:sz w:val="24"/>
          <w:szCs w:val="30"/>
        </w:rPr>
        <w:tab/>
        <w:t>Prove the following:</w:t>
      </w:r>
    </w:p>
    <w:p w14:paraId="78F9700B" w14:textId="37E18545" w:rsidR="00AD1102" w:rsidRPr="004912CC" w:rsidRDefault="00AD1102" w:rsidP="00AD1102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m</m:t>
              </m:r>
            </m:e>
          </m:func>
          <m:r>
            <w:rPr>
              <w:rFonts w:ascii="Cambria Math" w:hAnsi="Cambria Math"/>
              <w:color w:val="FF0000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m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a= </m:t>
              </m:r>
              <m:func>
                <m:func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b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a</m:t>
                  </m:r>
                </m:e>
              </m:func>
            </m:e>
          </m:func>
        </m:oMath>
      </m:oMathPara>
    </w:p>
    <w:p w14:paraId="61C268F4" w14:textId="19A62D41" w:rsidR="004912CC" w:rsidRDefault="004912CC" w:rsidP="00AD1102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p w14:paraId="1722E54A" w14:textId="4111BFE2" w:rsidR="00C8577B" w:rsidRPr="00E16176" w:rsidRDefault="00C8577B" w:rsidP="00AD1102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1: Suppos</w:t>
      </w:r>
      <w:r w:rsidR="00E16176" w:rsidRPr="00E16176">
        <w:rPr>
          <w:b/>
          <w:bCs/>
          <w:sz w:val="24"/>
          <w:szCs w:val="30"/>
          <w:u w:val="single"/>
        </w:rPr>
        <w:t>ing</w:t>
      </w:r>
    </w:p>
    <w:p w14:paraId="5D977E0B" w14:textId="5616C89D" w:rsidR="004912CC" w:rsidRPr="0027048E" w:rsidRDefault="009C273B" w:rsidP="00AD1102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m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>=P---------------&gt;(1)</m:t>
          </m:r>
        </m:oMath>
      </m:oMathPara>
    </w:p>
    <w:p w14:paraId="00820BE5" w14:textId="52DCA7A4" w:rsidR="009C273B" w:rsidRPr="0027048E" w:rsidRDefault="009C273B" w:rsidP="009C273B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m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>=Q---------------&gt;(2)</m:t>
          </m:r>
        </m:oMath>
      </m:oMathPara>
    </w:p>
    <w:p w14:paraId="14FFFB73" w14:textId="2B01B6D4" w:rsidR="009C273B" w:rsidRPr="0027048E" w:rsidRDefault="009C273B" w:rsidP="009C273B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>=</m:t>
          </m:r>
          <m:r>
            <w:rPr>
              <w:rFonts w:ascii="Cambria Math" w:hAnsi="Cambria Math"/>
              <w:sz w:val="24"/>
              <w:szCs w:val="30"/>
            </w:rPr>
            <m:t>R</m:t>
          </m:r>
          <m:r>
            <w:rPr>
              <w:rFonts w:ascii="Cambria Math" w:hAnsi="Cambria Math"/>
              <w:sz w:val="24"/>
              <w:szCs w:val="30"/>
            </w:rPr>
            <m:t>---------------&gt;(</m:t>
          </m:r>
          <m:r>
            <w:rPr>
              <w:rFonts w:ascii="Cambria Math" w:hAnsi="Cambria Math"/>
              <w:sz w:val="24"/>
              <w:szCs w:val="30"/>
            </w:rPr>
            <m:t>3</m:t>
          </m:r>
          <m:r>
            <w:rPr>
              <w:rFonts w:ascii="Cambria Math" w:hAnsi="Cambria Math"/>
              <w:sz w:val="24"/>
              <w:szCs w:val="30"/>
            </w:rPr>
            <m:t>)</m:t>
          </m:r>
        </m:oMath>
      </m:oMathPara>
    </w:p>
    <w:p w14:paraId="7618158F" w14:textId="54A9BB21" w:rsidR="009C273B" w:rsidRDefault="009C273B" w:rsidP="009C273B">
      <w:pPr>
        <w:rPr>
          <w:color w:val="FF0000"/>
          <w:sz w:val="24"/>
          <w:szCs w:val="30"/>
        </w:rPr>
      </w:pPr>
    </w:p>
    <w:p w14:paraId="0E7CC1CD" w14:textId="63237CA9" w:rsidR="006B671A" w:rsidRDefault="006B671A" w:rsidP="009C273B">
      <w:pPr>
        <w:rPr>
          <w:color w:val="FF0000"/>
          <w:sz w:val="24"/>
          <w:szCs w:val="30"/>
        </w:rPr>
      </w:pPr>
    </w:p>
    <w:p w14:paraId="53B25B3A" w14:textId="496A5D61" w:rsidR="00E16176" w:rsidRPr="00E16176" w:rsidRDefault="00E16176" w:rsidP="00E16176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lastRenderedPageBreak/>
        <w:t>STEP-</w:t>
      </w:r>
      <w:r>
        <w:rPr>
          <w:b/>
          <w:bCs/>
          <w:sz w:val="24"/>
          <w:szCs w:val="30"/>
          <w:u w:val="single"/>
        </w:rPr>
        <w:t>2</w:t>
      </w:r>
      <w:r w:rsidRPr="00E16176">
        <w:rPr>
          <w:b/>
          <w:bCs/>
          <w:sz w:val="24"/>
          <w:szCs w:val="30"/>
          <w:u w:val="single"/>
        </w:rPr>
        <w:t xml:space="preserve">: </w:t>
      </w:r>
      <w:r>
        <w:rPr>
          <w:b/>
          <w:bCs/>
          <w:sz w:val="24"/>
          <w:szCs w:val="30"/>
          <w:u w:val="single"/>
        </w:rPr>
        <w:t>Convert into Exponentia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D1102" w:rsidRPr="00922276" w14:paraId="5E579D49" w14:textId="77777777" w:rsidTr="00AD1102">
        <w:tc>
          <w:tcPr>
            <w:tcW w:w="4508" w:type="dxa"/>
          </w:tcPr>
          <w:p w14:paraId="36BCE964" w14:textId="527704BB" w:rsidR="00AD1102" w:rsidRPr="00E16176" w:rsidRDefault="00E16176" w:rsidP="00AD1102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</w:rPr>
            </w:pPr>
            <w:r w:rsidRPr="00E16176">
              <w:rPr>
                <w:rFonts w:eastAsiaTheme="minorEastAsia"/>
                <w:b/>
                <w:bCs/>
                <w:color w:val="C00000"/>
              </w:rPr>
              <w:t>Logarithmic Form</w:t>
            </w:r>
          </w:p>
        </w:tc>
        <w:tc>
          <w:tcPr>
            <w:tcW w:w="4508" w:type="dxa"/>
          </w:tcPr>
          <w:p w14:paraId="085274CD" w14:textId="3783B301" w:rsidR="00AD1102" w:rsidRPr="00E16176" w:rsidRDefault="00E16176" w:rsidP="00AD1102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</w:rPr>
            </w:pPr>
            <w:r w:rsidRPr="00E16176">
              <w:rPr>
                <w:rFonts w:eastAsiaTheme="minorEastAsia"/>
                <w:b/>
                <w:bCs/>
                <w:color w:val="C00000"/>
              </w:rPr>
              <w:t>Exponential Form</w:t>
            </w:r>
          </w:p>
        </w:tc>
      </w:tr>
      <w:tr w:rsidR="006B671A" w14:paraId="6AB1A770" w14:textId="77777777" w:rsidTr="00AD1102">
        <w:tc>
          <w:tcPr>
            <w:tcW w:w="4508" w:type="dxa"/>
          </w:tcPr>
          <w:p w14:paraId="6239D7ED" w14:textId="63FAC6CF" w:rsidR="006B671A" w:rsidRPr="00E16176" w:rsidRDefault="006B671A" w:rsidP="006B671A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  <w:sz w:val="26"/>
                <w:szCs w:val="32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C00000"/>
                        <w:sz w:val="26"/>
                        <w:szCs w:val="3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C00000"/>
                            <w:sz w:val="26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C00000"/>
                            <w:sz w:val="26"/>
                            <w:szCs w:val="32"/>
                          </w:rPr>
                          <m:t>log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C00000"/>
                            <w:sz w:val="26"/>
                            <w:szCs w:val="32"/>
                          </w:rPr>
                          <m:t>a</m:t>
                        </m:r>
                      </m:sub>
                    </m:sSub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00000"/>
                        <w:sz w:val="26"/>
                        <w:szCs w:val="32"/>
                      </w:rPr>
                      <m:t>(X)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6"/>
                    <w:szCs w:val="32"/>
                  </w:rPr>
                  <m:t>=Y</m:t>
                </m:r>
              </m:oMath>
            </m:oMathPara>
          </w:p>
        </w:tc>
        <w:tc>
          <w:tcPr>
            <w:tcW w:w="4508" w:type="dxa"/>
          </w:tcPr>
          <w:p w14:paraId="601D9A34" w14:textId="547D86B2" w:rsidR="006B671A" w:rsidRPr="00E16176" w:rsidRDefault="006B671A" w:rsidP="006B671A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  <w:sz w:val="26"/>
                <w:szCs w:val="3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C00000"/>
                        <w:sz w:val="26"/>
                        <w:szCs w:val="32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00000"/>
                        <w:sz w:val="26"/>
                        <w:szCs w:val="32"/>
                      </w:rPr>
                      <m:t>a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00000"/>
                        <w:sz w:val="26"/>
                        <w:szCs w:val="32"/>
                      </w:rPr>
                      <m:t>Y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6"/>
                    <w:szCs w:val="32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eastAsia="Times New Roman" w:hAnsi="Cambria Math" w:cs="Cordia New"/>
                    <w:color w:val="C00000"/>
                    <w:sz w:val="26"/>
                    <w:szCs w:val="32"/>
                  </w:rPr>
                  <m:t>X</m:t>
                </m:r>
              </m:oMath>
            </m:oMathPara>
          </w:p>
        </w:tc>
      </w:tr>
      <w:tr w:rsidR="006B671A" w14:paraId="674DFAFC" w14:textId="77777777" w:rsidTr="00AD1102">
        <w:tc>
          <w:tcPr>
            <w:tcW w:w="4508" w:type="dxa"/>
          </w:tcPr>
          <w:p w14:paraId="12AF03F3" w14:textId="61816099" w:rsidR="006B671A" w:rsidRDefault="006B671A" w:rsidP="006B671A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m=P</m:t>
                    </m:r>
                  </m:e>
                </m:func>
              </m:oMath>
            </m:oMathPara>
          </w:p>
        </w:tc>
        <w:tc>
          <w:tcPr>
            <w:tcW w:w="4508" w:type="dxa"/>
          </w:tcPr>
          <w:p w14:paraId="5F374B3B" w14:textId="4614B57E" w:rsidR="006B671A" w:rsidRDefault="006B671A" w:rsidP="006B671A">
            <w:pPr>
              <w:jc w:val="center"/>
              <w:rPr>
                <w:rFonts w:ascii="Calibri" w:eastAsia="Times New Roman" w:hAnsi="Calibri" w:cs="Cordia New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r>
                <w:rPr>
                  <w:rFonts w:ascii="Cambria Math" w:hAnsi="Cambria Math"/>
                </w:rPr>
                <m:t>=</m:t>
              </m:r>
              <m:r>
                <w:rPr>
                  <w:rFonts w:ascii="Cambria Math" w:eastAsia="Times New Roman" w:hAnsi="Cambria Math" w:cs="Cordia New"/>
                </w:rPr>
                <m:t>m--→(</m:t>
              </m:r>
              <m:r>
                <w:rPr>
                  <w:rFonts w:ascii="Cambria Math" w:eastAsia="Times New Roman" w:hAnsi="Cambria Math" w:cs="Cordia New"/>
                </w:rPr>
                <m:t>4)</m:t>
              </m:r>
            </m:oMath>
            <w:r>
              <w:rPr>
                <w:rFonts w:ascii="Calibri" w:eastAsia="Times New Roman" w:hAnsi="Calibri" w:cs="Cordia New"/>
              </w:rPr>
              <w:t xml:space="preserve"> </w:t>
            </w:r>
          </w:p>
        </w:tc>
      </w:tr>
      <w:tr w:rsidR="006B671A" w14:paraId="03EED27C" w14:textId="77777777" w:rsidTr="00AD1102">
        <w:tc>
          <w:tcPr>
            <w:tcW w:w="4508" w:type="dxa"/>
          </w:tcPr>
          <w:p w14:paraId="1F6F8409" w14:textId="699305FD" w:rsidR="006B671A" w:rsidRDefault="007A2A2D" w:rsidP="006B671A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m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a</m:t>
                    </m:r>
                  </m:e>
                </m:func>
                <m:r>
                  <w:rPr>
                    <w:rFonts w:ascii="Cambria Math" w:hAnsi="Cambria Math"/>
                    <w:sz w:val="24"/>
                    <w:szCs w:val="30"/>
                  </w:rPr>
                  <m:t>=Q</m:t>
                </m:r>
              </m:oMath>
            </m:oMathPara>
          </w:p>
        </w:tc>
        <w:tc>
          <w:tcPr>
            <w:tcW w:w="4508" w:type="dxa"/>
          </w:tcPr>
          <w:p w14:paraId="1428FFED" w14:textId="7665306B" w:rsidR="006B671A" w:rsidRPr="0027048E" w:rsidRDefault="007A2A2D" w:rsidP="006B671A">
            <w:pPr>
              <w:jc w:val="center"/>
              <w:rPr>
                <w:rFonts w:ascii="Calibri" w:eastAsia="Times New Roman" w:hAnsi="Calibri" w:cs="Cordia New"/>
                <w:sz w:val="24"/>
                <w:szCs w:val="3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Q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a</m:t>
                </m:r>
                <m:r>
                  <w:rPr>
                    <w:rFonts w:ascii="Cambria Math" w:eastAsia="Times New Roman" w:hAnsi="Cambria Math" w:cs="Cordia New"/>
                  </w:rPr>
                  <m:t>--→(</m:t>
                </m:r>
                <m:r>
                  <w:rPr>
                    <w:rFonts w:ascii="Cambria Math" w:eastAsia="Times New Roman" w:hAnsi="Cambria Math" w:cs="Cordia New"/>
                  </w:rPr>
                  <m:t>5</m:t>
                </m:r>
                <m:r>
                  <w:rPr>
                    <w:rFonts w:ascii="Cambria Math" w:eastAsia="Times New Roman" w:hAnsi="Cambria Math" w:cs="Cordia New"/>
                  </w:rPr>
                  <m:t>)</m:t>
                </m:r>
              </m:oMath>
            </m:oMathPara>
          </w:p>
        </w:tc>
      </w:tr>
      <w:tr w:rsidR="006013DA" w14:paraId="300C7317" w14:textId="77777777" w:rsidTr="00AD1102">
        <w:tc>
          <w:tcPr>
            <w:tcW w:w="4508" w:type="dxa"/>
          </w:tcPr>
          <w:p w14:paraId="2B9182A6" w14:textId="2F773712" w:rsidR="006013DA" w:rsidRDefault="006013DA" w:rsidP="006013DA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b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a</m:t>
                    </m:r>
                  </m:e>
                </m:func>
                <m:r>
                  <w:rPr>
                    <w:rFonts w:ascii="Cambria Math" w:hAnsi="Cambria Math"/>
                    <w:sz w:val="24"/>
                    <w:szCs w:val="30"/>
                  </w:rPr>
                  <m:t>=</m:t>
                </m:r>
                <m:r>
                  <w:rPr>
                    <w:rFonts w:ascii="Cambria Math" w:hAnsi="Cambria Math"/>
                    <w:sz w:val="24"/>
                    <w:szCs w:val="30"/>
                  </w:rPr>
                  <m:t>R</m:t>
                </m:r>
              </m:oMath>
            </m:oMathPara>
          </w:p>
        </w:tc>
        <w:tc>
          <w:tcPr>
            <w:tcW w:w="4508" w:type="dxa"/>
          </w:tcPr>
          <w:p w14:paraId="084DE9BB" w14:textId="43A5D536" w:rsidR="006013DA" w:rsidRPr="0027048E" w:rsidRDefault="006013DA" w:rsidP="006013DA">
            <w:pPr>
              <w:jc w:val="center"/>
              <w:rPr>
                <w:rFonts w:ascii="Calibri" w:eastAsia="Times New Roman" w:hAnsi="Calibri" w:cs="Cordia New"/>
                <w:sz w:val="24"/>
                <w:szCs w:val="3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R</m:t>
                    </m:r>
                  </m:sup>
                </m:sSup>
                <m:r>
                  <w:rPr>
                    <w:rFonts w:ascii="Cambria Math" w:hAnsi="Cambria Math"/>
                  </w:rPr>
                  <m:t>=a</m:t>
                </m:r>
                <m:r>
                  <w:rPr>
                    <w:rFonts w:ascii="Cambria Math" w:eastAsia="Times New Roman" w:hAnsi="Cambria Math" w:cs="Cordia New"/>
                  </w:rPr>
                  <m:t>--→(</m:t>
                </m:r>
                <m:r>
                  <w:rPr>
                    <w:rFonts w:ascii="Cambria Math" w:eastAsia="Times New Roman" w:hAnsi="Cambria Math" w:cs="Cordia New"/>
                  </w:rPr>
                  <m:t>6</m:t>
                </m:r>
                <m:r>
                  <w:rPr>
                    <w:rFonts w:ascii="Cambria Math" w:eastAsia="Times New Roman" w:hAnsi="Cambria Math" w:cs="Cordia New"/>
                  </w:rPr>
                  <m:t>)</m:t>
                </m:r>
              </m:oMath>
            </m:oMathPara>
          </w:p>
        </w:tc>
      </w:tr>
      <w:tr w:rsidR="006013DA" w14:paraId="50C29A63" w14:textId="77777777" w:rsidTr="00AD1102">
        <w:tc>
          <w:tcPr>
            <w:tcW w:w="4508" w:type="dxa"/>
          </w:tcPr>
          <w:p w14:paraId="3AFE939D" w14:textId="77777777" w:rsidR="006013DA" w:rsidRDefault="006013DA" w:rsidP="006013DA">
            <w:pPr>
              <w:jc w:val="center"/>
              <w:rPr>
                <w:rFonts w:ascii="Calibri" w:eastAsia="Times New Roman" w:hAnsi="Calibri" w:cs="Cordia New"/>
              </w:rPr>
            </w:pPr>
          </w:p>
        </w:tc>
        <w:tc>
          <w:tcPr>
            <w:tcW w:w="4508" w:type="dxa"/>
          </w:tcPr>
          <w:p w14:paraId="5371D343" w14:textId="77777777" w:rsidR="006013DA" w:rsidRPr="0027048E" w:rsidRDefault="006013DA" w:rsidP="006013DA">
            <w:pPr>
              <w:jc w:val="center"/>
              <w:rPr>
                <w:rFonts w:ascii="Calibri" w:eastAsia="Times New Roman" w:hAnsi="Calibri" w:cs="Cordia New"/>
                <w:sz w:val="24"/>
                <w:szCs w:val="30"/>
              </w:rPr>
            </w:pPr>
          </w:p>
        </w:tc>
      </w:tr>
    </w:tbl>
    <w:p w14:paraId="2AC73159" w14:textId="6301303B" w:rsidR="00AD1102" w:rsidRDefault="00AD1102" w:rsidP="00BB3748">
      <w:pPr>
        <w:ind w:left="720"/>
        <w:rPr>
          <w:color w:val="000000" w:themeColor="text1"/>
          <w:sz w:val="24"/>
          <w:szCs w:val="30"/>
        </w:rPr>
      </w:pPr>
    </w:p>
    <w:p w14:paraId="19E78636" w14:textId="4147A8D2" w:rsidR="00E16176" w:rsidRPr="00E16176" w:rsidRDefault="00E16176" w:rsidP="00E16176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</w:t>
      </w:r>
      <w:r>
        <w:rPr>
          <w:b/>
          <w:bCs/>
          <w:sz w:val="24"/>
          <w:szCs w:val="30"/>
          <w:u w:val="single"/>
        </w:rPr>
        <w:t>3</w:t>
      </w:r>
      <w:r w:rsidRPr="00E16176">
        <w:rPr>
          <w:b/>
          <w:bCs/>
          <w:sz w:val="24"/>
          <w:szCs w:val="30"/>
          <w:u w:val="single"/>
        </w:rPr>
        <w:t xml:space="preserve">: </w:t>
      </w:r>
      <w:r w:rsidR="00FF3816">
        <w:rPr>
          <w:b/>
          <w:bCs/>
          <w:sz w:val="24"/>
          <w:szCs w:val="30"/>
          <w:u w:val="single"/>
        </w:rPr>
        <w:t>Put the value of m</w:t>
      </w:r>
    </w:p>
    <w:p w14:paraId="078EF6B3" w14:textId="29C62330" w:rsidR="00E8357C" w:rsidRDefault="00E8357C" w:rsidP="00BB3748">
      <w:pPr>
        <w:ind w:left="720"/>
        <w:rPr>
          <w:color w:val="000000" w:themeColor="text1"/>
          <w:sz w:val="24"/>
          <w:szCs w:val="30"/>
        </w:rPr>
      </w:pPr>
      <w:r>
        <w:rPr>
          <w:color w:val="000000" w:themeColor="text1"/>
          <w:sz w:val="24"/>
          <w:szCs w:val="30"/>
        </w:rPr>
        <w:t>Put the value of m = b</w:t>
      </w:r>
      <w:r>
        <w:rPr>
          <w:color w:val="000000" w:themeColor="text1"/>
          <w:sz w:val="24"/>
          <w:szCs w:val="30"/>
          <w:vertAlign w:val="superscript"/>
        </w:rPr>
        <w:t>p</w:t>
      </w:r>
      <w:r>
        <w:rPr>
          <w:color w:val="000000" w:themeColor="text1"/>
          <w:sz w:val="24"/>
          <w:szCs w:val="30"/>
        </w:rPr>
        <w:t xml:space="preserve"> in equation (5)</w:t>
      </w:r>
    </w:p>
    <w:p w14:paraId="036EE16A" w14:textId="13D15EC5" w:rsidR="00E8357C" w:rsidRPr="00E8357C" w:rsidRDefault="00E8357C" w:rsidP="00BB3748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Q</m:t>
              </m:r>
            </m:sup>
          </m:sSup>
          <m:r>
            <w:rPr>
              <w:rFonts w:ascii="Cambria Math" w:hAnsi="Cambria Math"/>
            </w:rPr>
            <m:t>=a</m:t>
          </m:r>
        </m:oMath>
      </m:oMathPara>
    </w:p>
    <w:p w14:paraId="043BFCCC" w14:textId="6FAFD953" w:rsidR="00E8357C" w:rsidRPr="001269F1" w:rsidRDefault="00E8357C" w:rsidP="00E8357C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p>
                  <m:r>
                    <w:rPr>
                      <w:rFonts w:ascii="Cambria Math" w:hAnsi="Cambria Math"/>
                    </w:rPr>
                    <m:t>P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Q</m:t>
              </m:r>
            </m:sup>
          </m:sSup>
          <m:r>
            <w:rPr>
              <w:rFonts w:ascii="Cambria Math" w:hAnsi="Cambria Math"/>
            </w:rPr>
            <m:t>=a</m:t>
          </m:r>
        </m:oMath>
      </m:oMathPara>
    </w:p>
    <w:p w14:paraId="49300546" w14:textId="63FA4BBE" w:rsidR="00ED237F" w:rsidRPr="001269F1" w:rsidRDefault="00C42AB1" w:rsidP="00ED237F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PQ</m:t>
              </m:r>
            </m:sup>
          </m:sSup>
          <m:r>
            <w:rPr>
              <w:rFonts w:ascii="Cambria Math" w:hAnsi="Cambria Math"/>
            </w:rPr>
            <m:t>=a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--→(7)</m:t>
          </m:r>
        </m:oMath>
      </m:oMathPara>
    </w:p>
    <w:p w14:paraId="2263876F" w14:textId="44418F4D" w:rsidR="00FF3816" w:rsidRPr="00E16176" w:rsidRDefault="00FF3816" w:rsidP="00FF3816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</w:t>
      </w:r>
      <w:r>
        <w:rPr>
          <w:b/>
          <w:bCs/>
          <w:sz w:val="24"/>
          <w:szCs w:val="30"/>
          <w:u w:val="single"/>
        </w:rPr>
        <w:t>4</w:t>
      </w:r>
      <w:r w:rsidRPr="00E16176">
        <w:rPr>
          <w:b/>
          <w:bCs/>
          <w:sz w:val="24"/>
          <w:szCs w:val="30"/>
          <w:u w:val="single"/>
        </w:rPr>
        <w:t xml:space="preserve">: </w:t>
      </w:r>
      <w:r>
        <w:rPr>
          <w:b/>
          <w:bCs/>
          <w:sz w:val="24"/>
          <w:szCs w:val="30"/>
          <w:u w:val="single"/>
        </w:rPr>
        <w:t>Compare equations</w:t>
      </w:r>
    </w:p>
    <w:p w14:paraId="622D7059" w14:textId="21241E7A" w:rsidR="00E8357C" w:rsidRDefault="00C42AB1" w:rsidP="00FF3816">
      <w:pPr>
        <w:rPr>
          <w:color w:val="000000" w:themeColor="text1"/>
          <w:sz w:val="24"/>
          <w:szCs w:val="30"/>
        </w:rPr>
      </w:pPr>
      <w:r>
        <w:rPr>
          <w:color w:val="000000" w:themeColor="text1"/>
          <w:sz w:val="24"/>
          <w:szCs w:val="30"/>
        </w:rPr>
        <w:t xml:space="preserve">Compare equation (7) with </w:t>
      </w:r>
      <w:r w:rsidR="00685D75">
        <w:rPr>
          <w:color w:val="000000" w:themeColor="text1"/>
          <w:sz w:val="24"/>
          <w:szCs w:val="30"/>
        </w:rPr>
        <w:t>(6)</w:t>
      </w:r>
    </w:p>
    <w:p w14:paraId="042B1C65" w14:textId="18119A53" w:rsidR="00685D75" w:rsidRPr="00685D75" w:rsidRDefault="00685D75" w:rsidP="00BB3748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PQ</m:t>
              </m:r>
            </m:sup>
          </m:sSup>
          <m:r>
            <w:rPr>
              <w:rFonts w:ascii="Cambria Math" w:hAnsi="Cambria Math"/>
              <w:color w:val="000000" w:themeColor="text1"/>
              <w:sz w:val="24"/>
              <w:szCs w:val="30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 </m:t>
          </m:r>
        </m:oMath>
      </m:oMathPara>
    </w:p>
    <w:p w14:paraId="765A255C" w14:textId="675B9E7A" w:rsidR="00685D75" w:rsidRPr="00685D75" w:rsidRDefault="00685D75" w:rsidP="00BB3748">
      <w:pPr>
        <w:ind w:left="720"/>
        <w:rPr>
          <w:color w:val="000000" w:themeColor="text1"/>
          <w:sz w:val="24"/>
          <w:szCs w:val="30"/>
        </w:rPr>
      </w:pPr>
      <m:oMathPara>
        <m:oMath>
          <m:r>
            <w:rPr>
              <w:rFonts w:ascii="Cambria Math" w:hAnsi="Cambria Math"/>
            </w:rPr>
            <m:t>PQ=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R</m:t>
          </m:r>
        </m:oMath>
      </m:oMathPara>
    </w:p>
    <w:p w14:paraId="40DB95A6" w14:textId="26AEA880" w:rsidR="00685D75" w:rsidRPr="00DE2EE9" w:rsidRDefault="00685D75" w:rsidP="00BB3748">
      <w:pPr>
        <w:ind w:left="720"/>
        <w:rPr>
          <w:color w:val="000000" w:themeColor="text1"/>
          <w:sz w:val="24"/>
          <w:szCs w:val="30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m</m:t>
              </m:r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</m:e>
          </m:func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m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e>
          </m:func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=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  <m:r>
                <w:rPr>
                  <w:rFonts w:ascii="Cambria Math" w:hAnsi="Cambria Math"/>
                  <w:sz w:val="24"/>
                  <w:szCs w:val="30"/>
                </w:rPr>
                <m:t>------------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Proof</m:t>
          </m:r>
        </m:oMath>
      </m:oMathPara>
    </w:p>
    <w:p w14:paraId="1582EB54" w14:textId="5A8AAB2A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14D54633" w14:textId="54F2C122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7FE80E70" w14:textId="047EDDC5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120E8471" w14:textId="51FBAD87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3F3D0303" w14:textId="22A9644E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5779D27C" w14:textId="778CCA31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6F35B043" w14:textId="79B7DAEB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1D566ED2" w14:textId="17E63519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758FCC82" w14:textId="28A57B8F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6F81D8D0" w14:textId="6367A8C8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1AC2FF5D" w14:textId="45CB4C2E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23365FCC" w14:textId="7805DBD7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13CFB2EE" w14:textId="221016A0" w:rsidR="00DE2EE9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5E40BA83" w14:textId="77777777" w:rsidR="00DE2EE9" w:rsidRPr="00FF3816" w:rsidRDefault="00DE2EE9" w:rsidP="00BB3748">
      <w:pPr>
        <w:ind w:left="720"/>
        <w:rPr>
          <w:color w:val="000000" w:themeColor="text1"/>
          <w:sz w:val="24"/>
          <w:szCs w:val="30"/>
        </w:rPr>
      </w:pPr>
    </w:p>
    <w:p w14:paraId="66A8E4CB" w14:textId="0C0DA8A4" w:rsidR="00FF3816" w:rsidRPr="004912CC" w:rsidRDefault="00FF3816" w:rsidP="00FF3816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b</m:t>
              </m:r>
            </m:e>
          </m:func>
          <m:r>
            <w:rPr>
              <w:rFonts w:ascii="Cambria Math" w:hAnsi="Cambria Math"/>
              <w:color w:val="FF0000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a=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c</m:t>
                  </m:r>
                </m:sub>
              </m:sSub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b</m:t>
              </m:r>
            </m:e>
          </m:func>
        </m:oMath>
      </m:oMathPara>
    </w:p>
    <w:p w14:paraId="665DE333" w14:textId="77777777" w:rsidR="00736222" w:rsidRDefault="00736222" w:rsidP="00736222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p w14:paraId="3AE1FB83" w14:textId="77777777" w:rsidR="00736222" w:rsidRPr="00E16176" w:rsidRDefault="00736222" w:rsidP="00736222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1: Supposing</w:t>
      </w:r>
    </w:p>
    <w:p w14:paraId="0A7A9E38" w14:textId="7D52A445" w:rsidR="00736222" w:rsidRPr="00736222" w:rsidRDefault="00736222" w:rsidP="00736222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>=P---------------&gt;(1)</m:t>
          </m:r>
        </m:oMath>
      </m:oMathPara>
    </w:p>
    <w:p w14:paraId="1D1484B7" w14:textId="2C1E2AA7" w:rsidR="00736222" w:rsidRPr="00736222" w:rsidRDefault="00736222" w:rsidP="00736222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>=Q---------------&gt;(2)</m:t>
          </m:r>
        </m:oMath>
      </m:oMathPara>
    </w:p>
    <w:p w14:paraId="37342710" w14:textId="60FF77BE" w:rsidR="00736222" w:rsidRPr="0027048E" w:rsidRDefault="00736222" w:rsidP="00736222">
      <w:pPr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c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b=R-</m:t>
          </m:r>
          <m:r>
            <w:rPr>
              <w:rFonts w:ascii="Cambria Math" w:hAnsi="Cambria Math"/>
              <w:sz w:val="24"/>
              <w:szCs w:val="30"/>
            </w:rPr>
            <m:t>--------------&gt;(</m:t>
          </m:r>
          <m:r>
            <w:rPr>
              <w:rFonts w:ascii="Cambria Math" w:hAnsi="Cambria Math"/>
              <w:sz w:val="24"/>
              <w:szCs w:val="30"/>
            </w:rPr>
            <m:t>3</m:t>
          </m:r>
          <m:r>
            <w:rPr>
              <w:rFonts w:ascii="Cambria Math" w:hAnsi="Cambria Math"/>
              <w:sz w:val="24"/>
              <w:szCs w:val="30"/>
            </w:rPr>
            <m:t>)</m:t>
          </m:r>
        </m:oMath>
      </m:oMathPara>
    </w:p>
    <w:p w14:paraId="51BBEB17" w14:textId="77777777" w:rsidR="00736222" w:rsidRPr="00E16176" w:rsidRDefault="00736222" w:rsidP="00736222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</w:t>
      </w:r>
      <w:r>
        <w:rPr>
          <w:b/>
          <w:bCs/>
          <w:sz w:val="24"/>
          <w:szCs w:val="30"/>
          <w:u w:val="single"/>
        </w:rPr>
        <w:t>2</w:t>
      </w:r>
      <w:r w:rsidRPr="00E16176">
        <w:rPr>
          <w:b/>
          <w:bCs/>
          <w:sz w:val="24"/>
          <w:szCs w:val="30"/>
          <w:u w:val="single"/>
        </w:rPr>
        <w:t xml:space="preserve">: </w:t>
      </w:r>
      <w:r>
        <w:rPr>
          <w:b/>
          <w:bCs/>
          <w:sz w:val="24"/>
          <w:szCs w:val="30"/>
          <w:u w:val="single"/>
        </w:rPr>
        <w:t>Convert into Exponential For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736222" w:rsidRPr="00922276" w14:paraId="14147290" w14:textId="77777777" w:rsidTr="009672EC">
        <w:tc>
          <w:tcPr>
            <w:tcW w:w="4508" w:type="dxa"/>
          </w:tcPr>
          <w:p w14:paraId="3136B3D0" w14:textId="77777777" w:rsidR="00736222" w:rsidRPr="00E16176" w:rsidRDefault="00736222" w:rsidP="009672EC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</w:rPr>
            </w:pPr>
            <w:r w:rsidRPr="00E16176">
              <w:rPr>
                <w:rFonts w:eastAsiaTheme="minorEastAsia"/>
                <w:b/>
                <w:bCs/>
                <w:color w:val="C00000"/>
              </w:rPr>
              <w:t>Logarithmic Form</w:t>
            </w:r>
          </w:p>
        </w:tc>
        <w:tc>
          <w:tcPr>
            <w:tcW w:w="4508" w:type="dxa"/>
          </w:tcPr>
          <w:p w14:paraId="1A9CFFF7" w14:textId="77777777" w:rsidR="00736222" w:rsidRPr="00E16176" w:rsidRDefault="00736222" w:rsidP="009672EC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</w:rPr>
            </w:pPr>
            <w:r w:rsidRPr="00E16176">
              <w:rPr>
                <w:rFonts w:eastAsiaTheme="minorEastAsia"/>
                <w:b/>
                <w:bCs/>
                <w:color w:val="C00000"/>
              </w:rPr>
              <w:t>Exponential Form</w:t>
            </w:r>
          </w:p>
        </w:tc>
      </w:tr>
      <w:tr w:rsidR="00736222" w14:paraId="269D38B0" w14:textId="77777777" w:rsidTr="009672EC">
        <w:tc>
          <w:tcPr>
            <w:tcW w:w="4508" w:type="dxa"/>
          </w:tcPr>
          <w:p w14:paraId="6F7BAAE4" w14:textId="77777777" w:rsidR="00736222" w:rsidRPr="00E16176" w:rsidRDefault="00736222" w:rsidP="009672EC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  <w:sz w:val="26"/>
                <w:szCs w:val="32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C00000"/>
                        <w:sz w:val="26"/>
                        <w:szCs w:val="32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color w:val="C00000"/>
                            <w:sz w:val="26"/>
                            <w:szCs w:val="3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color w:val="C00000"/>
                            <w:sz w:val="26"/>
                            <w:szCs w:val="32"/>
                          </w:rPr>
                          <m:t>log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color w:val="C00000"/>
                            <w:sz w:val="26"/>
                            <w:szCs w:val="32"/>
                          </w:rPr>
                          <m:t>a</m:t>
                        </m:r>
                      </m:sub>
                    </m:sSub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00000"/>
                        <w:sz w:val="26"/>
                        <w:szCs w:val="32"/>
                      </w:rPr>
                      <m:t>(X)</m:t>
                    </m:r>
                  </m:e>
                </m:func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6"/>
                    <w:szCs w:val="32"/>
                  </w:rPr>
                  <m:t>=Y</m:t>
                </m:r>
              </m:oMath>
            </m:oMathPara>
          </w:p>
        </w:tc>
        <w:tc>
          <w:tcPr>
            <w:tcW w:w="4508" w:type="dxa"/>
          </w:tcPr>
          <w:p w14:paraId="7657EFF3" w14:textId="77777777" w:rsidR="00736222" w:rsidRPr="00E16176" w:rsidRDefault="00736222" w:rsidP="009672EC">
            <w:pPr>
              <w:jc w:val="center"/>
              <w:rPr>
                <w:rFonts w:ascii="Calibri" w:eastAsia="Times New Roman" w:hAnsi="Calibri" w:cs="Cordia New"/>
                <w:b/>
                <w:bCs/>
                <w:color w:val="C00000"/>
                <w:sz w:val="26"/>
                <w:szCs w:val="3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bCs/>
                        <w:i/>
                        <w:color w:val="C00000"/>
                        <w:sz w:val="26"/>
                        <w:szCs w:val="32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00000"/>
                        <w:sz w:val="26"/>
                        <w:szCs w:val="32"/>
                      </w:rPr>
                      <m:t>a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color w:val="C00000"/>
                        <w:sz w:val="26"/>
                        <w:szCs w:val="32"/>
                      </w:rPr>
                      <m:t>Y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color w:val="C00000"/>
                    <w:sz w:val="26"/>
                    <w:szCs w:val="32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eastAsia="Times New Roman" w:hAnsi="Cambria Math" w:cs="Cordia New"/>
                    <w:color w:val="C00000"/>
                    <w:sz w:val="26"/>
                    <w:szCs w:val="32"/>
                  </w:rPr>
                  <m:t>X</m:t>
                </m:r>
              </m:oMath>
            </m:oMathPara>
          </w:p>
        </w:tc>
      </w:tr>
      <w:tr w:rsidR="00736222" w14:paraId="7ADAE410" w14:textId="77777777" w:rsidTr="009672EC">
        <w:tc>
          <w:tcPr>
            <w:tcW w:w="4508" w:type="dxa"/>
          </w:tcPr>
          <w:p w14:paraId="789471B4" w14:textId="7B7DDD5C" w:rsidR="00736222" w:rsidRDefault="00736222" w:rsidP="00736222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a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b</m:t>
                    </m:r>
                  </m:e>
                </m:func>
                <m:r>
                  <w:rPr>
                    <w:rFonts w:ascii="Cambria Math" w:hAnsi="Cambria Math"/>
                    <w:sz w:val="24"/>
                    <w:szCs w:val="30"/>
                  </w:rPr>
                  <m:t>=P</m:t>
                </m:r>
              </m:oMath>
            </m:oMathPara>
          </w:p>
        </w:tc>
        <w:tc>
          <w:tcPr>
            <w:tcW w:w="4508" w:type="dxa"/>
          </w:tcPr>
          <w:p w14:paraId="71DB0850" w14:textId="6FD810E2" w:rsidR="00736222" w:rsidRDefault="001F501E" w:rsidP="00736222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P</m:t>
                    </m:r>
                  </m:sup>
                </m:sSup>
                <m:r>
                  <w:rPr>
                    <w:rFonts w:ascii="Cambria Math" w:hAnsi="Cambria Math"/>
                  </w:rPr>
                  <m:t>=b</m:t>
                </m:r>
                <m:r>
                  <w:rPr>
                    <w:rFonts w:ascii="Cambria Math" w:eastAsia="Times New Roman" w:hAnsi="Cambria Math" w:cs="Cordia New"/>
                  </w:rPr>
                  <m:t>--→(4)</m:t>
                </m:r>
              </m:oMath>
            </m:oMathPara>
          </w:p>
        </w:tc>
      </w:tr>
      <w:tr w:rsidR="00736222" w14:paraId="20211C73" w14:textId="77777777" w:rsidTr="009672EC">
        <w:tc>
          <w:tcPr>
            <w:tcW w:w="4508" w:type="dxa"/>
          </w:tcPr>
          <w:p w14:paraId="3A6C3585" w14:textId="10FD1E10" w:rsidR="00736222" w:rsidRDefault="00736222" w:rsidP="009672EC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c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a</m:t>
                    </m:r>
                  </m:e>
                </m:func>
                <m:r>
                  <w:rPr>
                    <w:rFonts w:ascii="Cambria Math" w:hAnsi="Cambria Math"/>
                    <w:sz w:val="24"/>
                    <w:szCs w:val="30"/>
                  </w:rPr>
                  <m:t>=Q</m:t>
                </m:r>
              </m:oMath>
            </m:oMathPara>
          </w:p>
        </w:tc>
        <w:tc>
          <w:tcPr>
            <w:tcW w:w="4508" w:type="dxa"/>
          </w:tcPr>
          <w:p w14:paraId="644E04F5" w14:textId="227434FE" w:rsidR="00736222" w:rsidRPr="0027048E" w:rsidRDefault="00736222" w:rsidP="009672EC">
            <w:pPr>
              <w:jc w:val="center"/>
              <w:rPr>
                <w:rFonts w:ascii="Calibri" w:eastAsia="Times New Roman" w:hAnsi="Calibri" w:cs="Cordia New"/>
                <w:sz w:val="24"/>
                <w:szCs w:val="3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Q</m:t>
                    </m:r>
                  </m:sup>
                </m:sSup>
                <m:r>
                  <w:rPr>
                    <w:rFonts w:ascii="Cambria Math" w:hAnsi="Cambria Math"/>
                  </w:rPr>
                  <m:t>=a</m:t>
                </m:r>
                <m:r>
                  <w:rPr>
                    <w:rFonts w:ascii="Cambria Math" w:eastAsia="Times New Roman" w:hAnsi="Cambria Math" w:cs="Cordia New"/>
                  </w:rPr>
                  <m:t>--→(5)</m:t>
                </m:r>
              </m:oMath>
            </m:oMathPara>
          </w:p>
        </w:tc>
      </w:tr>
      <w:tr w:rsidR="00736222" w14:paraId="6F89C3B0" w14:textId="77777777" w:rsidTr="009672EC">
        <w:tc>
          <w:tcPr>
            <w:tcW w:w="4508" w:type="dxa"/>
          </w:tcPr>
          <w:p w14:paraId="314D1B67" w14:textId="1353F0FA" w:rsidR="00736222" w:rsidRDefault="00736222" w:rsidP="009672EC">
            <w:pPr>
              <w:jc w:val="center"/>
              <w:rPr>
                <w:rFonts w:ascii="Calibri" w:eastAsia="Times New Roman" w:hAnsi="Calibri" w:cs="Cordia New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30"/>
                      </w:rPr>
                    </m:ctrlPr>
                  </m:funcPr>
                  <m:fNam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30"/>
                          </w:rPr>
                        </m:ctrlPr>
                      </m:sSub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log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30"/>
                          </w:rPr>
                          <m:t>c</m:t>
                        </m:r>
                      </m:sub>
                    </m:sSub>
                  </m:fName>
                  <m:e>
                    <m:r>
                      <w:rPr>
                        <w:rFonts w:ascii="Cambria Math" w:hAnsi="Cambria Math"/>
                        <w:sz w:val="24"/>
                        <w:szCs w:val="30"/>
                      </w:rPr>
                      <m:t>b</m:t>
                    </m:r>
                  </m:e>
                </m:func>
                <m:r>
                  <w:rPr>
                    <w:rFonts w:ascii="Cambria Math" w:hAnsi="Cambria Math"/>
                    <w:sz w:val="24"/>
                    <w:szCs w:val="30"/>
                  </w:rPr>
                  <m:t>=</m:t>
                </m:r>
                <m:r>
                  <w:rPr>
                    <w:rFonts w:ascii="Cambria Math" w:hAnsi="Cambria Math"/>
                    <w:sz w:val="24"/>
                    <w:szCs w:val="30"/>
                  </w:rPr>
                  <m:t>R</m:t>
                </m:r>
              </m:oMath>
            </m:oMathPara>
          </w:p>
        </w:tc>
        <w:tc>
          <w:tcPr>
            <w:tcW w:w="4508" w:type="dxa"/>
          </w:tcPr>
          <w:p w14:paraId="76211E06" w14:textId="7638E164" w:rsidR="00736222" w:rsidRPr="0027048E" w:rsidRDefault="00736222" w:rsidP="009672EC">
            <w:pPr>
              <w:jc w:val="center"/>
              <w:rPr>
                <w:rFonts w:ascii="Calibri" w:eastAsia="Times New Roman" w:hAnsi="Calibri" w:cs="Cordia New"/>
                <w:sz w:val="24"/>
                <w:szCs w:val="30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R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b</m:t>
                </m:r>
                <m:r>
                  <w:rPr>
                    <w:rFonts w:ascii="Cambria Math" w:eastAsia="Times New Roman" w:hAnsi="Cambria Math" w:cs="Cordia New"/>
                  </w:rPr>
                  <m:t>--→(6)</m:t>
                </m:r>
              </m:oMath>
            </m:oMathPara>
          </w:p>
        </w:tc>
      </w:tr>
      <w:tr w:rsidR="00736222" w14:paraId="2805BBC2" w14:textId="77777777" w:rsidTr="009672EC">
        <w:tc>
          <w:tcPr>
            <w:tcW w:w="4508" w:type="dxa"/>
          </w:tcPr>
          <w:p w14:paraId="13252C5A" w14:textId="77777777" w:rsidR="00736222" w:rsidRDefault="00736222" w:rsidP="009672EC">
            <w:pPr>
              <w:jc w:val="center"/>
              <w:rPr>
                <w:rFonts w:ascii="Calibri" w:eastAsia="Times New Roman" w:hAnsi="Calibri" w:cs="Cordia New"/>
              </w:rPr>
            </w:pPr>
          </w:p>
        </w:tc>
        <w:tc>
          <w:tcPr>
            <w:tcW w:w="4508" w:type="dxa"/>
          </w:tcPr>
          <w:p w14:paraId="14234473" w14:textId="77777777" w:rsidR="00736222" w:rsidRPr="0027048E" w:rsidRDefault="00736222" w:rsidP="009672EC">
            <w:pPr>
              <w:jc w:val="center"/>
              <w:rPr>
                <w:rFonts w:ascii="Calibri" w:eastAsia="Times New Roman" w:hAnsi="Calibri" w:cs="Cordia New"/>
                <w:sz w:val="24"/>
                <w:szCs w:val="30"/>
              </w:rPr>
            </w:pPr>
          </w:p>
        </w:tc>
      </w:tr>
    </w:tbl>
    <w:p w14:paraId="5A38FA28" w14:textId="70AD7845" w:rsidR="00736222" w:rsidRPr="00E16176" w:rsidRDefault="00736222" w:rsidP="00736222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</w:t>
      </w:r>
      <w:r>
        <w:rPr>
          <w:b/>
          <w:bCs/>
          <w:sz w:val="24"/>
          <w:szCs w:val="30"/>
          <w:u w:val="single"/>
        </w:rPr>
        <w:t>3</w:t>
      </w:r>
      <w:r w:rsidRPr="00E16176">
        <w:rPr>
          <w:b/>
          <w:bCs/>
          <w:sz w:val="24"/>
          <w:szCs w:val="30"/>
          <w:u w:val="single"/>
        </w:rPr>
        <w:t xml:space="preserve">: </w:t>
      </w:r>
      <w:r>
        <w:rPr>
          <w:b/>
          <w:bCs/>
          <w:sz w:val="24"/>
          <w:szCs w:val="30"/>
          <w:u w:val="single"/>
        </w:rPr>
        <w:t>Put the value of m</w:t>
      </w:r>
    </w:p>
    <w:p w14:paraId="0B6A63F3" w14:textId="0138C83D" w:rsidR="00F4230A" w:rsidRDefault="00F4230A" w:rsidP="00F4230A">
      <w:pPr>
        <w:ind w:left="720"/>
        <w:rPr>
          <w:color w:val="000000" w:themeColor="text1"/>
          <w:sz w:val="24"/>
          <w:szCs w:val="30"/>
        </w:rPr>
      </w:pPr>
      <w:r>
        <w:rPr>
          <w:color w:val="000000" w:themeColor="text1"/>
          <w:sz w:val="24"/>
          <w:szCs w:val="30"/>
        </w:rPr>
        <w:t xml:space="preserve">Put the value of </w:t>
      </w:r>
      <w:r w:rsidR="00E93E1D">
        <w:rPr>
          <w:color w:val="000000" w:themeColor="text1"/>
          <w:sz w:val="24"/>
          <w:szCs w:val="30"/>
        </w:rPr>
        <w:t>a</w:t>
      </w:r>
      <w:r>
        <w:rPr>
          <w:color w:val="000000" w:themeColor="text1"/>
          <w:sz w:val="24"/>
          <w:szCs w:val="30"/>
        </w:rPr>
        <w:t xml:space="preserve"> = </w:t>
      </w:r>
      <w:proofErr w:type="spellStart"/>
      <w:r w:rsidR="00E93E1D">
        <w:rPr>
          <w:color w:val="000000" w:themeColor="text1"/>
          <w:sz w:val="24"/>
          <w:szCs w:val="30"/>
        </w:rPr>
        <w:t>c</w:t>
      </w:r>
      <w:r w:rsidR="00E93E1D">
        <w:rPr>
          <w:color w:val="000000" w:themeColor="text1"/>
          <w:sz w:val="24"/>
          <w:szCs w:val="30"/>
          <w:vertAlign w:val="superscript"/>
        </w:rPr>
        <w:t>Q</w:t>
      </w:r>
      <w:proofErr w:type="spellEnd"/>
      <w:r>
        <w:rPr>
          <w:color w:val="000000" w:themeColor="text1"/>
          <w:sz w:val="24"/>
          <w:szCs w:val="30"/>
        </w:rPr>
        <w:t xml:space="preserve"> in equation (</w:t>
      </w:r>
      <w:r w:rsidR="0050270C">
        <w:rPr>
          <w:color w:val="000000" w:themeColor="text1"/>
          <w:sz w:val="24"/>
          <w:szCs w:val="30"/>
        </w:rPr>
        <w:t>4</w:t>
      </w:r>
      <w:r>
        <w:rPr>
          <w:color w:val="000000" w:themeColor="text1"/>
          <w:sz w:val="24"/>
          <w:szCs w:val="30"/>
        </w:rPr>
        <w:t>)</w:t>
      </w:r>
    </w:p>
    <w:p w14:paraId="00454A97" w14:textId="72E1369C" w:rsidR="00736222" w:rsidRPr="001269F1" w:rsidRDefault="0050270C" w:rsidP="00736222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=b</m:t>
          </m:r>
        </m:oMath>
      </m:oMathPara>
    </w:p>
    <w:p w14:paraId="76B03CF3" w14:textId="01121C2E" w:rsidR="0050270C" w:rsidRPr="00515C7B" w:rsidRDefault="0050270C" w:rsidP="0050270C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p>
                  <m:r>
                    <w:rPr>
                      <w:rFonts w:ascii="Cambria Math" w:hAnsi="Cambria Math"/>
                    </w:rPr>
                    <m:t>Q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P</m:t>
              </m:r>
            </m:sup>
          </m:sSup>
          <m:r>
            <w:rPr>
              <w:rFonts w:ascii="Cambria Math" w:hAnsi="Cambria Math"/>
            </w:rPr>
            <m:t>=b</m:t>
          </m:r>
        </m:oMath>
      </m:oMathPara>
    </w:p>
    <w:p w14:paraId="74F3A81B" w14:textId="19080CDA" w:rsidR="00515C7B" w:rsidRPr="001269F1" w:rsidRDefault="00515C7B" w:rsidP="00515C7B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PQ</m:t>
              </m:r>
            </m:sup>
          </m:sSup>
          <m:r>
            <w:rPr>
              <w:rFonts w:ascii="Cambria Math" w:hAnsi="Cambria Math"/>
            </w:rPr>
            <m:t>=b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--→(7)</m:t>
          </m:r>
        </m:oMath>
      </m:oMathPara>
    </w:p>
    <w:p w14:paraId="4A4D8298" w14:textId="77777777" w:rsidR="00736222" w:rsidRPr="00E16176" w:rsidRDefault="00736222" w:rsidP="00736222">
      <w:pPr>
        <w:rPr>
          <w:b/>
          <w:bCs/>
          <w:sz w:val="24"/>
          <w:szCs w:val="30"/>
          <w:u w:val="single"/>
        </w:rPr>
      </w:pPr>
      <w:r w:rsidRPr="00E16176">
        <w:rPr>
          <w:b/>
          <w:bCs/>
          <w:sz w:val="24"/>
          <w:szCs w:val="30"/>
          <w:u w:val="single"/>
        </w:rPr>
        <w:t>STEP-</w:t>
      </w:r>
      <w:r>
        <w:rPr>
          <w:b/>
          <w:bCs/>
          <w:sz w:val="24"/>
          <w:szCs w:val="30"/>
          <w:u w:val="single"/>
        </w:rPr>
        <w:t>4</w:t>
      </w:r>
      <w:r w:rsidRPr="00E16176">
        <w:rPr>
          <w:b/>
          <w:bCs/>
          <w:sz w:val="24"/>
          <w:szCs w:val="30"/>
          <w:u w:val="single"/>
        </w:rPr>
        <w:t xml:space="preserve">: </w:t>
      </w:r>
      <w:r>
        <w:rPr>
          <w:b/>
          <w:bCs/>
          <w:sz w:val="24"/>
          <w:szCs w:val="30"/>
          <w:u w:val="single"/>
        </w:rPr>
        <w:t>Compare equations</w:t>
      </w:r>
    </w:p>
    <w:p w14:paraId="1A97DEA8" w14:textId="77777777" w:rsidR="00736222" w:rsidRDefault="00736222" w:rsidP="00736222">
      <w:pPr>
        <w:rPr>
          <w:color w:val="000000" w:themeColor="text1"/>
          <w:sz w:val="24"/>
          <w:szCs w:val="30"/>
        </w:rPr>
      </w:pPr>
      <w:r>
        <w:rPr>
          <w:color w:val="000000" w:themeColor="text1"/>
          <w:sz w:val="24"/>
          <w:szCs w:val="30"/>
        </w:rPr>
        <w:t>Compare equation (7) with (6)</w:t>
      </w:r>
    </w:p>
    <w:p w14:paraId="4F4599EA" w14:textId="2D6B894F" w:rsidR="00736222" w:rsidRPr="00685D75" w:rsidRDefault="00DE2EE9" w:rsidP="00736222">
      <w:pPr>
        <w:ind w:left="720"/>
        <w:rPr>
          <w:color w:val="000000" w:themeColor="text1"/>
          <w:sz w:val="24"/>
          <w:szCs w:val="30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PQ</m:t>
              </m:r>
            </m:sup>
          </m:sSup>
          <m:r>
            <w:rPr>
              <w:rFonts w:ascii="Cambria Math" w:hAnsi="Cambria Math"/>
              <w:color w:val="000000" w:themeColor="text1"/>
              <w:sz w:val="24"/>
              <w:szCs w:val="30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 </m:t>
          </m:r>
        </m:oMath>
      </m:oMathPara>
    </w:p>
    <w:p w14:paraId="3C2E7967" w14:textId="77777777" w:rsidR="00736222" w:rsidRPr="00685D75" w:rsidRDefault="00736222" w:rsidP="00736222">
      <w:pPr>
        <w:ind w:left="720"/>
        <w:rPr>
          <w:color w:val="000000" w:themeColor="text1"/>
          <w:sz w:val="24"/>
          <w:szCs w:val="30"/>
        </w:rPr>
      </w:pPr>
      <m:oMathPara>
        <m:oMath>
          <m:r>
            <w:rPr>
              <w:rFonts w:ascii="Cambria Math" w:hAnsi="Cambria Math"/>
            </w:rPr>
            <m:t>PQ=</m:t>
          </m:r>
          <m:r>
            <w:rPr>
              <w:rFonts w:ascii="Cambria Math" w:hAnsi="Cambria Math"/>
              <w:color w:val="000000" w:themeColor="text1"/>
              <w:sz w:val="24"/>
              <w:szCs w:val="30"/>
            </w:rPr>
            <m:t>R</m:t>
          </m:r>
        </m:oMath>
      </m:oMathPara>
    </w:p>
    <w:p w14:paraId="5DF444A0" w14:textId="417834F5" w:rsidR="00736222" w:rsidRPr="00FF3816" w:rsidRDefault="00DE2EE9" w:rsidP="00736222">
      <w:pPr>
        <w:ind w:left="720"/>
        <w:rPr>
          <w:color w:val="000000" w:themeColor="text1"/>
          <w:sz w:val="24"/>
          <w:szCs w:val="30"/>
        </w:rPr>
      </w:pPr>
      <m:oMathPara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e>
          </m:func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e>
          </m:func>
          <m:r>
            <w:rPr>
              <w:rFonts w:ascii="Cambria Math" w:hAnsi="Cambria Math"/>
              <w:color w:val="000000" w:themeColor="text1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c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b</m:t>
          </m:r>
          <m:r>
            <w:rPr>
              <w:rFonts w:ascii="Cambria Math" w:hAnsi="Cambria Math"/>
              <w:sz w:val="24"/>
              <w:szCs w:val="30"/>
            </w:rPr>
            <m:t>---------------</m:t>
          </m:r>
          <m:r>
            <w:rPr>
              <w:rFonts w:ascii="Cambria Math" w:hAnsi="Cambria Math"/>
              <w:sz w:val="24"/>
              <w:szCs w:val="30"/>
            </w:rPr>
            <m:t xml:space="preserve"> Proof</m:t>
          </m:r>
        </m:oMath>
      </m:oMathPara>
    </w:p>
    <w:p w14:paraId="77432CFA" w14:textId="04CD481B" w:rsidR="00C06F71" w:rsidRPr="004912CC" w:rsidRDefault="00C06F71" w:rsidP="00C06F71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color w:val="FF0000"/>
              <w:sz w:val="24"/>
              <w:szCs w:val="30"/>
            </w:rPr>
            <m:t xml:space="preserve"> a</m:t>
          </m:r>
          <m:r>
            <w:rPr>
              <w:rFonts w:ascii="Cambria Math" w:hAnsi="Cambria Math"/>
              <w:color w:val="FF0000"/>
              <w:sz w:val="24"/>
              <w:szCs w:val="30"/>
            </w:rPr>
            <m:t>.</m:t>
          </m:r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b</m:t>
              </m:r>
              <m:f>
                <m:f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  <w:sz w:val="24"/>
                          <w:szCs w:val="30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a</m:t>
                  </m:r>
                </m:den>
              </m:f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1</m:t>
              </m:r>
            </m:e>
          </m:func>
        </m:oMath>
      </m:oMathPara>
    </w:p>
    <w:p w14:paraId="672162C3" w14:textId="1E7B27D4" w:rsidR="00C06F71" w:rsidRDefault="00C06F71" w:rsidP="00C06F71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p w14:paraId="75B3B060" w14:textId="59EA3668" w:rsidR="006E5967" w:rsidRPr="006E5967" w:rsidRDefault="006E5967" w:rsidP="00C06F71">
      <w:pPr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a.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= 1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>---------→(1)</m:t>
          </m:r>
        </m:oMath>
      </m:oMathPara>
    </w:p>
    <w:p w14:paraId="5D752D54" w14:textId="06B74B54" w:rsidR="006E5967" w:rsidRPr="00A8014B" w:rsidRDefault="00A8014B" w:rsidP="00C06F71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Formula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a</m:t>
          </m:r>
          <m:r>
            <w:rPr>
              <w:rFonts w:ascii="Cambria Math" w:hAnsi="Cambria Math"/>
              <w:sz w:val="24"/>
              <w:szCs w:val="3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r>
            <w:rPr>
              <w:rFonts w:ascii="Cambria Math" w:hAnsi="Cambria Math"/>
              <w:sz w:val="24"/>
              <w:szCs w:val="30"/>
            </w:rPr>
            <m:t xml:space="preserve">c  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c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a</m:t>
          </m:r>
        </m:oMath>
      </m:oMathPara>
    </w:p>
    <w:p w14:paraId="40D19847" w14:textId="2DF5879D" w:rsidR="00A8014B" w:rsidRDefault="00A8014B" w:rsidP="00C06F71">
      <w:pPr>
        <w:rPr>
          <w:sz w:val="24"/>
          <w:szCs w:val="30"/>
        </w:rPr>
      </w:pPr>
      <w:r>
        <w:rPr>
          <w:sz w:val="24"/>
          <w:szCs w:val="30"/>
        </w:rPr>
        <w:t>Put in equation (1)</w:t>
      </w:r>
    </w:p>
    <w:p w14:paraId="3F605911" w14:textId="5E12AD7F" w:rsidR="00A8014B" w:rsidRPr="00C56B60" w:rsidRDefault="00C56B60" w:rsidP="00C06F71">
      <w:pPr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r>
            <w:rPr>
              <w:rFonts w:ascii="Cambria Math" w:hAnsi="Cambria Math"/>
              <w:sz w:val="24"/>
              <w:szCs w:val="30"/>
            </w:rPr>
            <m:t xml:space="preserve">c  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c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a</m:t>
          </m:r>
          <m:r>
            <w:rPr>
              <w:rFonts w:ascii="Cambria Math" w:hAnsi="Cambria Math"/>
              <w:sz w:val="24"/>
              <w:szCs w:val="30"/>
            </w:rPr>
            <m:t xml:space="preserve">.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30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30"/>
                    </w:rPr>
                    <m:t>a</m:t>
                  </m:r>
                </m:den>
              </m:f>
              <m:r>
                <w:rPr>
                  <w:rFonts w:ascii="Cambria Math" w:hAnsi="Cambria Math"/>
                  <w:sz w:val="24"/>
                  <w:szCs w:val="30"/>
                </w:rPr>
                <m:t>= 1</m:t>
              </m:r>
            </m:e>
          </m:func>
        </m:oMath>
      </m:oMathPara>
    </w:p>
    <w:p w14:paraId="0D96C518" w14:textId="2B3F0004" w:rsidR="00C56B60" w:rsidRPr="00C63DF5" w:rsidRDefault="00C56B60" w:rsidP="00C06F71">
      <w:pPr>
        <w:rPr>
          <w:rFonts w:eastAsiaTheme="minorEastAsia"/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r>
            <w:rPr>
              <w:rFonts w:ascii="Cambria Math" w:hAnsi="Cambria Math"/>
              <w:sz w:val="24"/>
              <w:szCs w:val="30"/>
            </w:rPr>
            <m:t xml:space="preserve">c  </m:t>
          </m:r>
          <m:r>
            <w:rPr>
              <w:rFonts w:ascii="Cambria Math" w:hAnsi="Cambria Math"/>
              <w:sz w:val="24"/>
              <w:szCs w:val="30"/>
            </w:rPr>
            <m:t xml:space="preserve">.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c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b= 1</m:t>
              </m:r>
            </m:e>
          </m:func>
        </m:oMath>
      </m:oMathPara>
    </w:p>
    <w:p w14:paraId="2AF05792" w14:textId="16230EE4" w:rsidR="00C63DF5" w:rsidRDefault="00766F6D" w:rsidP="00C06F71">
      <w:pPr>
        <w:rPr>
          <w:rFonts w:eastAsiaTheme="minorEastAsia"/>
          <w:sz w:val="24"/>
          <w:szCs w:val="30"/>
        </w:rPr>
      </w:pPr>
      <w:r>
        <w:rPr>
          <w:rFonts w:eastAsiaTheme="minorEastAsia"/>
          <w:sz w:val="24"/>
          <w:szCs w:val="30"/>
        </w:rPr>
        <w:lastRenderedPageBreak/>
        <w:t>When change Numerator into Denominator then base change its position with X</w:t>
      </w:r>
    </w:p>
    <w:p w14:paraId="637A59B2" w14:textId="57A312B6" w:rsidR="00766F6D" w:rsidRPr="00C63DF5" w:rsidRDefault="00766F6D" w:rsidP="00766F6D">
      <w:pPr>
        <w:rPr>
          <w:rFonts w:eastAsiaTheme="minorEastAsia"/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b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 </m:t>
          </m:r>
          <m:r>
            <w:rPr>
              <w:rFonts w:ascii="Cambria Math" w:hAnsi="Cambria Math"/>
              <w:sz w:val="24"/>
              <w:szCs w:val="30"/>
            </w:rPr>
            <m:t xml:space="preserve">c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r>
                <w:rPr>
                  <w:rFonts w:ascii="Cambria Math" w:hAnsi="Cambria Math"/>
                  <w:sz w:val="24"/>
                  <w:szCs w:val="30"/>
                </w:rPr>
                <m:t>c</m:t>
              </m:r>
            </m:den>
          </m:f>
          <m:r>
            <w:rPr>
              <w:rFonts w:ascii="Cambria Math" w:hAnsi="Cambria Math"/>
              <w:sz w:val="24"/>
              <w:szCs w:val="30"/>
            </w:rPr>
            <m:t>=</m:t>
          </m:r>
          <m:r>
            <w:rPr>
              <w:rFonts w:ascii="Cambria Math" w:eastAsiaTheme="minorEastAsia" w:hAnsi="Cambria Math"/>
              <w:sz w:val="24"/>
              <w:szCs w:val="30"/>
            </w:rPr>
            <m:t>1</m:t>
          </m:r>
        </m:oMath>
      </m:oMathPara>
    </w:p>
    <w:p w14:paraId="59FF0935" w14:textId="77777777" w:rsidR="00766F6D" w:rsidRPr="00C56B60" w:rsidRDefault="00766F6D" w:rsidP="00C06F71">
      <w:pPr>
        <w:rPr>
          <w:rFonts w:eastAsiaTheme="minorEastAsia"/>
          <w:sz w:val="24"/>
          <w:szCs w:val="30"/>
        </w:rPr>
      </w:pPr>
    </w:p>
    <w:p w14:paraId="610FEEF8" w14:textId="4F782C95" w:rsidR="00C56B60" w:rsidRDefault="00C56B60" w:rsidP="00C06F71">
      <w:pPr>
        <w:rPr>
          <w:sz w:val="24"/>
          <w:szCs w:val="30"/>
        </w:rPr>
      </w:pPr>
      <w:r>
        <w:rPr>
          <w:rFonts w:eastAsiaTheme="minorEastAsia"/>
          <w:sz w:val="24"/>
          <w:szCs w:val="30"/>
        </w:rPr>
        <w:t>These both are opposite and cancel each other</w:t>
      </w:r>
    </w:p>
    <w:p w14:paraId="505320D3" w14:textId="31E5C89F" w:rsidR="00C56B60" w:rsidRPr="00C56B60" w:rsidRDefault="00C56B60" w:rsidP="00C06F71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1</m:t>
          </m:r>
          <m:r>
            <w:rPr>
              <w:rFonts w:ascii="Cambria Math" w:hAnsi="Cambria Math"/>
              <w:sz w:val="24"/>
              <w:szCs w:val="30"/>
            </w:rPr>
            <m:t>= 1</m:t>
          </m:r>
          <m:r>
            <w:rPr>
              <w:rFonts w:ascii="Cambria Math" w:hAnsi="Cambria Math"/>
              <w:sz w:val="24"/>
              <w:szCs w:val="30"/>
            </w:rPr>
            <m:t>----------→Proof</m:t>
          </m:r>
        </m:oMath>
      </m:oMathPara>
    </w:p>
    <w:p w14:paraId="6FE10D06" w14:textId="7293CD7C" w:rsidR="00C56B60" w:rsidRPr="004912CC" w:rsidRDefault="00C56B60" w:rsidP="00C56B60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r>
            <w:rPr>
              <w:rFonts w:ascii="Cambria Math" w:hAnsi="Cambria Math"/>
              <w:color w:val="FF0000"/>
              <w:sz w:val="24"/>
              <w:szCs w:val="30"/>
            </w:rPr>
            <m:t>b=</m:t>
          </m:r>
          <m:f>
            <m:f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 a</m:t>
              </m:r>
            </m:den>
          </m:f>
        </m:oMath>
      </m:oMathPara>
    </w:p>
    <w:p w14:paraId="27BD9B43" w14:textId="467657B3" w:rsidR="00C56B60" w:rsidRDefault="00C56B60" w:rsidP="00C56B60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p w14:paraId="22D23C5F" w14:textId="44DCC5F5" w:rsidR="0076232A" w:rsidRPr="0076232A" w:rsidRDefault="0076232A" w:rsidP="0076232A">
      <w:pPr>
        <w:rPr>
          <w:rFonts w:eastAsiaTheme="minorEastAsia"/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b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den>
          </m:f>
        </m:oMath>
      </m:oMathPara>
    </w:p>
    <w:p w14:paraId="622DC370" w14:textId="77777777" w:rsidR="0076232A" w:rsidRDefault="0076232A" w:rsidP="0076232A">
      <w:pPr>
        <w:rPr>
          <w:rFonts w:eastAsiaTheme="minorEastAsia"/>
          <w:sz w:val="24"/>
          <w:szCs w:val="30"/>
        </w:rPr>
      </w:pPr>
      <w:r>
        <w:rPr>
          <w:rFonts w:eastAsiaTheme="minorEastAsia"/>
          <w:sz w:val="24"/>
          <w:szCs w:val="30"/>
        </w:rPr>
        <w:t>When change Numerator into Denominator then base change its position with X</w:t>
      </w:r>
    </w:p>
    <w:p w14:paraId="71EA16F1" w14:textId="234DE003" w:rsidR="0076232A" w:rsidRPr="00C63DF5" w:rsidRDefault="003F6401" w:rsidP="0076232A">
      <w:pPr>
        <w:rPr>
          <w:rFonts w:eastAsiaTheme="minorEastAsia"/>
          <w:sz w:val="24"/>
          <w:szCs w:val="3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den>
          </m:f>
          <m:r>
            <w:rPr>
              <w:rFonts w:ascii="Cambria Math" w:hAnsi="Cambria Math"/>
              <w:sz w:val="24"/>
              <w:szCs w:val="30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 xml:space="preserve"> </m:t>
              </m:r>
              <m:r>
                <w:rPr>
                  <w:rFonts w:ascii="Cambria Math" w:hAnsi="Cambria Math"/>
                  <w:sz w:val="24"/>
                  <w:szCs w:val="30"/>
                </w:rPr>
                <m:t>a</m:t>
              </m:r>
            </m:den>
          </m:f>
        </m:oMath>
      </m:oMathPara>
    </w:p>
    <w:p w14:paraId="574E3F59" w14:textId="63CBD79E" w:rsidR="00C56B60" w:rsidRPr="003F6401" w:rsidRDefault="003F6401" w:rsidP="00C06F71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1=1---------Proof</m:t>
          </m:r>
        </m:oMath>
      </m:oMathPara>
    </w:p>
    <w:p w14:paraId="260C05BF" w14:textId="42F70E91" w:rsidR="003F6401" w:rsidRPr="004912CC" w:rsidRDefault="003F6401" w:rsidP="003F6401">
      <w:pPr>
        <w:rPr>
          <w:color w:val="FF0000"/>
          <w:sz w:val="24"/>
          <w:szCs w:val="30"/>
        </w:rPr>
      </w:pPr>
      <w:r w:rsidRPr="004912CC">
        <w:rPr>
          <w:color w:val="FF0000"/>
          <w:sz w:val="24"/>
          <w:szCs w:val="30"/>
        </w:rPr>
        <w:t>Q</w:t>
      </w:r>
      <w:r w:rsidR="00B3765A">
        <w:rPr>
          <w:color w:val="FF0000"/>
          <w:sz w:val="24"/>
          <w:szCs w:val="30"/>
        </w:rPr>
        <w:t>5</w:t>
      </w:r>
      <w:r w:rsidRPr="004912CC">
        <w:rPr>
          <w:color w:val="FF0000"/>
          <w:sz w:val="24"/>
          <w:szCs w:val="30"/>
        </w:rPr>
        <w:t>.</w:t>
      </w:r>
      <w:r w:rsidRPr="004912CC">
        <w:rPr>
          <w:color w:val="FF0000"/>
          <w:sz w:val="24"/>
          <w:szCs w:val="30"/>
        </w:rPr>
        <w:tab/>
      </w:r>
      <w:r w:rsidR="00B3765A">
        <w:rPr>
          <w:color w:val="FF0000"/>
          <w:sz w:val="24"/>
          <w:szCs w:val="30"/>
        </w:rPr>
        <w:t xml:space="preserve">Verify </w:t>
      </w:r>
      <w:r w:rsidRPr="004912CC">
        <w:rPr>
          <w:color w:val="FF0000"/>
          <w:sz w:val="24"/>
          <w:szCs w:val="30"/>
        </w:rPr>
        <w:t>the following:</w:t>
      </w:r>
    </w:p>
    <w:p w14:paraId="36453B3E" w14:textId="31B182D2" w:rsidR="003F6401" w:rsidRPr="004912CC" w:rsidRDefault="003F6401" w:rsidP="003F6401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5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7</m:t>
              </m:r>
            </m:e>
          </m:func>
          <m:r>
            <w:rPr>
              <w:rFonts w:ascii="Cambria Math" w:hAnsi="Cambria Math"/>
              <w:color w:val="FF0000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25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2</m:t>
              </m:r>
            </m:e>
          </m:func>
        </m:oMath>
      </m:oMathPara>
    </w:p>
    <w:p w14:paraId="1AFBDED5" w14:textId="77777777" w:rsidR="00B3765A" w:rsidRDefault="00B3765A" w:rsidP="00B3765A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p w14:paraId="1E1BA816" w14:textId="3DAFD07E" w:rsidR="003F6401" w:rsidRPr="00B3765A" w:rsidRDefault="00B3765A" w:rsidP="00C06F71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5= 2</m:t>
              </m:r>
            </m:e>
          </m:func>
        </m:oMath>
      </m:oMathPara>
    </w:p>
    <w:p w14:paraId="18BC840D" w14:textId="017394D6" w:rsidR="00B3765A" w:rsidRPr="00B3765A" w:rsidRDefault="00B3765A" w:rsidP="00B3765A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5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= 2</m:t>
              </m:r>
            </m:e>
          </m:func>
        </m:oMath>
      </m:oMathPara>
    </w:p>
    <w:p w14:paraId="007ADEF9" w14:textId="27EDCD72" w:rsidR="00EA35FD" w:rsidRPr="00B3765A" w:rsidRDefault="00EA35FD" w:rsidP="00EA35FD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7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30"/>
                </w:rPr>
                <m:t xml:space="preserve">2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  <m:r>
                <w:rPr>
                  <w:rFonts w:ascii="Cambria Math" w:hAnsi="Cambria Math"/>
                  <w:sz w:val="24"/>
                  <w:szCs w:val="30"/>
                </w:rPr>
                <m:t>= 2</m:t>
              </m:r>
            </m:e>
          </m:func>
        </m:oMath>
      </m:oMathPara>
    </w:p>
    <w:p w14:paraId="3F4F2786" w14:textId="485FD4BE" w:rsidR="00EA35FD" w:rsidRPr="00B3765A" w:rsidRDefault="00EA35FD" w:rsidP="00EA35FD">
      <w:pPr>
        <w:rPr>
          <w:sz w:val="24"/>
          <w:szCs w:val="3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7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5</m:t>
                  </m:r>
                </m:e>
              </m:func>
            </m:den>
          </m:f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30"/>
                </w:rPr>
                <m:t xml:space="preserve">2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  <m:r>
                <w:rPr>
                  <w:rFonts w:ascii="Cambria Math" w:hAnsi="Cambria Math"/>
                  <w:sz w:val="24"/>
                  <w:szCs w:val="30"/>
                </w:rPr>
                <m:t>= 2</m:t>
              </m:r>
            </m:e>
          </m:func>
        </m:oMath>
      </m:oMathPara>
    </w:p>
    <w:p w14:paraId="1CDE5701" w14:textId="5CB54C36" w:rsidR="00B3765A" w:rsidRPr="00EA35FD" w:rsidRDefault="00EA35FD" w:rsidP="00C06F71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2=2--------------------→Proof</m:t>
          </m:r>
        </m:oMath>
      </m:oMathPara>
    </w:p>
    <w:p w14:paraId="65958BEE" w14:textId="22DD4A2D" w:rsidR="00EA35FD" w:rsidRPr="004912CC" w:rsidRDefault="00EA35FD" w:rsidP="00EA35FD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3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2</m:t>
              </m:r>
            </m:e>
          </m:func>
          <m:r>
            <w:rPr>
              <w:rFonts w:ascii="Cambria Math" w:hAnsi="Cambria Math"/>
              <w:color w:val="FF0000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81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4</m:t>
              </m:r>
            </m:e>
          </m:func>
        </m:oMath>
      </m:oMathPara>
    </w:p>
    <w:p w14:paraId="3526289D" w14:textId="77777777" w:rsidR="00EA35FD" w:rsidRDefault="00EA35FD" w:rsidP="00EA35FD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p w14:paraId="4ABF67AD" w14:textId="1ABC730B" w:rsidR="00EA35FD" w:rsidRPr="00EA35FD" w:rsidRDefault="00EA35FD" w:rsidP="00EA35FD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81= 4</m:t>
              </m:r>
            </m:e>
          </m:func>
        </m:oMath>
      </m:oMathPara>
    </w:p>
    <w:p w14:paraId="11E59F42" w14:textId="7653C2D2" w:rsidR="00EA35FD" w:rsidRPr="00EA35FD" w:rsidRDefault="00EA35FD" w:rsidP="00EA35FD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3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= 4</m:t>
              </m:r>
            </m:e>
          </m:func>
        </m:oMath>
      </m:oMathPara>
    </w:p>
    <w:p w14:paraId="0F5CA5CD" w14:textId="4C68394E" w:rsidR="002A41C0" w:rsidRPr="00EA35FD" w:rsidRDefault="002A41C0" w:rsidP="002A41C0">
      <w:pPr>
        <w:rPr>
          <w:sz w:val="24"/>
          <w:szCs w:val="30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</m:e>
          </m:func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30"/>
                </w:rPr>
                <m:t xml:space="preserve">4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= 4</m:t>
              </m:r>
            </m:e>
          </m:func>
        </m:oMath>
      </m:oMathPara>
    </w:p>
    <w:p w14:paraId="0EC52EA0" w14:textId="0CDEE304" w:rsidR="002A41C0" w:rsidRPr="00AC1BE0" w:rsidRDefault="00AC1BE0" w:rsidP="002A41C0">
      <w:pPr>
        <w:rPr>
          <w:sz w:val="24"/>
          <w:szCs w:val="30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func>
                <m:func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30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30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30"/>
                        </w:rPr>
                        <m:t>2</m:t>
                      </m:r>
                    </m:sub>
                  </m:sSub>
                </m:fName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e>
              </m:func>
            </m:den>
          </m:f>
          <m:r>
            <w:rPr>
              <w:rFonts w:ascii="Cambria Math" w:hAnsi="Cambria Math"/>
              <w:sz w:val="24"/>
              <w:szCs w:val="30"/>
            </w:rPr>
            <m:t xml:space="preserve"> 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30"/>
                </w:rPr>
                <m:t xml:space="preserve">4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= 4</m:t>
              </m:r>
            </m:e>
          </m:func>
        </m:oMath>
      </m:oMathPara>
    </w:p>
    <w:p w14:paraId="6CB680B6" w14:textId="4C9A0720" w:rsidR="00AC1BE0" w:rsidRPr="00EA35FD" w:rsidRDefault="00AC1BE0" w:rsidP="00AC1BE0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=4-------------→Proof</m:t>
          </m:r>
        </m:oMath>
      </m:oMathPara>
    </w:p>
    <w:p w14:paraId="5DB7BC0F" w14:textId="77777777" w:rsidR="00AC1BE0" w:rsidRPr="00EA35FD" w:rsidRDefault="00AC1BE0" w:rsidP="002A41C0">
      <w:pPr>
        <w:rPr>
          <w:sz w:val="24"/>
          <w:szCs w:val="30"/>
        </w:rPr>
      </w:pPr>
    </w:p>
    <w:p w14:paraId="431AE9AE" w14:textId="77ACEA0C" w:rsidR="00AC1BE0" w:rsidRPr="004912CC" w:rsidRDefault="00AC1BE0" w:rsidP="00AC1BE0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5</m:t>
              </m:r>
            </m:sub>
          </m:sSub>
          <m:r>
            <w:rPr>
              <w:rFonts w:ascii="Cambria Math" w:hAnsi="Cambria Math"/>
              <w:color w:val="FF0000"/>
              <w:sz w:val="24"/>
              <w:szCs w:val="30"/>
            </w:rPr>
            <m:t>343</m:t>
          </m:r>
          <m:r>
            <w:rPr>
              <w:rFonts w:ascii="Cambria Math" w:hAnsi="Cambria Math"/>
              <w:color w:val="FF0000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25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6</m:t>
              </m:r>
            </m:e>
          </m:func>
        </m:oMath>
      </m:oMathPara>
    </w:p>
    <w:p w14:paraId="323991A7" w14:textId="48866A67" w:rsidR="00EA35FD" w:rsidRDefault="00AC1BE0" w:rsidP="00AC1BE0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0148C" w14:paraId="78728870" w14:textId="77777777" w:rsidTr="0060148C">
        <w:tc>
          <w:tcPr>
            <w:tcW w:w="4508" w:type="dxa"/>
          </w:tcPr>
          <w:p w14:paraId="5B5E4B67" w14:textId="3D86CDAF" w:rsidR="0060148C" w:rsidRDefault="00392AF6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7</w:t>
            </w:r>
          </w:p>
        </w:tc>
        <w:tc>
          <w:tcPr>
            <w:tcW w:w="4508" w:type="dxa"/>
          </w:tcPr>
          <w:p w14:paraId="4B7F948B" w14:textId="0303AFDD" w:rsidR="0060148C" w:rsidRDefault="006C07B4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343</w:t>
            </w:r>
          </w:p>
        </w:tc>
      </w:tr>
      <w:tr w:rsidR="0060148C" w14:paraId="2B91F2F8" w14:textId="77777777" w:rsidTr="0060148C">
        <w:tc>
          <w:tcPr>
            <w:tcW w:w="4508" w:type="dxa"/>
          </w:tcPr>
          <w:p w14:paraId="5CE918C3" w14:textId="778D8691" w:rsidR="0060148C" w:rsidRDefault="00392AF6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7</w:t>
            </w:r>
          </w:p>
        </w:tc>
        <w:tc>
          <w:tcPr>
            <w:tcW w:w="4508" w:type="dxa"/>
          </w:tcPr>
          <w:p w14:paraId="7567D637" w14:textId="496E2840" w:rsidR="0060148C" w:rsidRDefault="00392AF6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49</w:t>
            </w:r>
          </w:p>
        </w:tc>
      </w:tr>
      <w:tr w:rsidR="0060148C" w14:paraId="361E5794" w14:textId="77777777" w:rsidTr="0060148C">
        <w:tc>
          <w:tcPr>
            <w:tcW w:w="4508" w:type="dxa"/>
          </w:tcPr>
          <w:p w14:paraId="1922D8A8" w14:textId="220B0634" w:rsidR="0060148C" w:rsidRDefault="00392AF6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7</w:t>
            </w:r>
          </w:p>
        </w:tc>
        <w:tc>
          <w:tcPr>
            <w:tcW w:w="4508" w:type="dxa"/>
          </w:tcPr>
          <w:p w14:paraId="68DE6039" w14:textId="1BF9C266" w:rsidR="0060148C" w:rsidRDefault="00392AF6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7</w:t>
            </w:r>
          </w:p>
        </w:tc>
      </w:tr>
      <w:tr w:rsidR="00392AF6" w14:paraId="496A6685" w14:textId="77777777" w:rsidTr="0060148C">
        <w:tc>
          <w:tcPr>
            <w:tcW w:w="4508" w:type="dxa"/>
          </w:tcPr>
          <w:p w14:paraId="33D5250D" w14:textId="77777777" w:rsidR="00392AF6" w:rsidRDefault="00392AF6" w:rsidP="00AC1BE0">
            <w:pPr>
              <w:rPr>
                <w:sz w:val="24"/>
                <w:szCs w:val="30"/>
              </w:rPr>
            </w:pPr>
          </w:p>
        </w:tc>
        <w:tc>
          <w:tcPr>
            <w:tcW w:w="4508" w:type="dxa"/>
          </w:tcPr>
          <w:p w14:paraId="12FB2FEE" w14:textId="11EBEAD7" w:rsidR="00392AF6" w:rsidRDefault="00392AF6" w:rsidP="00AC1BE0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1</w:t>
            </w:r>
          </w:p>
        </w:tc>
      </w:tr>
    </w:tbl>
    <w:p w14:paraId="67ACD61F" w14:textId="46648350" w:rsidR="0060148C" w:rsidRDefault="0060148C" w:rsidP="00AC1BE0">
      <w:pPr>
        <w:rPr>
          <w:sz w:val="24"/>
          <w:szCs w:val="30"/>
        </w:rPr>
      </w:pPr>
    </w:p>
    <w:p w14:paraId="5AD73A5D" w14:textId="556A71FD" w:rsidR="00392AF6" w:rsidRPr="00392AF6" w:rsidRDefault="00392AF6" w:rsidP="00392AF6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343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 xml:space="preserve">25= </m:t>
              </m:r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e>
          </m:func>
        </m:oMath>
      </m:oMathPara>
    </w:p>
    <w:p w14:paraId="14D083E1" w14:textId="7D74A5EC" w:rsidR="00392AF6" w:rsidRPr="00392AF6" w:rsidRDefault="00392AF6" w:rsidP="00392AF6">
      <w:pPr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(7)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5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p>
              </m:sSup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e>
          </m:func>
        </m:oMath>
      </m:oMathPara>
    </w:p>
    <w:p w14:paraId="0B43EC76" w14:textId="63EE53CF" w:rsidR="00BF1C89" w:rsidRPr="00BF1C89" w:rsidRDefault="00BF1C89" w:rsidP="00BF1C89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3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7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r>
            <w:rPr>
              <w:rFonts w:ascii="Cambria Math" w:hAnsi="Cambria Math"/>
              <w:sz w:val="24"/>
              <w:szCs w:val="30"/>
            </w:rPr>
            <m:t>2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e>
          </m:func>
        </m:oMath>
      </m:oMathPara>
    </w:p>
    <w:p w14:paraId="1B9B0F8E" w14:textId="58DC817C" w:rsidR="00BF1C89" w:rsidRPr="00392AF6" w:rsidRDefault="00BF1C89" w:rsidP="00BF1C89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3*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den>
          </m:f>
          <m:r>
            <w:rPr>
              <w:rFonts w:ascii="Cambria Math" w:hAnsi="Cambria Math"/>
              <w:sz w:val="24"/>
              <w:szCs w:val="30"/>
            </w:rPr>
            <m:t xml:space="preserve">× </m:t>
          </m:r>
          <m:r>
            <w:rPr>
              <w:rFonts w:ascii="Cambria Math" w:hAnsi="Cambria Math"/>
              <w:sz w:val="24"/>
              <w:szCs w:val="30"/>
            </w:rPr>
            <m:t>2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7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5</m:t>
              </m:r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e>
          </m:func>
        </m:oMath>
      </m:oMathPara>
    </w:p>
    <w:p w14:paraId="1F0B653F" w14:textId="414DA499" w:rsidR="009672EC" w:rsidRPr="00392AF6" w:rsidRDefault="009672EC" w:rsidP="009672EC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3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r>
            <w:rPr>
              <w:rFonts w:ascii="Cambria Math" w:hAnsi="Cambria Math"/>
              <w:sz w:val="24"/>
              <w:szCs w:val="30"/>
            </w:rPr>
            <m:t>2=6</m:t>
          </m:r>
        </m:oMath>
      </m:oMathPara>
    </w:p>
    <w:p w14:paraId="190E7625" w14:textId="787B3594" w:rsidR="00392AF6" w:rsidRPr="00E512CC" w:rsidRDefault="00E512CC" w:rsidP="00AC1BE0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6=6-------------→Proof</m:t>
          </m:r>
        </m:oMath>
      </m:oMathPara>
    </w:p>
    <w:p w14:paraId="4646374A" w14:textId="47D5C6E1" w:rsidR="00E512CC" w:rsidRPr="004912CC" w:rsidRDefault="00E512CC" w:rsidP="00E512CC">
      <w:pPr>
        <w:rPr>
          <w:color w:val="FF0000"/>
          <w:sz w:val="24"/>
          <w:szCs w:val="30"/>
        </w:rPr>
      </w:pPr>
      <m:oMathPara>
        <m:oMathParaPr>
          <m:jc m:val="left"/>
        </m:oMathParaPr>
        <m:oMath>
          <m:d>
            <m:d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dPr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i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v</m:t>
              </m:r>
            </m:e>
          </m:d>
          <m:r>
            <w:rPr>
              <w:rFonts w:ascii="Cambria Math" w:hAnsi="Cambria Math"/>
              <w:color w:val="FF0000"/>
              <w:sz w:val="24"/>
              <w:szCs w:val="3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color w:val="FF0000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color w:val="FF0000"/>
              <w:sz w:val="24"/>
              <w:szCs w:val="30"/>
            </w:rPr>
            <m:t>16</m:t>
          </m:r>
          <m:r>
            <w:rPr>
              <w:rFonts w:ascii="Cambria Math" w:hAnsi="Cambria Math"/>
              <w:color w:val="FF0000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color w:val="FF0000"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color w:val="FF0000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216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color w:val="FF0000"/>
                  <w:sz w:val="24"/>
                  <w:szCs w:val="30"/>
                </w:rPr>
                <m:t>12</m:t>
              </m:r>
            </m:e>
          </m:func>
        </m:oMath>
      </m:oMathPara>
    </w:p>
    <w:p w14:paraId="0EC3FAF0" w14:textId="77777777" w:rsidR="00E512CC" w:rsidRDefault="00E512CC" w:rsidP="00E512CC">
      <w:pPr>
        <w:rPr>
          <w:sz w:val="24"/>
          <w:szCs w:val="30"/>
        </w:rPr>
      </w:pPr>
      <w:r w:rsidRPr="0027048E">
        <w:rPr>
          <w:sz w:val="24"/>
          <w:szCs w:val="30"/>
        </w:rPr>
        <w:t>Proof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512CC" w14:paraId="4327F760" w14:textId="77777777" w:rsidTr="00DC01F6">
        <w:tc>
          <w:tcPr>
            <w:tcW w:w="4508" w:type="dxa"/>
          </w:tcPr>
          <w:p w14:paraId="0F7E6FA1" w14:textId="50EEB3CA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2</w:t>
            </w:r>
          </w:p>
        </w:tc>
        <w:tc>
          <w:tcPr>
            <w:tcW w:w="4508" w:type="dxa"/>
          </w:tcPr>
          <w:p w14:paraId="008D2DF0" w14:textId="658CFC49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216</w:t>
            </w:r>
          </w:p>
        </w:tc>
      </w:tr>
      <w:tr w:rsidR="00E512CC" w14:paraId="4AC48908" w14:textId="77777777" w:rsidTr="00DC01F6">
        <w:tc>
          <w:tcPr>
            <w:tcW w:w="4508" w:type="dxa"/>
          </w:tcPr>
          <w:p w14:paraId="6F49F7A3" w14:textId="36498395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2</w:t>
            </w:r>
          </w:p>
        </w:tc>
        <w:tc>
          <w:tcPr>
            <w:tcW w:w="4508" w:type="dxa"/>
          </w:tcPr>
          <w:p w14:paraId="03AE24C0" w14:textId="2FEE11D4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108</w:t>
            </w:r>
          </w:p>
        </w:tc>
      </w:tr>
      <w:tr w:rsidR="00E512CC" w14:paraId="4075C274" w14:textId="77777777" w:rsidTr="00DC01F6">
        <w:tc>
          <w:tcPr>
            <w:tcW w:w="4508" w:type="dxa"/>
          </w:tcPr>
          <w:p w14:paraId="70C9C2FB" w14:textId="296CCEFB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2</w:t>
            </w:r>
          </w:p>
        </w:tc>
        <w:tc>
          <w:tcPr>
            <w:tcW w:w="4508" w:type="dxa"/>
          </w:tcPr>
          <w:p w14:paraId="074A178A" w14:textId="7784E747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54</w:t>
            </w:r>
          </w:p>
        </w:tc>
      </w:tr>
      <w:tr w:rsidR="00E512CC" w14:paraId="59A83A76" w14:textId="77777777" w:rsidTr="00DC01F6">
        <w:tc>
          <w:tcPr>
            <w:tcW w:w="4508" w:type="dxa"/>
          </w:tcPr>
          <w:p w14:paraId="00B1B443" w14:textId="617CBC3D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3</w:t>
            </w:r>
          </w:p>
        </w:tc>
        <w:tc>
          <w:tcPr>
            <w:tcW w:w="4508" w:type="dxa"/>
          </w:tcPr>
          <w:p w14:paraId="3C5D12D5" w14:textId="5253C0C4" w:rsidR="00E512CC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27</w:t>
            </w:r>
          </w:p>
        </w:tc>
      </w:tr>
      <w:tr w:rsidR="00C473CF" w14:paraId="5C8AB529" w14:textId="77777777" w:rsidTr="00DC01F6">
        <w:tc>
          <w:tcPr>
            <w:tcW w:w="4508" w:type="dxa"/>
          </w:tcPr>
          <w:p w14:paraId="425DEC43" w14:textId="094E5C6F" w:rsidR="00C473CF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3</w:t>
            </w:r>
          </w:p>
        </w:tc>
        <w:tc>
          <w:tcPr>
            <w:tcW w:w="4508" w:type="dxa"/>
          </w:tcPr>
          <w:p w14:paraId="283D8E59" w14:textId="1E3CD3DC" w:rsidR="00C473CF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9</w:t>
            </w:r>
          </w:p>
        </w:tc>
      </w:tr>
      <w:tr w:rsidR="00C473CF" w14:paraId="6888E83D" w14:textId="77777777" w:rsidTr="00DC01F6">
        <w:tc>
          <w:tcPr>
            <w:tcW w:w="4508" w:type="dxa"/>
          </w:tcPr>
          <w:p w14:paraId="5793AD78" w14:textId="67426A7D" w:rsidR="00C473CF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3</w:t>
            </w:r>
          </w:p>
        </w:tc>
        <w:tc>
          <w:tcPr>
            <w:tcW w:w="4508" w:type="dxa"/>
          </w:tcPr>
          <w:p w14:paraId="5772C1FD" w14:textId="79FC20B0" w:rsidR="00C473CF" w:rsidRDefault="00C473CF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3</w:t>
            </w:r>
          </w:p>
        </w:tc>
      </w:tr>
      <w:tr w:rsidR="00C473CF" w14:paraId="1CA5698B" w14:textId="77777777" w:rsidTr="00DC01F6">
        <w:tc>
          <w:tcPr>
            <w:tcW w:w="4508" w:type="dxa"/>
          </w:tcPr>
          <w:p w14:paraId="73932965" w14:textId="6978E5A5" w:rsidR="00C473CF" w:rsidRDefault="00C473CF" w:rsidP="00DC01F6">
            <w:pPr>
              <w:rPr>
                <w:sz w:val="24"/>
                <w:szCs w:val="30"/>
              </w:rPr>
            </w:pPr>
          </w:p>
        </w:tc>
        <w:tc>
          <w:tcPr>
            <w:tcW w:w="4508" w:type="dxa"/>
          </w:tcPr>
          <w:p w14:paraId="6FA80A70" w14:textId="383878A3" w:rsidR="00C473CF" w:rsidRDefault="00DE5766" w:rsidP="00DC01F6">
            <w:pPr>
              <w:rPr>
                <w:sz w:val="24"/>
                <w:szCs w:val="30"/>
              </w:rPr>
            </w:pPr>
            <w:r>
              <w:rPr>
                <w:sz w:val="24"/>
                <w:szCs w:val="30"/>
              </w:rPr>
              <w:t>1</w:t>
            </w:r>
          </w:p>
        </w:tc>
      </w:tr>
    </w:tbl>
    <w:p w14:paraId="29C35951" w14:textId="7C0F6B3E" w:rsidR="00E512CC" w:rsidRDefault="00E512CC" w:rsidP="00AC1BE0">
      <w:pPr>
        <w:rPr>
          <w:sz w:val="24"/>
          <w:szCs w:val="30"/>
        </w:rPr>
      </w:pPr>
    </w:p>
    <w:p w14:paraId="5DCB1399" w14:textId="52BBBCCE" w:rsidR="00DE5766" w:rsidRPr="00DE5766" w:rsidRDefault="00DE5766" w:rsidP="00DE5766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 xml:space="preserve">16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216= 12</m:t>
              </m:r>
            </m:e>
          </m:func>
        </m:oMath>
      </m:oMathPara>
    </w:p>
    <w:p w14:paraId="4E59A6AD" w14:textId="7640985B" w:rsidR="00DE5766" w:rsidRPr="00DE5766" w:rsidRDefault="00DE5766" w:rsidP="00DE5766">
      <w:pPr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(2</m:t>
          </m:r>
          <m:r>
            <w:rPr>
              <w:rFonts w:ascii="Cambria Math" w:hAnsi="Cambria Math"/>
              <w:sz w:val="24"/>
              <w:szCs w:val="30"/>
            </w:rPr>
            <m:t>×</m:t>
          </m:r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>×</m:t>
          </m:r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>×</m:t>
          </m:r>
          <m:r>
            <w:rPr>
              <w:rFonts w:ascii="Cambria Math" w:hAnsi="Cambria Math"/>
              <w:sz w:val="24"/>
              <w:szCs w:val="30"/>
            </w:rPr>
            <m:t>2)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(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)</m:t>
              </m:r>
              <m:r>
                <w:rPr>
                  <w:rFonts w:ascii="Cambria Math" w:hAnsi="Cambria Math"/>
                  <w:sz w:val="24"/>
                  <w:szCs w:val="30"/>
                </w:rPr>
                <m:t>= 12</m:t>
              </m:r>
            </m:e>
          </m:func>
        </m:oMath>
      </m:oMathPara>
    </w:p>
    <w:p w14:paraId="7B8795E4" w14:textId="19D6AE5A" w:rsidR="00DE7E15" w:rsidRPr="00DE5766" w:rsidRDefault="00DE7E15" w:rsidP="00DE7E15">
      <w:pPr>
        <w:rPr>
          <w:sz w:val="24"/>
          <w:szCs w:val="30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30"/>
                </w:rPr>
                <m:t>(2)</m:t>
              </m:r>
            </m:e>
            <m:sup>
              <m:r>
                <w:rPr>
                  <w:rFonts w:ascii="Cambria Math" w:hAnsi="Cambria Math"/>
                  <w:sz w:val="24"/>
                  <w:szCs w:val="30"/>
                </w:rPr>
                <m:t>4</m:t>
              </m:r>
            </m:sup>
          </m:sSup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(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)</m:t>
              </m:r>
              <m:r>
                <w:rPr>
                  <w:rFonts w:ascii="Cambria Math" w:hAnsi="Cambria Math"/>
                  <w:sz w:val="24"/>
                  <w:szCs w:val="30"/>
                </w:rPr>
                <m:t>= 12</m:t>
              </m:r>
            </m:e>
          </m:func>
        </m:oMath>
      </m:oMathPara>
    </w:p>
    <w:p w14:paraId="74BAC99D" w14:textId="41BEE48F" w:rsidR="00695F0C" w:rsidRPr="00DE5766" w:rsidRDefault="00695F0C" w:rsidP="00695F0C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(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)</m:t>
              </m:r>
              <m:r>
                <w:rPr>
                  <w:rFonts w:ascii="Cambria Math" w:hAnsi="Cambria Math"/>
                  <w:sz w:val="24"/>
                  <w:szCs w:val="30"/>
                </w:rPr>
                <m:t>= 12</m:t>
              </m:r>
            </m:e>
          </m:func>
        </m:oMath>
      </m:oMathPara>
    </w:p>
    <w:p w14:paraId="769218B7" w14:textId="48903AEE" w:rsidR="00DE5766" w:rsidRPr="00FA56CE" w:rsidRDefault="00417E45" w:rsidP="00AC1BE0">
      <w:pPr>
        <w:rPr>
          <w:rFonts w:eastAsiaTheme="minorEastAsia"/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(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2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</m:t>
              </m:r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r>
                <w:rPr>
                  <w:rFonts w:ascii="Cambria Math" w:hAnsi="Cambria Math"/>
                  <w:sz w:val="24"/>
                  <w:szCs w:val="30"/>
                </w:rPr>
                <m:t>3)</m:t>
              </m:r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e>
          </m:func>
        </m:oMath>
      </m:oMathPara>
    </w:p>
    <w:p w14:paraId="527C24BC" w14:textId="7554A34E" w:rsidR="00FA56CE" w:rsidRPr="00B3765A" w:rsidRDefault="00417E45" w:rsidP="00FA56CE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>×</m:t>
          </m:r>
          <m:r>
            <w:rPr>
              <w:rFonts w:ascii="Cambria Math" w:hAnsi="Cambria Math"/>
              <w:sz w:val="24"/>
              <w:szCs w:val="30"/>
            </w:rPr>
            <m:t xml:space="preserve">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2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</m:t>
                  </m:r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e>
          </m:func>
        </m:oMath>
      </m:oMathPara>
    </w:p>
    <w:p w14:paraId="54D879D4" w14:textId="51F2F1A5" w:rsidR="00E6510A" w:rsidRPr="00B3765A" w:rsidRDefault="00417E45" w:rsidP="00E6510A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30"/>
                    </w:rPr>
                    <m:t>(2</m:t>
                  </m:r>
                  <m:r>
                    <w:rPr>
                      <w:rFonts w:ascii="Cambria Math" w:hAnsi="Cambria Math"/>
                      <w:sz w:val="24"/>
                      <w:szCs w:val="30"/>
                    </w:rPr>
                    <m:t>×</m:t>
                  </m:r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  <m:r>
                    <w:rPr>
                      <w:rFonts w:ascii="Cambria Math" w:hAnsi="Cambria Math"/>
                      <w:sz w:val="24"/>
                      <w:szCs w:val="30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30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e>
          </m:func>
        </m:oMath>
      </m:oMathPara>
    </w:p>
    <w:p w14:paraId="6FADCAB1" w14:textId="07D2E4AC" w:rsidR="00E6510A" w:rsidRPr="00B3765A" w:rsidRDefault="00417E45" w:rsidP="00E6510A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30"/>
                </w:rPr>
                <m:t>log</m:t>
              </m:r>
            </m:e>
            <m: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sub>
          </m:sSub>
          <m:r>
            <w:rPr>
              <w:rFonts w:ascii="Cambria Math" w:hAnsi="Cambria Math"/>
              <w:sz w:val="24"/>
              <w:szCs w:val="30"/>
            </w:rPr>
            <m:t>2</m:t>
          </m:r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30"/>
                </w:rPr>
                <m:t xml:space="preserve">3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e>
          </m:func>
        </m:oMath>
      </m:oMathPara>
    </w:p>
    <w:p w14:paraId="14B25DAA" w14:textId="745BDD56" w:rsidR="00B9400C" w:rsidRPr="00417E45" w:rsidRDefault="00417E45" w:rsidP="00B9400C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w:lastRenderedPageBreak/>
            <m:t>4*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30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</m:den>
          </m:f>
          <m:r>
            <w:rPr>
              <w:rFonts w:ascii="Cambria Math" w:hAnsi="Cambria Math"/>
              <w:sz w:val="24"/>
              <w:szCs w:val="30"/>
            </w:rPr>
            <m:t xml:space="preserve">×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30"/>
                </w:rPr>
              </m:ctrlPr>
            </m:funcPr>
            <m:fName>
              <m:r>
                <w:rPr>
                  <w:rFonts w:ascii="Cambria Math" w:hAnsi="Cambria Math"/>
                  <w:sz w:val="24"/>
                  <w:szCs w:val="30"/>
                </w:rPr>
                <m:t xml:space="preserve">3 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30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30"/>
                    </w:rPr>
                    <m:t>log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30"/>
                    </w:rPr>
                    <m:t>2</m:t>
                  </m:r>
                </m:sub>
              </m:sSub>
            </m:fName>
            <m:e>
              <m:r>
                <w:rPr>
                  <w:rFonts w:ascii="Cambria Math" w:hAnsi="Cambria Math"/>
                  <w:sz w:val="24"/>
                  <w:szCs w:val="30"/>
                </w:rPr>
                <m:t>6</m:t>
              </m:r>
              <m:r>
                <w:rPr>
                  <w:rFonts w:ascii="Cambria Math" w:hAnsi="Cambria Math"/>
                  <w:sz w:val="24"/>
                  <w:szCs w:val="30"/>
                </w:rPr>
                <m:t xml:space="preserve">= </m:t>
              </m:r>
              <m:r>
                <w:rPr>
                  <w:rFonts w:ascii="Cambria Math" w:hAnsi="Cambria Math"/>
                  <w:sz w:val="24"/>
                  <w:szCs w:val="30"/>
                </w:rPr>
                <m:t>12</m:t>
              </m:r>
            </m:e>
          </m:func>
        </m:oMath>
      </m:oMathPara>
    </w:p>
    <w:p w14:paraId="034717C5" w14:textId="596786DB" w:rsidR="00417E45" w:rsidRPr="00B9400C" w:rsidRDefault="00417E45" w:rsidP="00B9400C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4*3=12</m:t>
          </m:r>
        </m:oMath>
      </m:oMathPara>
    </w:p>
    <w:p w14:paraId="35384C63" w14:textId="48E80C6D" w:rsidR="00B9400C" w:rsidRPr="00B3765A" w:rsidRDefault="00417E45" w:rsidP="00B9400C">
      <w:pPr>
        <w:rPr>
          <w:sz w:val="24"/>
          <w:szCs w:val="30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30"/>
            </w:rPr>
            <m:t>12</m:t>
          </m:r>
          <m:r>
            <w:rPr>
              <w:rFonts w:ascii="Cambria Math" w:hAnsi="Cambria Math"/>
              <w:sz w:val="24"/>
              <w:szCs w:val="30"/>
            </w:rPr>
            <m:t>=</m:t>
          </m:r>
          <m:r>
            <w:rPr>
              <w:rFonts w:ascii="Cambria Math" w:hAnsi="Cambria Math"/>
              <w:sz w:val="24"/>
              <w:szCs w:val="30"/>
            </w:rPr>
            <m:t>12</m:t>
          </m:r>
          <m:r>
            <w:rPr>
              <w:rFonts w:ascii="Cambria Math" w:hAnsi="Cambria Math"/>
              <w:sz w:val="24"/>
              <w:szCs w:val="30"/>
            </w:rPr>
            <m:t>-----------→Proof</m:t>
          </m:r>
        </m:oMath>
      </m:oMathPara>
    </w:p>
    <w:p w14:paraId="60164C5B" w14:textId="77777777" w:rsidR="00FA56CE" w:rsidRPr="00B3765A" w:rsidRDefault="00FA56CE" w:rsidP="00AC1BE0">
      <w:pPr>
        <w:rPr>
          <w:sz w:val="24"/>
          <w:szCs w:val="30"/>
        </w:rPr>
      </w:pPr>
    </w:p>
    <w:sectPr w:rsidR="00FA56CE" w:rsidRPr="00B3765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50B4698"/>
    <w:multiLevelType w:val="hybridMultilevel"/>
    <w:tmpl w:val="D1A0A658"/>
    <w:lvl w:ilvl="0" w:tplc="A8CC32B6">
      <w:start w:val="1"/>
      <w:numFmt w:val="lowerRoman"/>
      <w:lvlText w:val="(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B063BF"/>
    <w:multiLevelType w:val="hybridMultilevel"/>
    <w:tmpl w:val="F7C02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zU3NDUysjA0MzJX0lEKTi0uzszPAykwrgUAZVE5wywAAAA="/>
  </w:docVars>
  <w:rsids>
    <w:rsidRoot w:val="00351026"/>
    <w:rsid w:val="00005FD0"/>
    <w:rsid w:val="00010B41"/>
    <w:rsid w:val="000330FF"/>
    <w:rsid w:val="0006189F"/>
    <w:rsid w:val="00065767"/>
    <w:rsid w:val="00085DE3"/>
    <w:rsid w:val="000B5F46"/>
    <w:rsid w:val="000D7564"/>
    <w:rsid w:val="000E3DC5"/>
    <w:rsid w:val="000F4309"/>
    <w:rsid w:val="00106DF3"/>
    <w:rsid w:val="00120B68"/>
    <w:rsid w:val="001269F1"/>
    <w:rsid w:val="00133094"/>
    <w:rsid w:val="00133FF5"/>
    <w:rsid w:val="00156C2A"/>
    <w:rsid w:val="00167327"/>
    <w:rsid w:val="00181AFE"/>
    <w:rsid w:val="00197D3E"/>
    <w:rsid w:val="001A2BE1"/>
    <w:rsid w:val="001E5AEC"/>
    <w:rsid w:val="001F501E"/>
    <w:rsid w:val="001F777B"/>
    <w:rsid w:val="002207F5"/>
    <w:rsid w:val="00226F93"/>
    <w:rsid w:val="00264025"/>
    <w:rsid w:val="002672C8"/>
    <w:rsid w:val="0027048E"/>
    <w:rsid w:val="00270754"/>
    <w:rsid w:val="0028395F"/>
    <w:rsid w:val="00294F94"/>
    <w:rsid w:val="002A41C0"/>
    <w:rsid w:val="002A709B"/>
    <w:rsid w:val="002B4C79"/>
    <w:rsid w:val="002B73F8"/>
    <w:rsid w:val="002C1A13"/>
    <w:rsid w:val="002D3A30"/>
    <w:rsid w:val="002E4224"/>
    <w:rsid w:val="0031101F"/>
    <w:rsid w:val="00331055"/>
    <w:rsid w:val="0034072F"/>
    <w:rsid w:val="00351026"/>
    <w:rsid w:val="0035793E"/>
    <w:rsid w:val="0036738B"/>
    <w:rsid w:val="003720BB"/>
    <w:rsid w:val="003758F1"/>
    <w:rsid w:val="00387EDB"/>
    <w:rsid w:val="00392AF6"/>
    <w:rsid w:val="003A6F80"/>
    <w:rsid w:val="003B3CFD"/>
    <w:rsid w:val="003C4FB6"/>
    <w:rsid w:val="003D3B61"/>
    <w:rsid w:val="003E29D6"/>
    <w:rsid w:val="003E4D5C"/>
    <w:rsid w:val="003F6401"/>
    <w:rsid w:val="00417E45"/>
    <w:rsid w:val="00422D80"/>
    <w:rsid w:val="00480A5D"/>
    <w:rsid w:val="0048631C"/>
    <w:rsid w:val="00487229"/>
    <w:rsid w:val="004912CC"/>
    <w:rsid w:val="004B2D84"/>
    <w:rsid w:val="004C1015"/>
    <w:rsid w:val="004C57BB"/>
    <w:rsid w:val="004C6AE4"/>
    <w:rsid w:val="004D2A23"/>
    <w:rsid w:val="004E7B94"/>
    <w:rsid w:val="004F1B3A"/>
    <w:rsid w:val="004F36B9"/>
    <w:rsid w:val="0050270C"/>
    <w:rsid w:val="00515C7B"/>
    <w:rsid w:val="00531712"/>
    <w:rsid w:val="005608DC"/>
    <w:rsid w:val="0057121D"/>
    <w:rsid w:val="00595250"/>
    <w:rsid w:val="005B1F0E"/>
    <w:rsid w:val="005C00E8"/>
    <w:rsid w:val="005C6994"/>
    <w:rsid w:val="005D0D3B"/>
    <w:rsid w:val="005F229E"/>
    <w:rsid w:val="006013DA"/>
    <w:rsid w:val="0060148C"/>
    <w:rsid w:val="00607B7D"/>
    <w:rsid w:val="0063093F"/>
    <w:rsid w:val="00637C65"/>
    <w:rsid w:val="006637D9"/>
    <w:rsid w:val="00685D75"/>
    <w:rsid w:val="00695F0C"/>
    <w:rsid w:val="006B671A"/>
    <w:rsid w:val="006C07B4"/>
    <w:rsid w:val="006D5B1F"/>
    <w:rsid w:val="006E5967"/>
    <w:rsid w:val="006F13D8"/>
    <w:rsid w:val="006F5F3F"/>
    <w:rsid w:val="00700A3B"/>
    <w:rsid w:val="00700C66"/>
    <w:rsid w:val="007131DB"/>
    <w:rsid w:val="0072656D"/>
    <w:rsid w:val="00736222"/>
    <w:rsid w:val="007450C0"/>
    <w:rsid w:val="00760FFA"/>
    <w:rsid w:val="0076232A"/>
    <w:rsid w:val="00766F6D"/>
    <w:rsid w:val="007752D9"/>
    <w:rsid w:val="00784644"/>
    <w:rsid w:val="0078657B"/>
    <w:rsid w:val="007948D0"/>
    <w:rsid w:val="00796D2E"/>
    <w:rsid w:val="007A1EF4"/>
    <w:rsid w:val="007A2A2D"/>
    <w:rsid w:val="007B4EF8"/>
    <w:rsid w:val="007C271B"/>
    <w:rsid w:val="007E4E8C"/>
    <w:rsid w:val="007F54DF"/>
    <w:rsid w:val="008207C1"/>
    <w:rsid w:val="00833709"/>
    <w:rsid w:val="00834133"/>
    <w:rsid w:val="00837652"/>
    <w:rsid w:val="00847E60"/>
    <w:rsid w:val="00861B55"/>
    <w:rsid w:val="00867C15"/>
    <w:rsid w:val="00874436"/>
    <w:rsid w:val="00894D43"/>
    <w:rsid w:val="008B3764"/>
    <w:rsid w:val="008C6363"/>
    <w:rsid w:val="008D4663"/>
    <w:rsid w:val="008E2679"/>
    <w:rsid w:val="008E5322"/>
    <w:rsid w:val="00940278"/>
    <w:rsid w:val="00943414"/>
    <w:rsid w:val="00954BF2"/>
    <w:rsid w:val="009672EC"/>
    <w:rsid w:val="009A507B"/>
    <w:rsid w:val="009B36DE"/>
    <w:rsid w:val="009B5598"/>
    <w:rsid w:val="009C273B"/>
    <w:rsid w:val="009D493C"/>
    <w:rsid w:val="009F776E"/>
    <w:rsid w:val="00A51144"/>
    <w:rsid w:val="00A75ECD"/>
    <w:rsid w:val="00A8014B"/>
    <w:rsid w:val="00A9213C"/>
    <w:rsid w:val="00A9631D"/>
    <w:rsid w:val="00AB5AA8"/>
    <w:rsid w:val="00AC1BE0"/>
    <w:rsid w:val="00AC54D9"/>
    <w:rsid w:val="00AD1102"/>
    <w:rsid w:val="00B030BF"/>
    <w:rsid w:val="00B06E95"/>
    <w:rsid w:val="00B17728"/>
    <w:rsid w:val="00B3542D"/>
    <w:rsid w:val="00B3765A"/>
    <w:rsid w:val="00B9400C"/>
    <w:rsid w:val="00BB0469"/>
    <w:rsid w:val="00BB3748"/>
    <w:rsid w:val="00BF1C89"/>
    <w:rsid w:val="00BF5A6B"/>
    <w:rsid w:val="00BF661B"/>
    <w:rsid w:val="00C06F71"/>
    <w:rsid w:val="00C0713C"/>
    <w:rsid w:val="00C15E6C"/>
    <w:rsid w:val="00C211C8"/>
    <w:rsid w:val="00C319E4"/>
    <w:rsid w:val="00C42AB1"/>
    <w:rsid w:val="00C473CF"/>
    <w:rsid w:val="00C56B60"/>
    <w:rsid w:val="00C63DF5"/>
    <w:rsid w:val="00C657EB"/>
    <w:rsid w:val="00C673B4"/>
    <w:rsid w:val="00C829BC"/>
    <w:rsid w:val="00C8577B"/>
    <w:rsid w:val="00CA6740"/>
    <w:rsid w:val="00CC4F3B"/>
    <w:rsid w:val="00CF6563"/>
    <w:rsid w:val="00CF7310"/>
    <w:rsid w:val="00D022D6"/>
    <w:rsid w:val="00D11B0C"/>
    <w:rsid w:val="00D711FE"/>
    <w:rsid w:val="00D91F6D"/>
    <w:rsid w:val="00D97BD4"/>
    <w:rsid w:val="00DA04FB"/>
    <w:rsid w:val="00DA0BEF"/>
    <w:rsid w:val="00DB6719"/>
    <w:rsid w:val="00DD1A98"/>
    <w:rsid w:val="00DD5CFB"/>
    <w:rsid w:val="00DE2EE9"/>
    <w:rsid w:val="00DE5766"/>
    <w:rsid w:val="00DE7E15"/>
    <w:rsid w:val="00E16176"/>
    <w:rsid w:val="00E448F9"/>
    <w:rsid w:val="00E512CC"/>
    <w:rsid w:val="00E56FDC"/>
    <w:rsid w:val="00E60251"/>
    <w:rsid w:val="00E6510A"/>
    <w:rsid w:val="00E72371"/>
    <w:rsid w:val="00E8357C"/>
    <w:rsid w:val="00E9108E"/>
    <w:rsid w:val="00E93E1D"/>
    <w:rsid w:val="00EA35FD"/>
    <w:rsid w:val="00EB23D4"/>
    <w:rsid w:val="00EB7C0A"/>
    <w:rsid w:val="00ED237F"/>
    <w:rsid w:val="00ED6914"/>
    <w:rsid w:val="00F122E2"/>
    <w:rsid w:val="00F4230A"/>
    <w:rsid w:val="00F849E3"/>
    <w:rsid w:val="00F86530"/>
    <w:rsid w:val="00F90843"/>
    <w:rsid w:val="00F93321"/>
    <w:rsid w:val="00FA56CE"/>
    <w:rsid w:val="00FC3F73"/>
    <w:rsid w:val="00FF3816"/>
    <w:rsid w:val="00FF5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4B30D"/>
  <w15:chartTrackingRefBased/>
  <w15:docId w15:val="{1DB57113-53D3-4A80-911D-BDB14199EC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02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94F94"/>
    <w:rPr>
      <w:color w:val="808080"/>
    </w:rPr>
  </w:style>
  <w:style w:type="table" w:styleId="TableGrid">
    <w:name w:val="Table Grid"/>
    <w:basedOn w:val="TableNormal"/>
    <w:uiPriority w:val="39"/>
    <w:rsid w:val="004E7B9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8</TotalTime>
  <Pages>11</Pages>
  <Words>1399</Words>
  <Characters>7978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4</cp:revision>
  <dcterms:created xsi:type="dcterms:W3CDTF">2021-11-29T13:21:00Z</dcterms:created>
  <dcterms:modified xsi:type="dcterms:W3CDTF">2021-11-30T20:18:00Z</dcterms:modified>
</cp:coreProperties>
</file>